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p14">
  <w:body>
    <w:p w:rsidR="00A97D64" w:rsidP="007B46F5" w:rsidRDefault="000C1519" w14:paraId="7E45DC58" w14:textId="77777777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5B66E2" wp14:editId="35FA1B7F">
                <wp:simplePos x="0" y="0"/>
                <wp:positionH relativeFrom="column">
                  <wp:posOffset>-212141</wp:posOffset>
                </wp:positionH>
                <wp:positionV relativeFrom="paragraph">
                  <wp:posOffset>87325</wp:posOffset>
                </wp:positionV>
                <wp:extent cx="5844845" cy="322580"/>
                <wp:effectExtent l="0" t="0" r="3810" b="1270"/>
                <wp:wrapNone/>
                <wp:docPr id="2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4845" cy="32258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15000">
                              <a:srgbClr val="61919B"/>
                            </a:gs>
                            <a:gs pos="88000">
                              <a:schemeClr val="accent1"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bg1"/>
                            </a:gs>
                          </a:gsLst>
                          <a:path path="circle">
                            <a:fillToRect t="100000" r="100000"/>
                          </a:path>
                          <a:tileRect l="-100000" b="-10000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254E9" w:rsidP="00C7331F" w:rsidRDefault="00BF7F25" w14:paraId="4D9B8699" w14:textId="77777777">
                            <w:pPr>
                              <w:spacing w:after="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2254E9">
                              <w:rPr>
                                <w:b/>
                                <w:sz w:val="28"/>
                                <w:szCs w:val="28"/>
                              </w:rPr>
                              <w:t>INTRODUCTION</w:t>
                            </w:r>
                          </w:p>
                          <w:p w:rsidR="002254E9" w:rsidP="002254E9" w:rsidRDefault="002254E9" w14:paraId="672A6659" w14:textId="7777777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id="Rounded Rectangle 2" style="position:absolute;margin-left:-16.7pt;margin-top:6.9pt;width:460.2pt;height:25.4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spid="_x0000_s1026" fillcolor="#61919b" stroked="f" strokeweight="1pt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">
                <v:fill type="gradientRadial" color2="white [3212]" colors="0 #61919b;9830f #61919b;57672f #c1d8f8" focus="100%" focussize="" focusposition=",1" rotate="t"/>
                <v:stroke joinstyle="miter"/>
                <v:textbox>
                  <w:txbxContent>
                    <w:p w:rsidR="002254E9" w:rsidP="00C7331F" w:rsidRDefault="00BF7F25" w14:paraId="4D9B8699" w14:textId="77777777">
                      <w:pPr>
                        <w:spacing w:after="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2254E9">
                        <w:rPr>
                          <w:b/>
                          <w:sz w:val="28"/>
                          <w:szCs w:val="28"/>
                        </w:rPr>
                        <w:t>INTRODUCTION</w:t>
                      </w:r>
                    </w:p>
                    <w:p w:rsidR="002254E9" w:rsidP="002254E9" w:rsidRDefault="002254E9" w14:paraId="672A6659" w14:textId="77777777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</w:p>
    <w:p w:rsidRPr="00EA76D1" w:rsidR="00EA76D1" w:rsidP="06F4022A" w:rsidRDefault="00EA76D1" w14:paraId="44FF6334" w14:textId="77777777">
      <w:pPr>
        <w:spacing w:after="0"/>
        <w:rPr>
          <w:b/>
          <w:bCs/>
          <w:i/>
          <w:iCs/>
          <w:sz w:val="16"/>
          <w:szCs w:val="16"/>
        </w:rPr>
      </w:pPr>
    </w:p>
    <w:p w:rsidRPr="002A334D" w:rsidR="002B2DEE" w:rsidP="06F4022A" w:rsidRDefault="06F4022A" w14:paraId="5DEC2AEF" w14:textId="77777777">
      <w:pPr>
        <w:spacing w:after="0"/>
        <w:rPr>
          <w:sz w:val="26"/>
          <w:szCs w:val="26"/>
        </w:rPr>
      </w:pPr>
      <w:r w:rsidRPr="06F4022A">
        <w:rPr>
          <w:b/>
          <w:bCs/>
          <w:i/>
          <w:iCs/>
          <w:sz w:val="26"/>
          <w:szCs w:val="26"/>
        </w:rPr>
        <w:t>Radiation Knowledge</w:t>
      </w:r>
      <w:r w:rsidRPr="06F4022A">
        <w:rPr>
          <w:b/>
          <w:bCs/>
          <w:sz w:val="26"/>
          <w:szCs w:val="26"/>
        </w:rPr>
        <w:t xml:space="preserve"> </w:t>
      </w:r>
      <w:r w:rsidRPr="06F4022A">
        <w:rPr>
          <w:sz w:val="26"/>
          <w:szCs w:val="26"/>
        </w:rPr>
        <w:t>is a non-profit quality improvement initiative, which shares the best practical knowledge among professionals working in the field of radiation therapy.</w:t>
      </w:r>
    </w:p>
    <w:p w:rsidRPr="002A334D" w:rsidR="00F35309" w:rsidP="000A6D23" w:rsidRDefault="06F4022A" w14:paraId="445E82CD" w14:textId="237448C0">
      <w:pPr>
        <w:spacing w:before="120"/>
        <w:rPr>
          <w:b/>
          <w:bCs/>
          <w:sz w:val="26"/>
          <w:szCs w:val="26"/>
        </w:rPr>
      </w:pPr>
      <w:r w:rsidRPr="06F4022A">
        <w:rPr>
          <w:sz w:val="26"/>
          <w:szCs w:val="26"/>
        </w:rPr>
        <w:t xml:space="preserve">This document </w:t>
      </w:r>
      <w:r w:rsidR="00252D37">
        <w:rPr>
          <w:sz w:val="26"/>
          <w:szCs w:val="26"/>
        </w:rPr>
        <w:t>is about</w:t>
      </w:r>
      <w:r w:rsidRPr="06F4022A">
        <w:rPr>
          <w:sz w:val="26"/>
          <w:szCs w:val="26"/>
        </w:rPr>
        <w:t xml:space="preserve"> the 2018 </w:t>
      </w:r>
      <w:r w:rsidR="000A6D23">
        <w:rPr>
          <w:b/>
          <w:bCs/>
          <w:sz w:val="26"/>
          <w:szCs w:val="26"/>
        </w:rPr>
        <w:t>Left Chest Wall – 3D-CRT</w:t>
      </w:r>
      <w:r w:rsidRPr="06F4022A">
        <w:rPr>
          <w:b/>
          <w:bCs/>
          <w:sz w:val="26"/>
          <w:szCs w:val="26"/>
        </w:rPr>
        <w:t xml:space="preserve"> </w:t>
      </w:r>
      <w:r w:rsidRPr="06F4022A">
        <w:rPr>
          <w:sz w:val="26"/>
          <w:szCs w:val="26"/>
        </w:rPr>
        <w:t>Competition</w:t>
      </w:r>
    </w:p>
    <w:p w:rsidR="002254E9" w:rsidP="00F35309" w:rsidRDefault="002254E9" w14:paraId="2A8E3EC4" w14:textId="77777777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67C01B9" wp14:editId="2E5AC26B">
                <wp:simplePos x="0" y="0"/>
                <wp:positionH relativeFrom="column">
                  <wp:posOffset>-212708</wp:posOffset>
                </wp:positionH>
                <wp:positionV relativeFrom="paragraph">
                  <wp:posOffset>97155</wp:posOffset>
                </wp:positionV>
                <wp:extent cx="6462445" cy="322580"/>
                <wp:effectExtent l="0" t="0" r="0" b="1270"/>
                <wp:wrapNone/>
                <wp:docPr id="3" name="Rounded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62445" cy="32258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15000">
                              <a:srgbClr val="61919B"/>
                            </a:gs>
                            <a:gs pos="87000">
                              <a:schemeClr val="accent1"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bg1"/>
                            </a:gs>
                          </a:gsLst>
                          <a:path path="circle">
                            <a:fillToRect t="100000" r="100000"/>
                          </a:path>
                          <a:tileRect l="-100000" b="-10000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254E9" w:rsidP="00C7331F" w:rsidRDefault="00BF7F25" w14:paraId="40A09C56" w14:textId="77777777">
                            <w:pPr>
                              <w:spacing w:after="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F35309">
                              <w:rPr>
                                <w:b/>
                                <w:sz w:val="28"/>
                                <w:szCs w:val="28"/>
                              </w:rPr>
                              <w:t>LEARNING OBJECTIVES</w:t>
                            </w:r>
                          </w:p>
                          <w:p w:rsidR="002254E9" w:rsidP="002254E9" w:rsidRDefault="002254E9" w14:paraId="02EB378F" w14:textId="7777777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id="Rounded Rectangle 3" style="position:absolute;margin-left:-16.75pt;margin-top:7.65pt;width:508.85pt;height:25.4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spid="_x0000_s1027" fillcolor="#61919b" stroked="f" strokeweight="1pt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">
                <v:fill type="gradientRadial" color2="white [3212]" colors="0 #61919b;9830f #61919b;57016f #c1d8f8" focus="100%" focussize="" focusposition=",1" rotate="t"/>
                <v:stroke joinstyle="miter"/>
                <v:textbox>
                  <w:txbxContent>
                    <w:p w:rsidR="002254E9" w:rsidP="00C7331F" w:rsidRDefault="00BF7F25" w14:paraId="40A09C56" w14:textId="77777777">
                      <w:pPr>
                        <w:spacing w:after="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F35309">
                        <w:rPr>
                          <w:b/>
                          <w:sz w:val="28"/>
                          <w:szCs w:val="28"/>
                        </w:rPr>
                        <w:t>LEARNING OBJECTIVES</w:t>
                      </w:r>
                    </w:p>
                    <w:p w:rsidR="002254E9" w:rsidP="002254E9" w:rsidRDefault="002254E9" w14:paraId="02EB378F" w14:textId="77777777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</w:p>
    <w:p w:rsidRPr="00F90D32" w:rsidR="00F35309" w:rsidP="00F35309" w:rsidRDefault="00F35309" w14:paraId="5A39BBE3" w14:textId="77777777">
      <w:pPr>
        <w:rPr>
          <w:b/>
          <w:sz w:val="8"/>
          <w:szCs w:val="8"/>
        </w:rPr>
      </w:pPr>
    </w:p>
    <w:p w:rsidRPr="002A334D" w:rsidR="00185F38" w:rsidP="003E1611" w:rsidRDefault="06F4022A" w14:paraId="5D525FB0" w14:textId="5D728513">
      <w:pPr>
        <w:pStyle w:val="ListParagraph"/>
        <w:numPr>
          <w:ilvl w:val="0"/>
          <w:numId w:val="8"/>
        </w:numPr>
        <w:ind w:left="270" w:hanging="270"/>
        <w:jc w:val="both"/>
        <w:rPr>
          <w:sz w:val="26"/>
          <w:szCs w:val="26"/>
        </w:rPr>
      </w:pPr>
      <w:r w:rsidRPr="06F4022A">
        <w:rPr>
          <w:sz w:val="26"/>
          <w:szCs w:val="26"/>
        </w:rPr>
        <w:t>To</w:t>
      </w:r>
      <w:r w:rsidR="003E1611">
        <w:rPr>
          <w:sz w:val="26"/>
          <w:szCs w:val="26"/>
        </w:rPr>
        <w:t xml:space="preserve"> understand the capabilities of different TPSs, what can be achieved by planners, and balance between complexity and deliverability</w:t>
      </w:r>
      <w:r w:rsidRPr="06F4022A">
        <w:rPr>
          <w:sz w:val="26"/>
          <w:szCs w:val="26"/>
        </w:rPr>
        <w:t xml:space="preserve"> </w:t>
      </w:r>
    </w:p>
    <w:p w:rsidRPr="00073857" w:rsidR="00A91115" w:rsidP="000A6D23" w:rsidRDefault="06F4022A" w14:paraId="37C4CB66" w14:textId="5FCF49A4">
      <w:pPr>
        <w:pStyle w:val="ListParagraph"/>
        <w:numPr>
          <w:ilvl w:val="0"/>
          <w:numId w:val="8"/>
        </w:numPr>
        <w:ind w:left="270" w:hanging="270"/>
        <w:jc w:val="both"/>
        <w:rPr>
          <w:b/>
          <w:bCs/>
          <w:sz w:val="26"/>
          <w:szCs w:val="26"/>
        </w:rPr>
      </w:pPr>
      <w:r w:rsidRPr="06F4022A">
        <w:rPr>
          <w:sz w:val="26"/>
          <w:szCs w:val="26"/>
        </w:rPr>
        <w:t xml:space="preserve">To </w:t>
      </w:r>
      <w:r w:rsidR="000A6D23">
        <w:rPr>
          <w:sz w:val="26"/>
          <w:szCs w:val="26"/>
        </w:rPr>
        <w:t>share the best dosimetric plans and compare the ease and practicality of delivery</w:t>
      </w:r>
    </w:p>
    <w:p w:rsidRPr="00F90D32" w:rsidR="00ED3C69" w:rsidP="00F90D32" w:rsidRDefault="002254E9" w14:paraId="55C15C8B" w14:textId="77777777">
      <w:pPr>
        <w:pStyle w:val="ListParagraph"/>
        <w:ind w:left="270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C441D11" wp14:editId="1C1BDE02">
                <wp:simplePos x="0" y="0"/>
                <wp:positionH relativeFrom="column">
                  <wp:posOffset>-210803</wp:posOffset>
                </wp:positionH>
                <wp:positionV relativeFrom="paragraph">
                  <wp:posOffset>164465</wp:posOffset>
                </wp:positionV>
                <wp:extent cx="6452121" cy="322580"/>
                <wp:effectExtent l="0" t="0" r="6350" b="127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52121" cy="32258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15000">
                              <a:srgbClr val="61919B"/>
                            </a:gs>
                            <a:gs pos="83000">
                              <a:schemeClr val="accent1"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bg1"/>
                            </a:gs>
                          </a:gsLst>
                          <a:path path="circle">
                            <a:fillToRect t="100000" r="100000"/>
                          </a:path>
                          <a:tileRect l="-100000" b="-10000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254E9" w:rsidP="00C7331F" w:rsidRDefault="00BF7F25" w14:paraId="2298A442" w14:textId="77777777">
                            <w:pPr>
                              <w:spacing w:after="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noProof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856C26">
                              <w:rPr>
                                <w:b/>
                                <w:noProof/>
                                <w:sz w:val="28"/>
                                <w:szCs w:val="28"/>
                              </w:rPr>
                              <w:t>ABOUT THE CASE</w:t>
                            </w:r>
                          </w:p>
                          <w:p w:rsidR="002254E9" w:rsidP="002254E9" w:rsidRDefault="002254E9" w14:paraId="41C8F396" w14:textId="7777777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id="Rounded Rectangle 5" style="position:absolute;left:0;text-align:left;margin-left:-16.6pt;margin-top:12.95pt;width:508.05pt;height:25.4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spid="_x0000_s1028" fillcolor="#61919b" stroked="f" strokeweight="1pt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">
                <v:fill type="gradientRadial" color2="white [3212]" colors="0 #61919b;9830f #61919b;54395f #c1d8f8" focus="100%" focussize="" focusposition=",1" rotate="t"/>
                <v:stroke joinstyle="miter"/>
                <v:textbox>
                  <w:txbxContent>
                    <w:p w:rsidR="002254E9" w:rsidP="00C7331F" w:rsidRDefault="00BF7F25" w14:paraId="2298A442" w14:textId="77777777">
                      <w:pPr>
                        <w:spacing w:after="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noProof/>
                          <w:sz w:val="28"/>
                          <w:szCs w:val="28"/>
                        </w:rPr>
                        <w:t xml:space="preserve"> </w:t>
                      </w:r>
                      <w:r w:rsidR="00856C26">
                        <w:rPr>
                          <w:b/>
                          <w:noProof/>
                          <w:sz w:val="28"/>
                          <w:szCs w:val="28"/>
                        </w:rPr>
                        <w:t>ABOUT THE CASE</w:t>
                      </w:r>
                    </w:p>
                    <w:p w:rsidR="002254E9" w:rsidP="002254E9" w:rsidRDefault="002254E9" w14:paraId="41C8F396" w14:textId="77777777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</w:p>
    <w:p w:rsidRPr="00444399" w:rsidR="00ED3C69" w:rsidP="00ED3C69" w:rsidRDefault="00ED3C69" w14:paraId="0D0B940D" w14:textId="77777777">
      <w:pPr>
        <w:rPr>
          <w:b/>
          <w:sz w:val="12"/>
          <w:szCs w:val="12"/>
        </w:rPr>
      </w:pPr>
    </w:p>
    <w:p w:rsidRPr="00D945EA" w:rsidR="00A97D64" w:rsidP="000A6D23" w:rsidRDefault="00A97D64" w14:paraId="3223AB78" w14:textId="7A474F2D">
      <w:pPr>
        <w:spacing w:after="0" w:line="240" w:lineRule="auto"/>
        <w:rPr>
          <w:b/>
          <w:bCs/>
          <w:color w:val="000000" w:themeColor="text1"/>
          <w:sz w:val="24"/>
          <w:szCs w:val="24"/>
        </w:rPr>
      </w:pPr>
      <w:r w:rsidRPr="06F4022A">
        <w:rPr>
          <w:b/>
          <w:bCs/>
          <w:color w:val="000000" w:themeColor="text1"/>
          <w:sz w:val="24"/>
          <w:szCs w:val="24"/>
        </w:rPr>
        <w:t>Case</w:t>
      </w:r>
      <w:r w:rsidRPr="00D945EA">
        <w:rPr>
          <w:b/>
          <w:color w:val="000000" w:themeColor="text1"/>
          <w:sz w:val="24"/>
          <w:szCs w:val="24"/>
        </w:rPr>
        <w:tab/>
      </w:r>
      <w:r w:rsidRPr="00D945EA">
        <w:rPr>
          <w:b/>
          <w:color w:val="000000" w:themeColor="text1"/>
          <w:sz w:val="24"/>
          <w:szCs w:val="24"/>
        </w:rPr>
        <w:tab/>
      </w:r>
      <w:r w:rsidRPr="00D945EA">
        <w:rPr>
          <w:b/>
          <w:color w:val="000000" w:themeColor="text1"/>
          <w:sz w:val="24"/>
          <w:szCs w:val="24"/>
        </w:rPr>
        <w:tab/>
      </w:r>
      <w:r w:rsidRPr="06F4022A" w:rsidR="00BF7F25">
        <w:rPr>
          <w:b/>
          <w:bCs/>
          <w:color w:val="000000" w:themeColor="text1"/>
          <w:sz w:val="24"/>
          <w:szCs w:val="24"/>
        </w:rPr>
        <w:t xml:space="preserve"> </w:t>
      </w:r>
      <w:r w:rsidRPr="00D945EA">
        <w:rPr>
          <w:color w:val="000000" w:themeColor="text1"/>
          <w:sz w:val="24"/>
          <w:szCs w:val="24"/>
        </w:rPr>
        <w:t>:</w:t>
      </w:r>
      <w:r w:rsidRPr="06F4022A">
        <w:rPr>
          <w:b/>
          <w:bCs/>
          <w:color w:val="000000" w:themeColor="text1"/>
          <w:sz w:val="24"/>
          <w:szCs w:val="24"/>
        </w:rPr>
        <w:t xml:space="preserve"> </w:t>
      </w:r>
      <w:r w:rsidRPr="06F4022A" w:rsidR="00F90D32">
        <w:rPr>
          <w:b/>
          <w:bCs/>
          <w:color w:val="000000" w:themeColor="text1"/>
          <w:sz w:val="24"/>
          <w:szCs w:val="24"/>
        </w:rPr>
        <w:t xml:space="preserve"> </w:t>
      </w:r>
      <w:r w:rsidRPr="06F4022A" w:rsidR="004628A4">
        <w:rPr>
          <w:b/>
          <w:bCs/>
          <w:color w:val="000000" w:themeColor="text1"/>
          <w:sz w:val="24"/>
          <w:szCs w:val="24"/>
        </w:rPr>
        <w:t xml:space="preserve"> </w:t>
      </w:r>
      <w:r w:rsidR="000A6D23">
        <w:rPr>
          <w:color w:val="000000" w:themeColor="text1"/>
          <w:sz w:val="24"/>
          <w:szCs w:val="24"/>
        </w:rPr>
        <w:t>Left Chest Wall</w:t>
      </w:r>
    </w:p>
    <w:p w:rsidR="00A97D64" w:rsidP="000A6D23" w:rsidRDefault="06F4022A" w14:paraId="6E7F6B79" w14:textId="25E4F5AD">
      <w:pPr>
        <w:spacing w:after="0" w:line="240" w:lineRule="auto"/>
        <w:rPr>
          <w:color w:val="000000" w:themeColor="text1"/>
          <w:sz w:val="24"/>
          <w:szCs w:val="24"/>
        </w:rPr>
      </w:pPr>
      <w:r w:rsidRPr="06F4022A">
        <w:rPr>
          <w:b/>
          <w:bCs/>
          <w:color w:val="000000" w:themeColor="text1"/>
          <w:sz w:val="24"/>
          <w:szCs w:val="24"/>
        </w:rPr>
        <w:t xml:space="preserve">Dose Prescription   </w:t>
      </w:r>
      <w:r w:rsidRPr="06F4022A">
        <w:rPr>
          <w:b/>
          <w:bCs/>
          <w:color w:val="000000" w:themeColor="text1"/>
          <w:sz w:val="4"/>
          <w:szCs w:val="4"/>
        </w:rPr>
        <w:t xml:space="preserve">   </w:t>
      </w:r>
      <w:r w:rsidRPr="06F4022A">
        <w:rPr>
          <w:b/>
          <w:bCs/>
          <w:color w:val="000000" w:themeColor="text1"/>
          <w:sz w:val="24"/>
          <w:szCs w:val="24"/>
        </w:rPr>
        <w:t xml:space="preserve">     </w:t>
      </w:r>
      <w:r w:rsidRPr="06F4022A">
        <w:rPr>
          <w:color w:val="000000" w:themeColor="text1"/>
          <w:sz w:val="24"/>
          <w:szCs w:val="24"/>
        </w:rPr>
        <w:t xml:space="preserve">:   </w:t>
      </w:r>
      <w:r w:rsidR="000A6D23">
        <w:rPr>
          <w:color w:val="000000" w:themeColor="text1"/>
          <w:sz w:val="24"/>
          <w:szCs w:val="24"/>
        </w:rPr>
        <w:t>50</w:t>
      </w:r>
      <w:r w:rsidRPr="06F4022A">
        <w:rPr>
          <w:color w:val="000000" w:themeColor="text1"/>
          <w:sz w:val="24"/>
          <w:szCs w:val="24"/>
        </w:rPr>
        <w:t xml:space="preserve"> Gy in</w:t>
      </w:r>
      <w:r w:rsidR="000A6D23">
        <w:rPr>
          <w:color w:val="000000" w:themeColor="text1"/>
          <w:sz w:val="24"/>
          <w:szCs w:val="24"/>
        </w:rPr>
        <w:t xml:space="preserve"> 25 fractions (2 </w:t>
      </w:r>
      <w:proofErr w:type="spellStart"/>
      <w:r w:rsidR="000A6D23">
        <w:rPr>
          <w:color w:val="000000" w:themeColor="text1"/>
          <w:sz w:val="24"/>
          <w:szCs w:val="24"/>
        </w:rPr>
        <w:t>Gy</w:t>
      </w:r>
      <w:proofErr w:type="spellEnd"/>
      <w:r w:rsidR="000A6D23">
        <w:rPr>
          <w:color w:val="000000" w:themeColor="text1"/>
          <w:sz w:val="24"/>
          <w:szCs w:val="24"/>
        </w:rPr>
        <w:t>/</w:t>
      </w:r>
      <w:proofErr w:type="spellStart"/>
      <w:r w:rsidR="000A6D23">
        <w:rPr>
          <w:color w:val="000000" w:themeColor="text1"/>
          <w:sz w:val="24"/>
          <w:szCs w:val="24"/>
        </w:rPr>
        <w:t>fr</w:t>
      </w:r>
      <w:proofErr w:type="spellEnd"/>
      <w:r w:rsidR="000A6D23">
        <w:rPr>
          <w:color w:val="000000" w:themeColor="text1"/>
          <w:sz w:val="24"/>
          <w:szCs w:val="24"/>
        </w:rPr>
        <w:t>)</w:t>
      </w:r>
    </w:p>
    <w:p w:rsidRPr="00B21958" w:rsidR="00086783" w:rsidP="00B21958" w:rsidRDefault="00B21958" w14:paraId="136C3BD9" w14:textId="24B1AA37">
      <w:pPr>
        <w:spacing w:after="0" w:line="240" w:lineRule="auto"/>
        <w:rPr>
          <w:b/>
          <w:bCs/>
          <w:color w:val="FF0000"/>
          <w:sz w:val="24"/>
          <w:szCs w:val="24"/>
        </w:rPr>
      </w:pPr>
      <w:r w:rsidRPr="00B21958">
        <w:rPr>
          <w:b/>
          <w:bCs/>
          <w:color w:val="FF0000"/>
          <w:sz w:val="24"/>
          <w:szCs w:val="24"/>
          <w:highlight w:val="yellow"/>
        </w:rPr>
        <w:t xml:space="preserve">Contouring </w:t>
      </w:r>
      <w:r w:rsidRPr="00B21958" w:rsidR="00086783">
        <w:rPr>
          <w:b/>
          <w:bCs/>
          <w:color w:val="FF0000"/>
          <w:sz w:val="24"/>
          <w:szCs w:val="24"/>
          <w:highlight w:val="yellow"/>
        </w:rPr>
        <w:t>Protocol</w:t>
      </w:r>
      <w:r w:rsidRPr="00B21958" w:rsidR="00086783">
        <w:rPr>
          <w:b/>
          <w:bCs/>
          <w:color w:val="FF0000"/>
          <w:sz w:val="24"/>
          <w:szCs w:val="24"/>
          <w:highlight w:val="yellow"/>
        </w:rPr>
        <w:tab/>
      </w:r>
      <w:r w:rsidRPr="00B21958" w:rsidR="00086783">
        <w:rPr>
          <w:color w:val="FF0000"/>
          <w:sz w:val="24"/>
          <w:szCs w:val="24"/>
          <w:highlight w:val="yellow"/>
        </w:rPr>
        <w:t xml:space="preserve"> :</w:t>
      </w:r>
      <w:r w:rsidRPr="00B21958">
        <w:rPr>
          <w:color w:val="FF0000"/>
          <w:sz w:val="24"/>
          <w:szCs w:val="24"/>
          <w:highlight w:val="yellow"/>
        </w:rPr>
        <w:t xml:space="preserve">   </w:t>
      </w:r>
      <w:r w:rsidRPr="004D75E7">
        <w:rPr>
          <w:color w:val="FF0000"/>
          <w:sz w:val="24"/>
          <w:szCs w:val="24"/>
          <w:highlight w:val="yellow"/>
        </w:rPr>
        <w:t>ESTRO</w:t>
      </w:r>
      <w:r w:rsidRPr="004D75E7" w:rsidR="004D75E7">
        <w:rPr>
          <w:color w:val="FF0000"/>
          <w:sz w:val="24"/>
          <w:szCs w:val="24"/>
          <w:highlight w:val="yellow"/>
        </w:rPr>
        <w:t xml:space="preserve"> (Dr. Noha (If this needs modification</w:t>
      </w:r>
      <w:r w:rsidR="004D75E7">
        <w:rPr>
          <w:color w:val="FF0000"/>
          <w:sz w:val="24"/>
          <w:szCs w:val="24"/>
          <w:highlight w:val="yellow"/>
        </w:rPr>
        <w:t>, or remove</w:t>
      </w:r>
      <w:r w:rsidRPr="004D75E7" w:rsidR="004D75E7">
        <w:rPr>
          <w:color w:val="FF0000"/>
          <w:sz w:val="24"/>
          <w:szCs w:val="24"/>
          <w:highlight w:val="yellow"/>
        </w:rPr>
        <w:t>)</w:t>
      </w:r>
      <w:r w:rsidR="00C16706">
        <w:rPr>
          <w:color w:val="FF0000"/>
          <w:sz w:val="24"/>
          <w:szCs w:val="24"/>
        </w:rPr>
        <w:t>)</w:t>
      </w:r>
    </w:p>
    <w:p w:rsidRPr="00D945EA" w:rsidR="00A97D64" w:rsidP="000A6D23" w:rsidRDefault="000E7A29" w14:paraId="0396610F" w14:textId="6C393A0E">
      <w:pPr>
        <w:spacing w:after="0" w:line="240" w:lineRule="auto"/>
        <w:rPr>
          <w:color w:val="000000" w:themeColor="text1"/>
          <w:sz w:val="24"/>
          <w:szCs w:val="24"/>
        </w:rPr>
      </w:pPr>
      <w:r w:rsidRPr="06F4022A">
        <w:rPr>
          <w:b/>
          <w:bCs/>
          <w:color w:val="000000" w:themeColor="text1"/>
          <w:sz w:val="24"/>
          <w:szCs w:val="24"/>
        </w:rPr>
        <w:t>Modalities</w:t>
      </w:r>
      <w:r w:rsidRPr="00D945EA" w:rsidR="00A97D64">
        <w:rPr>
          <w:color w:val="000000" w:themeColor="text1"/>
          <w:sz w:val="24"/>
          <w:szCs w:val="24"/>
        </w:rPr>
        <w:tab/>
      </w:r>
      <w:r w:rsidRPr="00D945EA" w:rsidR="00A97D64">
        <w:rPr>
          <w:color w:val="000000" w:themeColor="text1"/>
          <w:sz w:val="24"/>
          <w:szCs w:val="24"/>
        </w:rPr>
        <w:tab/>
      </w:r>
      <w:r w:rsidRPr="00D945EA" w:rsidR="00BF7F25">
        <w:rPr>
          <w:color w:val="000000" w:themeColor="text1"/>
          <w:sz w:val="24"/>
          <w:szCs w:val="24"/>
        </w:rPr>
        <w:t xml:space="preserve"> </w:t>
      </w:r>
      <w:r w:rsidRPr="00D945EA" w:rsidR="00A97D64">
        <w:rPr>
          <w:color w:val="000000" w:themeColor="text1"/>
          <w:sz w:val="24"/>
          <w:szCs w:val="24"/>
        </w:rPr>
        <w:t xml:space="preserve">: </w:t>
      </w:r>
      <w:r w:rsidRPr="00D945EA" w:rsidR="004628A4">
        <w:rPr>
          <w:color w:val="000000" w:themeColor="text1"/>
          <w:sz w:val="24"/>
          <w:szCs w:val="24"/>
        </w:rPr>
        <w:t xml:space="preserve"> </w:t>
      </w:r>
      <w:r w:rsidRPr="00D945EA" w:rsidR="00F90D32">
        <w:rPr>
          <w:color w:val="000000" w:themeColor="text1"/>
          <w:sz w:val="24"/>
          <w:szCs w:val="24"/>
        </w:rPr>
        <w:t xml:space="preserve"> </w:t>
      </w:r>
      <w:r w:rsidR="000A6D23">
        <w:rPr>
          <w:color w:val="000000" w:themeColor="text1"/>
          <w:sz w:val="24"/>
          <w:szCs w:val="24"/>
        </w:rPr>
        <w:t xml:space="preserve">3D-CRT and </w:t>
      </w:r>
      <w:proofErr w:type="spellStart"/>
      <w:r w:rsidRPr="004B4CB8" w:rsidR="004B4CB8">
        <w:rPr>
          <w:color w:val="000000" w:themeColor="text1"/>
          <w:sz w:val="24"/>
          <w:szCs w:val="24"/>
        </w:rPr>
        <w:t>Tomo</w:t>
      </w:r>
      <w:r w:rsidRPr="004B4CB8" w:rsidR="000A6D23">
        <w:rPr>
          <w:color w:val="000000" w:themeColor="text1"/>
          <w:sz w:val="24"/>
          <w:szCs w:val="24"/>
        </w:rPr>
        <w:t>Direct</w:t>
      </w:r>
      <w:proofErr w:type="spellEnd"/>
    </w:p>
    <w:p w:rsidR="00856C26" w:rsidRDefault="00856C26" w14:paraId="35E36D16" w14:textId="77777777">
      <w:pPr>
        <w:rPr>
          <w:sz w:val="24"/>
          <w:szCs w:val="24"/>
        </w:rPr>
      </w:pPr>
      <w:r w:rsidRPr="00060F4E"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420BB7B" wp14:editId="26C545D6">
                <wp:simplePos x="0" y="0"/>
                <wp:positionH relativeFrom="column">
                  <wp:posOffset>-213978</wp:posOffset>
                </wp:positionH>
                <wp:positionV relativeFrom="paragraph">
                  <wp:posOffset>169545</wp:posOffset>
                </wp:positionV>
                <wp:extent cx="6522720" cy="322580"/>
                <wp:effectExtent l="0" t="0" r="0" b="1270"/>
                <wp:wrapNone/>
                <wp:docPr id="15" name="Rounded 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22720" cy="32258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15000">
                              <a:srgbClr val="61919B"/>
                            </a:gs>
                            <a:gs pos="86000">
                              <a:schemeClr val="accent1"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bg1"/>
                            </a:gs>
                          </a:gsLst>
                          <a:path path="circle">
                            <a:fillToRect t="100000" r="100000"/>
                          </a:path>
                          <a:tileRect l="-100000" b="-10000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4623C" w:rsidP="00CA4BE0" w:rsidRDefault="0024623C" w14:paraId="3D4C5A91" w14:textId="21369E9A">
                            <w:pPr>
                              <w:spacing w:after="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noProof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CA4BE0">
                              <w:rPr>
                                <w:b/>
                                <w:noProof/>
                                <w:sz w:val="28"/>
                                <w:szCs w:val="28"/>
                              </w:rPr>
                              <w:t>TWELVE DOSIMETRIC OBJECTIVE</w:t>
                            </w:r>
                            <w:r w:rsidRPr="008713CB" w:rsidR="00C876C4">
                              <w:rPr>
                                <w:b/>
                                <w:noProof/>
                                <w:sz w:val="28"/>
                                <w:szCs w:val="28"/>
                              </w:rPr>
                              <w:t xml:space="preserve"> - </w:t>
                            </w:r>
                            <w:r w:rsidRPr="008713CB" w:rsidR="002A720F">
                              <w:rPr>
                                <w:b/>
                                <w:noProof/>
                                <w:sz w:val="28"/>
                                <w:szCs w:val="28"/>
                              </w:rPr>
                              <w:t>Total Score of 100</w:t>
                            </w:r>
                            <w:r w:rsidRPr="008713CB" w:rsidR="00FB7B71">
                              <w:rPr>
                                <w:b/>
                                <w:noProof/>
                                <w:sz w:val="28"/>
                                <w:szCs w:val="28"/>
                              </w:rPr>
                              <w:t>)</w:t>
                            </w:r>
                          </w:p>
                          <w:p w:rsidR="0024623C" w:rsidP="0024623C" w:rsidRDefault="0024623C" w14:paraId="0E27B00A" w14:textId="7777777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id="Rounded Rectangle 15" style="position:absolute;margin-left:-16.85pt;margin-top:13.35pt;width:513.6pt;height:25.4pt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spid="_x0000_s1029" fillcolor="#61919b" stroked="f" strokeweight="1pt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">
                <v:fill type="gradientRadial" color2="white [3212]" colors="0 #61919b;9830f #61919b;56361f #c1d8f8" focus="100%" focussize="" focusposition=",1" rotate="t"/>
                <v:stroke joinstyle="miter"/>
                <v:textbox>
                  <w:txbxContent>
                    <w:p w:rsidR="0024623C" w:rsidP="00CA4BE0" w:rsidRDefault="0024623C" w14:paraId="3D4C5A91" w14:textId="21369E9A">
                      <w:pPr>
                        <w:spacing w:after="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noProof/>
                          <w:sz w:val="28"/>
                          <w:szCs w:val="28"/>
                        </w:rPr>
                        <w:t xml:space="preserve"> </w:t>
                      </w:r>
                      <w:r w:rsidR="00CA4BE0">
                        <w:rPr>
                          <w:b/>
                          <w:noProof/>
                          <w:sz w:val="28"/>
                          <w:szCs w:val="28"/>
                        </w:rPr>
                        <w:t>TWELVE DOSIMETRIC OBJECTIVE</w:t>
                      </w:r>
                      <w:r w:rsidRPr="008713CB" w:rsidR="00C876C4">
                        <w:rPr>
                          <w:b/>
                          <w:noProof/>
                          <w:sz w:val="28"/>
                          <w:szCs w:val="28"/>
                        </w:rPr>
                        <w:t xml:space="preserve"> - </w:t>
                      </w:r>
                      <w:r w:rsidRPr="008713CB" w:rsidR="002A720F">
                        <w:rPr>
                          <w:b/>
                          <w:noProof/>
                          <w:sz w:val="28"/>
                          <w:szCs w:val="28"/>
                        </w:rPr>
                        <w:t>Total Score of 100</w:t>
                      </w:r>
                      <w:r w:rsidRPr="008713CB" w:rsidR="00FB7B71">
                        <w:rPr>
                          <w:b/>
                          <w:noProof/>
                          <w:sz w:val="28"/>
                          <w:szCs w:val="28"/>
                        </w:rPr>
                        <w:t>)</w:t>
                      </w:r>
                    </w:p>
                    <w:p w:rsidR="0024623C" w:rsidP="0024623C" w:rsidRDefault="0024623C" w14:paraId="0E27B00A" w14:textId="77777777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</w:p>
    <w:p w:rsidR="00444399" w:rsidP="00D945EA" w:rsidRDefault="00444399" w14:paraId="44EAFD9C" w14:textId="77777777">
      <w:pPr>
        <w:pStyle w:val="Default"/>
        <w:rPr>
          <w:sz w:val="16"/>
          <w:szCs w:val="16"/>
        </w:rPr>
      </w:pPr>
    </w:p>
    <w:p w:rsidRPr="00CA70C7" w:rsidR="002A720F" w:rsidP="00D945EA" w:rsidRDefault="002A720F" w14:paraId="4B94D5A5" w14:textId="77777777">
      <w:pPr>
        <w:pStyle w:val="Default"/>
        <w:rPr>
          <w:sz w:val="16"/>
          <w:szCs w:val="16"/>
        </w:rPr>
      </w:pPr>
    </w:p>
    <w:p w:rsidRPr="008713CB" w:rsidR="004E47BE" w:rsidP="008713CB" w:rsidRDefault="06F4022A" w14:paraId="47323E9F" w14:textId="07A1883D">
      <w:pPr>
        <w:pStyle w:val="Default"/>
        <w:numPr>
          <w:ilvl w:val="0"/>
          <w:numId w:val="9"/>
        </w:numPr>
        <w:ind w:left="270" w:hanging="270"/>
        <w:rPr>
          <w:sz w:val="26"/>
          <w:szCs w:val="26"/>
        </w:rPr>
      </w:pPr>
      <w:r w:rsidRPr="008713CB">
        <w:rPr>
          <w:sz w:val="26"/>
          <w:szCs w:val="26"/>
        </w:rPr>
        <w:t>Tar</w:t>
      </w:r>
      <w:r w:rsidR="00CA4BE0">
        <w:rPr>
          <w:sz w:val="26"/>
          <w:szCs w:val="26"/>
        </w:rPr>
        <w:t xml:space="preserve">get coverage and </w:t>
      </w:r>
      <w:r w:rsidRPr="008713CB">
        <w:rPr>
          <w:sz w:val="26"/>
          <w:szCs w:val="26"/>
        </w:rPr>
        <w:t xml:space="preserve">: </w:t>
      </w:r>
      <w:r w:rsidRPr="008713CB" w:rsidR="008713CB">
        <w:rPr>
          <w:sz w:val="26"/>
          <w:szCs w:val="26"/>
        </w:rPr>
        <w:t>5</w:t>
      </w:r>
      <w:r w:rsidRPr="008713CB" w:rsidR="00B65661">
        <w:rPr>
          <w:sz w:val="26"/>
          <w:szCs w:val="26"/>
        </w:rPr>
        <w:t>0</w:t>
      </w:r>
      <w:r w:rsidRPr="008713CB">
        <w:rPr>
          <w:sz w:val="26"/>
          <w:szCs w:val="26"/>
        </w:rPr>
        <w:t xml:space="preserve"> Points </w:t>
      </w:r>
    </w:p>
    <w:p w:rsidRPr="008713CB" w:rsidR="004E47BE" w:rsidP="008713CB" w:rsidRDefault="06F4022A" w14:paraId="6F0107DC" w14:textId="5AF44627">
      <w:pPr>
        <w:pStyle w:val="Default"/>
        <w:numPr>
          <w:ilvl w:val="0"/>
          <w:numId w:val="9"/>
        </w:numPr>
        <w:ind w:left="270" w:hanging="270"/>
        <w:rPr>
          <w:sz w:val="26"/>
          <w:szCs w:val="26"/>
        </w:rPr>
      </w:pPr>
      <w:r w:rsidRPr="008713CB">
        <w:rPr>
          <w:sz w:val="26"/>
          <w:szCs w:val="26"/>
        </w:rPr>
        <w:t>Organs At Risk (OARs)</w:t>
      </w:r>
      <w:r w:rsidR="00CA4BE0">
        <w:rPr>
          <w:sz w:val="26"/>
          <w:szCs w:val="26"/>
        </w:rPr>
        <w:t xml:space="preserve"> and normal tissue sparing</w:t>
      </w:r>
      <w:r w:rsidRPr="008713CB">
        <w:rPr>
          <w:sz w:val="26"/>
          <w:szCs w:val="26"/>
        </w:rPr>
        <w:t xml:space="preserve">: </w:t>
      </w:r>
      <w:r w:rsidRPr="008713CB" w:rsidR="008713CB">
        <w:rPr>
          <w:sz w:val="26"/>
          <w:szCs w:val="26"/>
        </w:rPr>
        <w:t>5</w:t>
      </w:r>
      <w:r w:rsidRPr="008713CB" w:rsidR="00B65661">
        <w:rPr>
          <w:sz w:val="26"/>
          <w:szCs w:val="26"/>
        </w:rPr>
        <w:t>0</w:t>
      </w:r>
      <w:r w:rsidRPr="008713CB">
        <w:rPr>
          <w:sz w:val="26"/>
          <w:szCs w:val="26"/>
        </w:rPr>
        <w:t xml:space="preserve"> Points</w:t>
      </w:r>
    </w:p>
    <w:p w:rsidR="00CA70C7" w:rsidP="00CA70C7" w:rsidRDefault="00444399" w14:paraId="5A753F5C" w14:textId="77777777">
      <w:pPr>
        <w:spacing w:before="480"/>
        <w:rPr>
          <w:b/>
          <w:color w:val="000000" w:themeColor="text1"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914E8A6" wp14:editId="322E1434">
                <wp:simplePos x="0" y="0"/>
                <wp:positionH relativeFrom="column">
                  <wp:posOffset>-216518</wp:posOffset>
                </wp:positionH>
                <wp:positionV relativeFrom="paragraph">
                  <wp:posOffset>210185</wp:posOffset>
                </wp:positionV>
                <wp:extent cx="6533515" cy="322580"/>
                <wp:effectExtent l="0" t="0" r="635" b="1270"/>
                <wp:wrapNone/>
                <wp:docPr id="7" name="Rounded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33515" cy="32258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15000">
                              <a:srgbClr val="61919B"/>
                            </a:gs>
                            <a:gs pos="87000">
                              <a:schemeClr val="accent1"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bg1"/>
                            </a:gs>
                          </a:gsLst>
                          <a:path path="circle">
                            <a:fillToRect t="100000" r="100000"/>
                          </a:path>
                          <a:tileRect l="-100000" b="-10000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A720F" w:rsidP="002A720F" w:rsidRDefault="00BF7F25" w14:paraId="5AD8723F" w14:textId="77777777">
                            <w:pPr>
                              <w:spacing w:after="0"/>
                              <w:rPr>
                                <w:b/>
                                <w:noProof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noProof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9124BA">
                              <w:rPr>
                                <w:b/>
                                <w:noProof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2A720F">
                              <w:rPr>
                                <w:b/>
                                <w:noProof/>
                                <w:sz w:val="28"/>
                                <w:szCs w:val="28"/>
                              </w:rPr>
                              <w:t xml:space="preserve">PLAN COMPETITION </w:t>
                            </w:r>
                            <w:r w:rsidR="003874B8">
                              <w:rPr>
                                <w:b/>
                                <w:noProof/>
                                <w:sz w:val="28"/>
                                <w:szCs w:val="28"/>
                              </w:rPr>
                              <w:t>PACKAGE</w:t>
                            </w:r>
                            <w:r w:rsidR="002A720F">
                              <w:rPr>
                                <w:b/>
                                <w:noProof/>
                                <w:sz w:val="28"/>
                                <w:szCs w:val="28"/>
                              </w:rPr>
                              <w:t>S</w:t>
                            </w:r>
                          </w:p>
                          <w:p w:rsidR="002254E9" w:rsidP="002A720F" w:rsidRDefault="003874B8" w14:paraId="29D6B04F" w14:textId="77777777">
                            <w:pPr>
                              <w:spacing w:after="0"/>
                              <w:rPr>
                                <w:b/>
                                <w:noProof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noProof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:rsidR="002A720F" w:rsidP="002A720F" w:rsidRDefault="002A720F" w14:paraId="15D98302" w14:textId="77777777">
                            <w:pPr>
                              <w:spacing w:after="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noProof/>
                                <w:sz w:val="28"/>
                                <w:szCs w:val="28"/>
                              </w:rPr>
                              <w:t>DFG</w:t>
                            </w:r>
                          </w:p>
                          <w:p w:rsidR="002254E9" w:rsidP="002254E9" w:rsidRDefault="002254E9" w14:paraId="3DEEC669" w14:textId="7777777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id="Rounded Rectangle 7" style="position:absolute;margin-left:-17.05pt;margin-top:16.55pt;width:514.45pt;height:25.4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spid="_x0000_s1030" fillcolor="#61919b" stroked="f" strokeweight="1pt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">
                <v:fill type="gradientRadial" color2="white [3212]" colors="0 #61919b;9830f #61919b;57016f #c1d8f8" focus="100%" focussize="" focusposition=",1" rotate="t"/>
                <v:stroke joinstyle="miter"/>
                <v:textbox>
                  <w:txbxContent>
                    <w:p w:rsidR="002A720F" w:rsidP="002A720F" w:rsidRDefault="00BF7F25" w14:paraId="5AD8723F" w14:textId="77777777">
                      <w:pPr>
                        <w:spacing w:after="0"/>
                        <w:rPr>
                          <w:b/>
                          <w:noProof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noProof/>
                          <w:sz w:val="28"/>
                          <w:szCs w:val="28"/>
                        </w:rPr>
                        <w:t xml:space="preserve"> </w:t>
                      </w:r>
                      <w:r w:rsidR="009124BA">
                        <w:rPr>
                          <w:b/>
                          <w:noProof/>
                          <w:sz w:val="28"/>
                          <w:szCs w:val="28"/>
                        </w:rPr>
                        <w:t xml:space="preserve"> </w:t>
                      </w:r>
                      <w:r w:rsidR="002A720F">
                        <w:rPr>
                          <w:b/>
                          <w:noProof/>
                          <w:sz w:val="28"/>
                          <w:szCs w:val="28"/>
                        </w:rPr>
                        <w:t xml:space="preserve">PLAN COMPETITION </w:t>
                      </w:r>
                      <w:r w:rsidR="003874B8">
                        <w:rPr>
                          <w:b/>
                          <w:noProof/>
                          <w:sz w:val="28"/>
                          <w:szCs w:val="28"/>
                        </w:rPr>
                        <w:t>PACKAGE</w:t>
                      </w:r>
                      <w:r w:rsidR="002A720F">
                        <w:rPr>
                          <w:b/>
                          <w:noProof/>
                          <w:sz w:val="28"/>
                          <w:szCs w:val="28"/>
                        </w:rPr>
                        <w:t>S</w:t>
                      </w:r>
                    </w:p>
                    <w:p w:rsidR="002254E9" w:rsidP="002A720F" w:rsidRDefault="003874B8" w14:paraId="29D6B04F" w14:textId="77777777">
                      <w:pPr>
                        <w:spacing w:after="0"/>
                        <w:rPr>
                          <w:b/>
                          <w:noProof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noProof/>
                          <w:sz w:val="28"/>
                          <w:szCs w:val="28"/>
                        </w:rPr>
                        <w:t xml:space="preserve"> </w:t>
                      </w:r>
                    </w:p>
                    <w:p w:rsidR="002A720F" w:rsidP="002A720F" w:rsidRDefault="002A720F" w14:paraId="15D98302" w14:textId="77777777">
                      <w:pPr>
                        <w:spacing w:after="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noProof/>
                          <w:sz w:val="28"/>
                          <w:szCs w:val="28"/>
                        </w:rPr>
                        <w:t>DFG</w:t>
                      </w:r>
                    </w:p>
                    <w:p w:rsidR="002254E9" w:rsidP="002254E9" w:rsidRDefault="002254E9" w14:paraId="3DEEC669" w14:textId="77777777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</w:p>
    <w:p w:rsidRPr="002A720F" w:rsidR="002A720F" w:rsidP="00885885" w:rsidRDefault="06F4022A" w14:paraId="1E866350" w14:textId="718C6FEB">
      <w:pPr>
        <w:spacing w:after="0"/>
        <w:rPr>
          <w:b/>
          <w:bCs/>
          <w:sz w:val="26"/>
          <w:szCs w:val="26"/>
        </w:rPr>
      </w:pPr>
      <w:r w:rsidRPr="06F4022A">
        <w:rPr>
          <w:b/>
          <w:bCs/>
          <w:sz w:val="26"/>
          <w:szCs w:val="26"/>
        </w:rPr>
        <w:t xml:space="preserve">PACKAGE </w:t>
      </w:r>
      <w:r w:rsidR="0062107F">
        <w:rPr>
          <w:b/>
          <w:bCs/>
          <w:sz w:val="26"/>
          <w:szCs w:val="26"/>
        </w:rPr>
        <w:t>(</w:t>
      </w:r>
      <w:r w:rsidRPr="06F4022A">
        <w:rPr>
          <w:b/>
          <w:bCs/>
          <w:sz w:val="26"/>
          <w:szCs w:val="26"/>
        </w:rPr>
        <w:t>1</w:t>
      </w:r>
      <w:r w:rsidR="0062107F">
        <w:rPr>
          <w:b/>
          <w:bCs/>
          <w:sz w:val="26"/>
          <w:szCs w:val="26"/>
        </w:rPr>
        <w:t xml:space="preserve">) </w:t>
      </w:r>
      <w:r w:rsidR="00B21958">
        <w:rPr>
          <w:b/>
          <w:bCs/>
          <w:sz w:val="26"/>
          <w:szCs w:val="26"/>
        </w:rPr>
        <w:t>–</w:t>
      </w:r>
      <w:r w:rsidR="0062107F">
        <w:rPr>
          <w:b/>
          <w:bCs/>
          <w:sz w:val="26"/>
          <w:szCs w:val="26"/>
        </w:rPr>
        <w:t xml:space="preserve"> </w:t>
      </w:r>
      <w:r w:rsidR="00B21958">
        <w:rPr>
          <w:b/>
          <w:bCs/>
          <w:sz w:val="26"/>
          <w:szCs w:val="26"/>
        </w:rPr>
        <w:t>May 1</w:t>
      </w:r>
      <w:r w:rsidR="00885885">
        <w:rPr>
          <w:b/>
          <w:bCs/>
          <w:sz w:val="26"/>
          <w:szCs w:val="26"/>
        </w:rPr>
        <w:t>5</w:t>
      </w:r>
      <w:r w:rsidRPr="00B21958" w:rsidR="00B21958">
        <w:rPr>
          <w:b/>
          <w:bCs/>
          <w:sz w:val="26"/>
          <w:szCs w:val="26"/>
          <w:vertAlign w:val="superscript"/>
        </w:rPr>
        <w:t>th</w:t>
      </w:r>
      <w:r w:rsidR="0062107F">
        <w:rPr>
          <w:b/>
          <w:bCs/>
          <w:sz w:val="26"/>
          <w:szCs w:val="26"/>
        </w:rPr>
        <w:t>, 2018</w:t>
      </w:r>
    </w:p>
    <w:p w:rsidR="003874B8" w:rsidP="000A6D23" w:rsidRDefault="00FC3BF1" w14:paraId="2B538794" w14:textId="5110D70E">
      <w:pPr>
        <w:pStyle w:val="ListParagraph"/>
        <w:numPr>
          <w:ilvl w:val="0"/>
          <w:numId w:val="8"/>
        </w:numPr>
        <w:ind w:left="270" w:hanging="270"/>
        <w:rPr>
          <w:sz w:val="26"/>
          <w:szCs w:val="26"/>
        </w:rPr>
      </w:pPr>
      <w:r w:rsidRPr="0062107F">
        <w:rPr>
          <w:sz w:val="26"/>
          <w:szCs w:val="26"/>
        </w:rPr>
        <w:t xml:space="preserve">Package (1) </w:t>
      </w:r>
      <w:r w:rsidRPr="0062107F" w:rsidR="00D80C04">
        <w:rPr>
          <w:sz w:val="26"/>
          <w:szCs w:val="26"/>
        </w:rPr>
        <w:t xml:space="preserve"> </w:t>
      </w:r>
      <w:r w:rsidRPr="0062107F" w:rsidR="06F4022A">
        <w:rPr>
          <w:sz w:val="26"/>
          <w:szCs w:val="26"/>
        </w:rPr>
        <w:t>Document:</w:t>
      </w:r>
      <w:r w:rsidRPr="06F4022A" w:rsidR="06F4022A">
        <w:rPr>
          <w:sz w:val="26"/>
          <w:szCs w:val="26"/>
        </w:rPr>
        <w:t xml:space="preserve"> For the</w:t>
      </w:r>
      <w:r w:rsidR="00D80C04">
        <w:rPr>
          <w:sz w:val="26"/>
          <w:szCs w:val="26"/>
        </w:rPr>
        <w:t xml:space="preserve"> </w:t>
      </w:r>
      <w:r w:rsidR="000A6D23">
        <w:rPr>
          <w:sz w:val="26"/>
          <w:szCs w:val="26"/>
        </w:rPr>
        <w:t>Left Chest Wall</w:t>
      </w:r>
      <w:r w:rsidRPr="06F4022A" w:rsidR="06F4022A">
        <w:rPr>
          <w:sz w:val="26"/>
          <w:szCs w:val="26"/>
        </w:rPr>
        <w:t xml:space="preserve"> Case</w:t>
      </w:r>
    </w:p>
    <w:p w:rsidRPr="00C70CC6" w:rsidR="00CA70C7" w:rsidP="00C70CC6" w:rsidRDefault="06F4022A" w14:paraId="140CD619" w14:textId="53A91D7E">
      <w:pPr>
        <w:pStyle w:val="ListParagraph"/>
        <w:numPr>
          <w:ilvl w:val="0"/>
          <w:numId w:val="8"/>
        </w:numPr>
        <w:spacing w:before="520" w:after="0"/>
        <w:ind w:left="270" w:hanging="270"/>
        <w:rPr>
          <w:color w:val="000000" w:themeColor="text1"/>
          <w:sz w:val="26"/>
          <w:szCs w:val="26"/>
        </w:rPr>
      </w:pPr>
      <w:r w:rsidRPr="0062107F">
        <w:rPr>
          <w:sz w:val="26"/>
          <w:szCs w:val="26"/>
        </w:rPr>
        <w:t>DICOM Sets:</w:t>
      </w:r>
      <w:r w:rsidRPr="06F4022A">
        <w:rPr>
          <w:sz w:val="26"/>
          <w:szCs w:val="26"/>
        </w:rPr>
        <w:t xml:space="preserve"> CT Image and Structure Set</w:t>
      </w:r>
      <w:r w:rsidR="00C70CC6">
        <w:rPr>
          <w:sz w:val="26"/>
          <w:szCs w:val="26"/>
        </w:rPr>
        <w:t>s</w:t>
      </w:r>
    </w:p>
    <w:p w:rsidRPr="002A720F" w:rsidR="002A720F" w:rsidP="002A720F" w:rsidRDefault="002A720F" w14:paraId="45FB0818" w14:textId="77777777">
      <w:pPr>
        <w:pStyle w:val="ListParagraph"/>
        <w:spacing w:before="520" w:after="0"/>
        <w:ind w:left="270"/>
        <w:rPr>
          <w:color w:val="000000" w:themeColor="text1"/>
          <w:sz w:val="8"/>
          <w:szCs w:val="8"/>
        </w:rPr>
      </w:pPr>
    </w:p>
    <w:p w:rsidR="002A720F" w:rsidP="002651CB" w:rsidRDefault="06F4022A" w14:paraId="6253E29D" w14:textId="4D59570F">
      <w:pPr>
        <w:spacing w:after="0"/>
        <w:rPr>
          <w:b/>
          <w:bCs/>
          <w:sz w:val="26"/>
          <w:szCs w:val="26"/>
        </w:rPr>
      </w:pPr>
      <w:r w:rsidRPr="06F4022A">
        <w:rPr>
          <w:b/>
          <w:bCs/>
          <w:sz w:val="26"/>
          <w:szCs w:val="26"/>
        </w:rPr>
        <w:t xml:space="preserve">PACKAGE </w:t>
      </w:r>
      <w:r w:rsidR="0062107F">
        <w:rPr>
          <w:b/>
          <w:bCs/>
          <w:sz w:val="26"/>
          <w:szCs w:val="26"/>
        </w:rPr>
        <w:t>(</w:t>
      </w:r>
      <w:r w:rsidRPr="06F4022A">
        <w:rPr>
          <w:b/>
          <w:bCs/>
          <w:sz w:val="26"/>
          <w:szCs w:val="26"/>
        </w:rPr>
        <w:t>2</w:t>
      </w:r>
      <w:r w:rsidR="0062107F">
        <w:rPr>
          <w:b/>
          <w:bCs/>
          <w:sz w:val="26"/>
          <w:szCs w:val="26"/>
        </w:rPr>
        <w:t xml:space="preserve">) - </w:t>
      </w:r>
      <w:r w:rsidR="000A6D23">
        <w:rPr>
          <w:b/>
          <w:bCs/>
          <w:sz w:val="26"/>
          <w:szCs w:val="26"/>
        </w:rPr>
        <w:t>May</w:t>
      </w:r>
      <w:r w:rsidRPr="06F4022A">
        <w:rPr>
          <w:b/>
          <w:bCs/>
          <w:sz w:val="26"/>
          <w:szCs w:val="26"/>
        </w:rPr>
        <w:t xml:space="preserve"> </w:t>
      </w:r>
      <w:r w:rsidR="002651CB">
        <w:rPr>
          <w:b/>
          <w:bCs/>
          <w:sz w:val="26"/>
          <w:szCs w:val="26"/>
        </w:rPr>
        <w:t>21</w:t>
      </w:r>
      <w:r w:rsidRPr="002651CB" w:rsidR="002651CB">
        <w:rPr>
          <w:b/>
          <w:bCs/>
          <w:sz w:val="26"/>
          <w:szCs w:val="26"/>
          <w:vertAlign w:val="superscript"/>
        </w:rPr>
        <w:t>st</w:t>
      </w:r>
      <w:r w:rsidR="0062107F">
        <w:rPr>
          <w:b/>
          <w:bCs/>
          <w:sz w:val="26"/>
          <w:szCs w:val="26"/>
        </w:rPr>
        <w:t>, 2018</w:t>
      </w:r>
    </w:p>
    <w:p w:rsidRPr="00FC3BF1" w:rsidR="000E7A29" w:rsidP="00C70CC6" w:rsidRDefault="00C70CC6" w14:paraId="4E7E0CDC" w14:textId="186BFB77">
      <w:pPr>
        <w:pStyle w:val="ListParagraph"/>
        <w:numPr>
          <w:ilvl w:val="0"/>
          <w:numId w:val="8"/>
        </w:numPr>
        <w:spacing w:after="0"/>
        <w:ind w:left="270" w:hanging="270"/>
        <w:rPr>
          <w:color w:val="000000" w:themeColor="text1"/>
          <w:sz w:val="26"/>
          <w:szCs w:val="26"/>
        </w:rPr>
      </w:pPr>
      <w:r w:rsidRPr="0062107F">
        <w:rPr>
          <w:sz w:val="26"/>
          <w:szCs w:val="26"/>
        </w:rPr>
        <w:t xml:space="preserve">Package </w:t>
      </w:r>
      <w:r w:rsidRPr="0062107F" w:rsidR="00FC3BF1">
        <w:rPr>
          <w:sz w:val="26"/>
          <w:szCs w:val="26"/>
        </w:rPr>
        <w:t>(</w:t>
      </w:r>
      <w:r w:rsidRPr="0062107F">
        <w:rPr>
          <w:sz w:val="26"/>
          <w:szCs w:val="26"/>
        </w:rPr>
        <w:t>2</w:t>
      </w:r>
      <w:r w:rsidRPr="0062107F" w:rsidR="00FC3BF1">
        <w:rPr>
          <w:sz w:val="26"/>
          <w:szCs w:val="26"/>
        </w:rPr>
        <w:t>)</w:t>
      </w:r>
      <w:r w:rsidRPr="0062107F">
        <w:rPr>
          <w:sz w:val="26"/>
          <w:szCs w:val="26"/>
        </w:rPr>
        <w:t xml:space="preserve"> Document:</w:t>
      </w:r>
      <w:r>
        <w:rPr>
          <w:sz w:val="26"/>
          <w:szCs w:val="26"/>
        </w:rPr>
        <w:t xml:space="preserve"> Q&amp;A and updates</w:t>
      </w:r>
    </w:p>
    <w:p w:rsidRPr="00E53F40" w:rsidR="00E53F40" w:rsidP="00FC3BF1" w:rsidRDefault="00FC3BF1" w14:paraId="6745E3E7" w14:textId="77777777">
      <w:pPr>
        <w:pStyle w:val="ListParagraph"/>
        <w:numPr>
          <w:ilvl w:val="0"/>
          <w:numId w:val="8"/>
        </w:numPr>
        <w:spacing w:before="520" w:after="0"/>
        <w:ind w:left="270" w:hanging="270"/>
        <w:rPr>
          <w:color w:val="000000" w:themeColor="text1"/>
          <w:sz w:val="26"/>
          <w:szCs w:val="26"/>
        </w:rPr>
      </w:pPr>
      <w:proofErr w:type="spellStart"/>
      <w:r w:rsidRPr="00E53F40">
        <w:rPr>
          <w:sz w:val="26"/>
          <w:szCs w:val="26"/>
        </w:rPr>
        <w:t>PyPlanScoring</w:t>
      </w:r>
      <w:proofErr w:type="spellEnd"/>
      <w:r w:rsidRPr="00E53F40">
        <w:rPr>
          <w:sz w:val="26"/>
          <w:szCs w:val="26"/>
        </w:rPr>
        <w:t xml:space="preserve"> software for </w:t>
      </w:r>
      <w:r w:rsidRPr="06F4022A" w:rsidR="00E53F40">
        <w:rPr>
          <w:sz w:val="26"/>
          <w:szCs w:val="26"/>
        </w:rPr>
        <w:t>the</w:t>
      </w:r>
      <w:r w:rsidR="00E53F40">
        <w:rPr>
          <w:sz w:val="26"/>
          <w:szCs w:val="26"/>
        </w:rPr>
        <w:t xml:space="preserve"> Left Chest Wall</w:t>
      </w:r>
      <w:r w:rsidRPr="06F4022A" w:rsidR="00E53F40">
        <w:rPr>
          <w:sz w:val="26"/>
          <w:szCs w:val="26"/>
        </w:rPr>
        <w:t xml:space="preserve"> Case</w:t>
      </w:r>
      <w:r w:rsidRPr="00E53F40" w:rsidR="00E53F40">
        <w:rPr>
          <w:sz w:val="26"/>
          <w:szCs w:val="26"/>
        </w:rPr>
        <w:t xml:space="preserve"> </w:t>
      </w:r>
    </w:p>
    <w:p w:rsidRPr="00E53F40" w:rsidR="00FC3BF1" w:rsidP="00FC3BF1" w:rsidRDefault="00FC3BF1" w14:paraId="083B7C2E" w14:textId="7F450B73">
      <w:pPr>
        <w:pStyle w:val="ListParagraph"/>
        <w:numPr>
          <w:ilvl w:val="0"/>
          <w:numId w:val="8"/>
        </w:numPr>
        <w:spacing w:before="520" w:after="0"/>
        <w:ind w:left="270" w:hanging="270"/>
        <w:rPr>
          <w:color w:val="000000" w:themeColor="text1"/>
          <w:sz w:val="26"/>
          <w:szCs w:val="26"/>
        </w:rPr>
      </w:pPr>
      <w:r w:rsidRPr="00E53F40">
        <w:rPr>
          <w:sz w:val="26"/>
          <w:szCs w:val="26"/>
        </w:rPr>
        <w:t xml:space="preserve">VC++ 2017 </w:t>
      </w:r>
      <w:proofErr w:type="spellStart"/>
      <w:r w:rsidRPr="00E53F40">
        <w:rPr>
          <w:sz w:val="26"/>
          <w:szCs w:val="26"/>
        </w:rPr>
        <w:t>Redist</w:t>
      </w:r>
      <w:proofErr w:type="spellEnd"/>
      <w:r w:rsidRPr="00E53F40">
        <w:rPr>
          <w:sz w:val="26"/>
          <w:szCs w:val="26"/>
        </w:rPr>
        <w:t xml:space="preserve">.: Installed </w:t>
      </w:r>
      <w:r w:rsidRPr="00E53F40">
        <w:rPr>
          <w:b/>
          <w:bCs/>
          <w:sz w:val="26"/>
          <w:szCs w:val="26"/>
          <w:u w:val="single"/>
        </w:rPr>
        <w:t>in case of</w:t>
      </w:r>
      <w:r w:rsidRPr="00E53F40">
        <w:rPr>
          <w:sz w:val="26"/>
          <w:szCs w:val="26"/>
        </w:rPr>
        <w:t xml:space="preserve"> “Entry Point” Error when using </w:t>
      </w:r>
      <w:proofErr w:type="spellStart"/>
      <w:r w:rsidRPr="00E53F40">
        <w:rPr>
          <w:sz w:val="26"/>
          <w:szCs w:val="26"/>
        </w:rPr>
        <w:t>PyPlanScoring</w:t>
      </w:r>
      <w:proofErr w:type="spellEnd"/>
    </w:p>
    <w:p w:rsidRPr="00CA70C7" w:rsidR="003874B8" w:rsidP="00CA70C7" w:rsidRDefault="00CA70C7" w14:paraId="3CAA8E86" w14:textId="77777777">
      <w:pPr>
        <w:pStyle w:val="ListParagraph"/>
        <w:spacing w:before="520"/>
        <w:ind w:left="270"/>
        <w:rPr>
          <w:color w:val="000000" w:themeColor="text1"/>
          <w:sz w:val="24"/>
          <w:szCs w:val="24"/>
        </w:rPr>
      </w:pPr>
      <w:r w:rsidRPr="00060F4E"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CC9D7F2" wp14:editId="566E3C93">
                <wp:simplePos x="0" y="0"/>
                <wp:positionH relativeFrom="column">
                  <wp:posOffset>-213978</wp:posOffset>
                </wp:positionH>
                <wp:positionV relativeFrom="paragraph">
                  <wp:posOffset>178435</wp:posOffset>
                </wp:positionV>
                <wp:extent cx="6522720" cy="322580"/>
                <wp:effectExtent l="0" t="0" r="0" b="1270"/>
                <wp:wrapNone/>
                <wp:docPr id="21" name="Rounded 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22720" cy="32258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15000">
                              <a:srgbClr val="61919B"/>
                            </a:gs>
                            <a:gs pos="85000">
                              <a:schemeClr val="accent1"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bg1"/>
                            </a:gs>
                          </a:gsLst>
                          <a:path path="circle">
                            <a:fillToRect t="100000" r="100000"/>
                          </a:path>
                          <a:tileRect l="-100000" b="-10000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841A7" w:rsidP="00C7331F" w:rsidRDefault="00D841A7" w14:paraId="73A0B11D" w14:textId="77777777">
                            <w:pPr>
                              <w:spacing w:after="0"/>
                            </w:pPr>
                            <w:r>
                              <w:rPr>
                                <w:b/>
                                <w:noProof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CA70C7">
                              <w:rPr>
                                <w:b/>
                                <w:noProof/>
                                <w:sz w:val="28"/>
                                <w:szCs w:val="28"/>
                              </w:rPr>
                              <w:t>START &amp; END DA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id="Rounded Rectangle 21" style="position:absolute;left:0;text-align:left;margin-left:-16.85pt;margin-top:14.05pt;width:513.6pt;height:25.4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spid="_x0000_s1031" fillcolor="#61919b" stroked="f" strokeweight="1pt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">
                <v:fill type="gradientRadial" color2="white [3212]" colors="0 #61919b;9830f #61919b;55706f #c1d8f8" focus="100%" focussize="" focusposition=",1" rotate="t"/>
                <v:stroke joinstyle="miter"/>
                <v:textbox>
                  <w:txbxContent>
                    <w:p w:rsidR="00D841A7" w:rsidP="00C7331F" w:rsidRDefault="00D841A7" w14:paraId="73A0B11D" w14:textId="77777777">
                      <w:pPr>
                        <w:spacing w:after="0"/>
                      </w:pPr>
                      <w:r>
                        <w:rPr>
                          <w:b/>
                          <w:noProof/>
                          <w:sz w:val="28"/>
                          <w:szCs w:val="28"/>
                        </w:rPr>
                        <w:t xml:space="preserve"> </w:t>
                      </w:r>
                      <w:r w:rsidR="00CA70C7">
                        <w:rPr>
                          <w:b/>
                          <w:noProof/>
                          <w:sz w:val="28"/>
                          <w:szCs w:val="28"/>
                        </w:rPr>
                        <w:t>START &amp; END DATES</w:t>
                      </w:r>
                    </w:p>
                  </w:txbxContent>
                </v:textbox>
              </v:roundrect>
            </w:pict>
          </mc:Fallback>
        </mc:AlternateContent>
      </w:r>
    </w:p>
    <w:p w:rsidRPr="00073857" w:rsidR="00444399" w:rsidP="06F4022A" w:rsidRDefault="06F4022A" w14:paraId="5FCD5EC4" w14:textId="77777777">
      <w:pPr>
        <w:rPr>
          <w:color w:val="000000" w:themeColor="text1"/>
          <w:sz w:val="20"/>
          <w:szCs w:val="20"/>
        </w:rPr>
      </w:pPr>
      <w:r w:rsidRPr="06F4022A">
        <w:rPr>
          <w:color w:val="000000" w:themeColor="text1"/>
          <w:sz w:val="20"/>
          <w:szCs w:val="20"/>
        </w:rPr>
        <w:t>3</w:t>
      </w:r>
    </w:p>
    <w:p w:rsidR="003874B8" w:rsidP="00885885" w:rsidRDefault="003874B8" w14:paraId="7D540DAD" w14:textId="2F6EC829">
      <w:pPr>
        <w:rPr>
          <w:b/>
          <w:bCs/>
          <w:color w:val="FF0000"/>
          <w:sz w:val="28"/>
          <w:szCs w:val="28"/>
        </w:rPr>
      </w:pPr>
      <w:r w:rsidRPr="06F4022A">
        <w:rPr>
          <w:b/>
          <w:bCs/>
          <w:color w:val="000000" w:themeColor="text1"/>
          <w:sz w:val="28"/>
          <w:szCs w:val="28"/>
        </w:rPr>
        <w:t>Start Date:</w:t>
      </w:r>
      <w:r w:rsidRPr="00EE03B7">
        <w:rPr>
          <w:color w:val="000000" w:themeColor="text1"/>
          <w:sz w:val="28"/>
          <w:szCs w:val="28"/>
        </w:rPr>
        <w:t xml:space="preserve"> </w:t>
      </w:r>
      <w:r w:rsidR="00B21958">
        <w:rPr>
          <w:b/>
          <w:bCs/>
          <w:color w:val="006600"/>
          <w:sz w:val="28"/>
          <w:szCs w:val="28"/>
        </w:rPr>
        <w:t xml:space="preserve">May </w:t>
      </w:r>
      <w:r w:rsidR="00885885">
        <w:rPr>
          <w:b/>
          <w:bCs/>
          <w:color w:val="006600"/>
          <w:sz w:val="28"/>
          <w:szCs w:val="28"/>
        </w:rPr>
        <w:t>15</w:t>
      </w:r>
      <w:r w:rsidRPr="00B21958" w:rsidR="00B21958">
        <w:rPr>
          <w:b/>
          <w:bCs/>
          <w:color w:val="006600"/>
          <w:sz w:val="28"/>
          <w:szCs w:val="28"/>
          <w:vertAlign w:val="superscript"/>
        </w:rPr>
        <w:t>th</w:t>
      </w:r>
      <w:r w:rsidRPr="06F4022A">
        <w:rPr>
          <w:b/>
          <w:bCs/>
          <w:color w:val="006600"/>
          <w:sz w:val="28"/>
          <w:szCs w:val="28"/>
        </w:rPr>
        <w:t>, 2018</w:t>
      </w:r>
      <w:r w:rsidRPr="00EE03B7">
        <w:rPr>
          <w:b/>
          <w:color w:val="006600"/>
          <w:sz w:val="28"/>
          <w:szCs w:val="28"/>
        </w:rPr>
        <w:tab/>
      </w:r>
      <w:r w:rsidRPr="00EE03B7">
        <w:rPr>
          <w:sz w:val="28"/>
          <w:szCs w:val="28"/>
        </w:rPr>
        <w:tab/>
      </w:r>
      <w:r w:rsidRPr="00EE03B7">
        <w:rPr>
          <w:sz w:val="28"/>
          <w:szCs w:val="28"/>
        </w:rPr>
        <w:tab/>
      </w:r>
      <w:r w:rsidRPr="06F4022A">
        <w:rPr>
          <w:b/>
          <w:bCs/>
          <w:color w:val="000000" w:themeColor="text1"/>
          <w:sz w:val="28"/>
          <w:szCs w:val="28"/>
        </w:rPr>
        <w:t>End Date:</w:t>
      </w:r>
      <w:r w:rsidRPr="00EE03B7">
        <w:rPr>
          <w:color w:val="FF0000"/>
          <w:sz w:val="28"/>
          <w:szCs w:val="28"/>
        </w:rPr>
        <w:t xml:space="preserve"> </w:t>
      </w:r>
      <w:r w:rsidRPr="06F4022A" w:rsidR="00A82162">
        <w:rPr>
          <w:b/>
          <w:bCs/>
          <w:color w:val="FF0000"/>
          <w:sz w:val="28"/>
          <w:szCs w:val="28"/>
        </w:rPr>
        <w:t>May</w:t>
      </w:r>
      <w:r w:rsidRPr="06F4022A">
        <w:rPr>
          <w:b/>
          <w:bCs/>
          <w:color w:val="FF0000"/>
          <w:sz w:val="28"/>
          <w:szCs w:val="28"/>
        </w:rPr>
        <w:t xml:space="preserve"> </w:t>
      </w:r>
      <w:r w:rsidR="00885885">
        <w:rPr>
          <w:b/>
          <w:bCs/>
          <w:color w:val="FF0000"/>
          <w:sz w:val="28"/>
          <w:szCs w:val="28"/>
        </w:rPr>
        <w:t>30</w:t>
      </w:r>
      <w:r w:rsidRPr="00B21958" w:rsidR="00B21958">
        <w:rPr>
          <w:b/>
          <w:bCs/>
          <w:color w:val="FF0000"/>
          <w:sz w:val="28"/>
          <w:szCs w:val="28"/>
          <w:vertAlign w:val="superscript"/>
        </w:rPr>
        <w:t>th</w:t>
      </w:r>
      <w:r w:rsidRPr="06F4022A">
        <w:rPr>
          <w:b/>
          <w:bCs/>
          <w:color w:val="FF0000"/>
          <w:sz w:val="28"/>
          <w:szCs w:val="28"/>
        </w:rPr>
        <w:t>, 2018</w:t>
      </w:r>
    </w:p>
    <w:p w:rsidR="003874B8" w:rsidP="00060F4E" w:rsidRDefault="00297FFA" w14:paraId="36B473D0" w14:textId="4FF15976">
      <w:pPr>
        <w:rPr>
          <w:color w:val="000000" w:themeColor="text1"/>
          <w:sz w:val="24"/>
          <w:szCs w:val="24"/>
        </w:rPr>
      </w:pPr>
      <w:r>
        <w:rPr>
          <w:b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20E66010" wp14:editId="59E5006E">
                <wp:simplePos x="0" y="0"/>
                <wp:positionH relativeFrom="column">
                  <wp:posOffset>-131445</wp:posOffset>
                </wp:positionH>
                <wp:positionV relativeFrom="paragraph">
                  <wp:posOffset>87325</wp:posOffset>
                </wp:positionV>
                <wp:extent cx="5735117" cy="322580"/>
                <wp:effectExtent l="0" t="0" r="0" b="1270"/>
                <wp:wrapNone/>
                <wp:docPr id="9" name="Rounded 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35117" cy="32258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15000">
                              <a:srgbClr val="61919B"/>
                            </a:gs>
                            <a:gs pos="86000">
                              <a:schemeClr val="accent1"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bg1"/>
                            </a:gs>
                          </a:gsLst>
                          <a:path path="circle">
                            <a:fillToRect t="100000" r="100000"/>
                          </a:path>
                          <a:tileRect l="-100000" b="-10000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297FFA" w:rsidP="00DA5327" w:rsidRDefault="00297FFA" w14:paraId="46041EAB" w14:textId="75928CF7">
                            <w:pPr>
                              <w:spacing w:after="0"/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DA5327">
                              <w:rPr>
                                <w:b/>
                                <w:sz w:val="28"/>
                                <w:szCs w:val="28"/>
                              </w:rPr>
                              <w:t xml:space="preserve">GLOBAL </w:t>
                            </w:r>
                            <w:proofErr w:type="gramStart"/>
                            <w:r w:rsidR="00DA5327">
                              <w:rPr>
                                <w:b/>
                                <w:sz w:val="28"/>
                                <w:szCs w:val="28"/>
                              </w:rPr>
                              <w:t xml:space="preserve">RADIOTHERAPY 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DA5327">
                              <w:rPr>
                                <w:b/>
                                <w:sz w:val="28"/>
                                <w:szCs w:val="28"/>
                              </w:rPr>
                              <w:t>DATACENTER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id="Rounded Rectangle 9" style="position:absolute;margin-left:-10.35pt;margin-top:6.9pt;width:451.6pt;height:25.4pt;z-index:2517125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spid="_x0000_s1032" fillcolor="#61919b" stroked="f" strokeweight="1pt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">
                <v:fill type="gradientRadial" color2="white [3212]" colors="0 #61919b;9830f #61919b;56361f #c1d8f8" focus="100%" focussize="" focusposition=",1" rotate="t"/>
                <v:stroke joinstyle="miter"/>
                <v:textbox>
                  <w:txbxContent>
                    <w:p w:rsidR="00297FFA" w:rsidP="00DA5327" w:rsidRDefault="00297FFA" w14:paraId="46041EAB" w14:textId="75928CF7">
                      <w:pPr>
                        <w:spacing w:after="0"/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DA5327">
                        <w:rPr>
                          <w:b/>
                          <w:sz w:val="28"/>
                          <w:szCs w:val="28"/>
                        </w:rPr>
                        <w:t xml:space="preserve">GLOBAL </w:t>
                      </w:r>
                      <w:proofErr w:type="gramStart"/>
                      <w:r w:rsidR="00DA5327">
                        <w:rPr>
                          <w:b/>
                          <w:sz w:val="28"/>
                          <w:szCs w:val="28"/>
                        </w:rPr>
                        <w:t xml:space="preserve">RADIOTHERAPY 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DA5327">
                        <w:rPr>
                          <w:b/>
                          <w:sz w:val="28"/>
                          <w:szCs w:val="28"/>
                        </w:rPr>
                        <w:t>DATACENTER</w:t>
                      </w:r>
                      <w:proofErr w:type="gramEnd"/>
                    </w:p>
                  </w:txbxContent>
                </v:textbox>
              </v:roundrect>
            </w:pict>
          </mc:Fallback>
        </mc:AlternateContent>
      </w:r>
    </w:p>
    <w:p w:rsidRPr="00CB3BD2" w:rsidR="00CB3BD2" w:rsidP="00CB3BD2" w:rsidRDefault="00CB3BD2" w14:paraId="3812618E" w14:textId="04C3BB2D">
      <w:pPr>
        <w:pStyle w:val="ListParagraph"/>
        <w:spacing w:after="0"/>
        <w:ind w:left="270"/>
        <w:jc w:val="both"/>
        <w:rPr>
          <w:color w:val="000000" w:themeColor="text1"/>
          <w:sz w:val="20"/>
          <w:szCs w:val="20"/>
        </w:rPr>
      </w:pPr>
    </w:p>
    <w:p w:rsidRPr="00C16706" w:rsidR="00297FFA" w:rsidP="002651CB" w:rsidRDefault="004E3BBD" w14:paraId="58992D5E" w14:textId="57385C57">
      <w:pPr>
        <w:pStyle w:val="ListParagraph"/>
        <w:numPr>
          <w:ilvl w:val="0"/>
          <w:numId w:val="6"/>
        </w:numPr>
        <w:spacing w:after="0"/>
        <w:ind w:left="270" w:hanging="270"/>
        <w:jc w:val="both"/>
        <w:rPr>
          <w:color w:val="000000" w:themeColor="text1"/>
          <w:sz w:val="24"/>
          <w:szCs w:val="24"/>
          <w:highlight w:val="yellow"/>
        </w:rPr>
      </w:pPr>
      <w:r w:rsidRPr="00C16706">
        <w:rPr>
          <w:b/>
          <w:bCs/>
          <w:color w:val="000000" w:themeColor="text1"/>
          <w:sz w:val="24"/>
          <w:szCs w:val="24"/>
          <w:highlight w:val="yellow"/>
        </w:rPr>
        <w:t>Radiation Knowledge</w:t>
      </w:r>
      <w:r w:rsidRPr="00C16706">
        <w:rPr>
          <w:color w:val="000000" w:themeColor="text1"/>
          <w:sz w:val="24"/>
          <w:szCs w:val="24"/>
          <w:highlight w:val="yellow"/>
        </w:rPr>
        <w:t xml:space="preserve"> team has started establishing </w:t>
      </w:r>
      <w:r w:rsidRPr="00C16706">
        <w:rPr>
          <w:b/>
          <w:bCs/>
          <w:i/>
          <w:iCs/>
          <w:color w:val="000000" w:themeColor="text1"/>
          <w:sz w:val="24"/>
          <w:szCs w:val="24"/>
          <w:highlight w:val="yellow"/>
          <w:u w:val="single"/>
        </w:rPr>
        <w:t xml:space="preserve">a </w:t>
      </w:r>
      <w:r w:rsidR="00CA4BE0">
        <w:rPr>
          <w:b/>
          <w:bCs/>
          <w:i/>
          <w:iCs/>
          <w:color w:val="000000" w:themeColor="text1"/>
          <w:sz w:val="24"/>
          <w:szCs w:val="24"/>
          <w:highlight w:val="yellow"/>
          <w:u w:val="single"/>
        </w:rPr>
        <w:t xml:space="preserve">Radiotherapy </w:t>
      </w:r>
      <w:r w:rsidR="002651CB">
        <w:rPr>
          <w:b/>
          <w:bCs/>
          <w:i/>
          <w:iCs/>
          <w:color w:val="000000" w:themeColor="text1"/>
          <w:sz w:val="24"/>
          <w:szCs w:val="24"/>
          <w:highlight w:val="yellow"/>
          <w:u w:val="single"/>
        </w:rPr>
        <w:t>D</w:t>
      </w:r>
      <w:r w:rsidRPr="00C16706" w:rsidR="00053F24">
        <w:rPr>
          <w:b/>
          <w:bCs/>
          <w:i/>
          <w:iCs/>
          <w:color w:val="000000" w:themeColor="text1"/>
          <w:sz w:val="24"/>
          <w:szCs w:val="24"/>
          <w:highlight w:val="yellow"/>
          <w:u w:val="single"/>
        </w:rPr>
        <w:t>ata</w:t>
      </w:r>
      <w:r w:rsidRPr="00C16706">
        <w:rPr>
          <w:b/>
          <w:bCs/>
          <w:i/>
          <w:iCs/>
          <w:color w:val="000000" w:themeColor="text1"/>
          <w:sz w:val="24"/>
          <w:szCs w:val="24"/>
          <w:highlight w:val="yellow"/>
          <w:u w:val="single"/>
        </w:rPr>
        <w:t>center</w:t>
      </w:r>
      <w:r w:rsidRPr="00C16706">
        <w:rPr>
          <w:color w:val="000000" w:themeColor="text1"/>
          <w:sz w:val="24"/>
          <w:szCs w:val="24"/>
          <w:highlight w:val="yellow"/>
        </w:rPr>
        <w:t xml:space="preserve">, which will be initiated </w:t>
      </w:r>
      <w:r w:rsidRPr="00CA4BE0" w:rsidR="00CA4BE0">
        <w:rPr>
          <w:b/>
          <w:bCs/>
          <w:color w:val="000000" w:themeColor="text1"/>
          <w:sz w:val="24"/>
          <w:szCs w:val="24"/>
          <w:highlight w:val="yellow"/>
        </w:rPr>
        <w:t>right after the competition ends</w:t>
      </w:r>
      <w:r w:rsidRPr="00C16706">
        <w:rPr>
          <w:color w:val="000000" w:themeColor="text1"/>
          <w:sz w:val="24"/>
          <w:szCs w:val="24"/>
          <w:highlight w:val="yellow"/>
        </w:rPr>
        <w:t xml:space="preserve">. This datacenter will be </w:t>
      </w:r>
      <w:r w:rsidRPr="00C16706" w:rsidR="00053F24">
        <w:rPr>
          <w:color w:val="000000" w:themeColor="text1"/>
          <w:sz w:val="24"/>
          <w:szCs w:val="24"/>
          <w:highlight w:val="yellow"/>
        </w:rPr>
        <w:t xml:space="preserve">an </w:t>
      </w:r>
      <w:r w:rsidRPr="00C16706">
        <w:rPr>
          <w:color w:val="000000" w:themeColor="text1"/>
          <w:sz w:val="24"/>
          <w:szCs w:val="24"/>
          <w:highlight w:val="yellow"/>
        </w:rPr>
        <w:t xml:space="preserve">online platform for planners in the world to </w:t>
      </w:r>
      <w:r w:rsidRPr="00C16706" w:rsidR="00053F24">
        <w:rPr>
          <w:color w:val="000000" w:themeColor="text1"/>
          <w:sz w:val="24"/>
          <w:szCs w:val="24"/>
          <w:highlight w:val="yellow"/>
        </w:rPr>
        <w:t xml:space="preserve">exchange </w:t>
      </w:r>
      <w:r w:rsidRPr="00C16706">
        <w:rPr>
          <w:color w:val="000000" w:themeColor="text1"/>
          <w:sz w:val="24"/>
          <w:szCs w:val="24"/>
          <w:highlight w:val="yellow"/>
        </w:rPr>
        <w:t xml:space="preserve">their knowledge related to </w:t>
      </w:r>
      <w:r w:rsidRPr="002651CB" w:rsidR="002651CB">
        <w:rPr>
          <w:b/>
          <w:bCs/>
          <w:color w:val="000000" w:themeColor="text1"/>
          <w:sz w:val="24"/>
          <w:szCs w:val="24"/>
          <w:highlight w:val="yellow"/>
        </w:rPr>
        <w:t>All Radiotherapy Stages</w:t>
      </w:r>
      <w:r w:rsidR="002651CB">
        <w:rPr>
          <w:color w:val="000000" w:themeColor="text1"/>
          <w:sz w:val="24"/>
          <w:szCs w:val="24"/>
          <w:highlight w:val="yellow"/>
        </w:rPr>
        <w:t>: Simulation, Contouring, P</w:t>
      </w:r>
      <w:r w:rsidRPr="00C16706">
        <w:rPr>
          <w:color w:val="000000" w:themeColor="text1"/>
          <w:sz w:val="24"/>
          <w:szCs w:val="24"/>
          <w:highlight w:val="yellow"/>
        </w:rPr>
        <w:t>lanning, and treatment delivery</w:t>
      </w:r>
      <w:r w:rsidR="002651CB">
        <w:rPr>
          <w:color w:val="000000" w:themeColor="text1"/>
          <w:sz w:val="24"/>
          <w:szCs w:val="24"/>
          <w:highlight w:val="yellow"/>
        </w:rPr>
        <w:t>.</w:t>
      </w:r>
    </w:p>
    <w:p w:rsidRPr="00C16706" w:rsidR="004E3BBD" w:rsidP="003E42EA" w:rsidRDefault="00D87C52" w14:paraId="28C1CBA2" w14:textId="6B26A7D6">
      <w:pPr>
        <w:pStyle w:val="ListParagraph"/>
        <w:numPr>
          <w:ilvl w:val="0"/>
          <w:numId w:val="6"/>
        </w:numPr>
        <w:spacing w:after="0"/>
        <w:ind w:left="270" w:hanging="270"/>
        <w:jc w:val="both"/>
        <w:rPr>
          <w:color w:val="000000" w:themeColor="text1"/>
          <w:sz w:val="24"/>
          <w:szCs w:val="24"/>
          <w:highlight w:val="yellow"/>
        </w:rPr>
      </w:pPr>
      <w:r w:rsidRPr="00C16706">
        <w:rPr>
          <w:color w:val="000000" w:themeColor="text1"/>
          <w:sz w:val="24"/>
          <w:szCs w:val="24"/>
          <w:highlight w:val="yellow"/>
        </w:rPr>
        <w:t xml:space="preserve">The </w:t>
      </w:r>
      <w:r w:rsidRPr="00C16706">
        <w:rPr>
          <w:b/>
          <w:bCs/>
          <w:color w:val="000000" w:themeColor="text1"/>
          <w:sz w:val="24"/>
          <w:szCs w:val="24"/>
          <w:highlight w:val="yellow"/>
        </w:rPr>
        <w:t>data</w:t>
      </w:r>
      <w:r w:rsidRPr="00C16706" w:rsidR="004E3BBD">
        <w:rPr>
          <w:b/>
          <w:bCs/>
          <w:color w:val="000000" w:themeColor="text1"/>
          <w:sz w:val="24"/>
          <w:szCs w:val="24"/>
          <w:highlight w:val="yellow"/>
        </w:rPr>
        <w:t>center</w:t>
      </w:r>
      <w:r w:rsidRPr="00C16706" w:rsidR="004E3BBD">
        <w:rPr>
          <w:color w:val="000000" w:themeColor="text1"/>
          <w:sz w:val="24"/>
          <w:szCs w:val="24"/>
          <w:highlight w:val="yellow"/>
        </w:rPr>
        <w:t xml:space="preserve"> will collect data from planners </w:t>
      </w:r>
      <w:r w:rsidRPr="00C16706" w:rsidR="00C16706">
        <w:rPr>
          <w:color w:val="000000" w:themeColor="text1"/>
          <w:sz w:val="24"/>
          <w:szCs w:val="24"/>
          <w:highlight w:val="yellow"/>
        </w:rPr>
        <w:t xml:space="preserve">through </w:t>
      </w:r>
      <w:r w:rsidRPr="002651CB" w:rsidR="002651CB">
        <w:rPr>
          <w:b/>
          <w:bCs/>
          <w:i/>
          <w:iCs/>
          <w:color w:val="000000" w:themeColor="text1"/>
          <w:sz w:val="24"/>
          <w:szCs w:val="24"/>
          <w:highlight w:val="yellow"/>
        </w:rPr>
        <w:t>Online Clinical Survey</w:t>
      </w:r>
      <w:r w:rsidR="002651CB">
        <w:rPr>
          <w:b/>
          <w:bCs/>
          <w:i/>
          <w:iCs/>
          <w:color w:val="000000" w:themeColor="text1"/>
          <w:sz w:val="24"/>
          <w:szCs w:val="24"/>
          <w:highlight w:val="yellow"/>
        </w:rPr>
        <w:t>s</w:t>
      </w:r>
      <w:r w:rsidR="002651CB">
        <w:rPr>
          <w:b/>
          <w:bCs/>
          <w:color w:val="000000" w:themeColor="text1"/>
          <w:sz w:val="24"/>
          <w:szCs w:val="24"/>
          <w:highlight w:val="yellow"/>
        </w:rPr>
        <w:t>,</w:t>
      </w:r>
      <w:r w:rsidRPr="00C16706" w:rsidR="00C16706">
        <w:rPr>
          <w:color w:val="000000" w:themeColor="text1"/>
          <w:sz w:val="24"/>
          <w:szCs w:val="24"/>
          <w:highlight w:val="yellow"/>
        </w:rPr>
        <w:t xml:space="preserve"> </w:t>
      </w:r>
      <w:r w:rsidR="002651CB">
        <w:rPr>
          <w:color w:val="000000" w:themeColor="text1"/>
          <w:sz w:val="24"/>
          <w:szCs w:val="24"/>
          <w:highlight w:val="yellow"/>
        </w:rPr>
        <w:t xml:space="preserve">which </w:t>
      </w:r>
      <w:r w:rsidR="00CA4BE0">
        <w:rPr>
          <w:color w:val="000000" w:themeColor="text1"/>
          <w:sz w:val="24"/>
          <w:szCs w:val="24"/>
          <w:highlight w:val="yellow"/>
        </w:rPr>
        <w:t xml:space="preserve">will </w:t>
      </w:r>
      <w:r w:rsidR="003E42EA">
        <w:rPr>
          <w:color w:val="000000" w:themeColor="text1"/>
          <w:sz w:val="24"/>
          <w:szCs w:val="24"/>
          <w:highlight w:val="yellow"/>
        </w:rPr>
        <w:t xml:space="preserve">establish a </w:t>
      </w:r>
      <w:r w:rsidRPr="003E42EA" w:rsidR="002651CB">
        <w:rPr>
          <w:b/>
          <w:bCs/>
          <w:i/>
          <w:iCs/>
          <w:color w:val="000000" w:themeColor="text1"/>
          <w:sz w:val="24"/>
          <w:szCs w:val="24"/>
          <w:highlight w:val="yellow"/>
        </w:rPr>
        <w:t>global radiotherapy data bank</w:t>
      </w:r>
      <w:r w:rsidR="002651CB">
        <w:rPr>
          <w:color w:val="000000" w:themeColor="text1"/>
          <w:sz w:val="24"/>
          <w:szCs w:val="24"/>
          <w:highlight w:val="yellow"/>
        </w:rPr>
        <w:t xml:space="preserve"> that will help in exchanging </w:t>
      </w:r>
      <w:r w:rsidRPr="00C16706" w:rsidR="00C16706">
        <w:rPr>
          <w:color w:val="000000" w:themeColor="text1"/>
          <w:sz w:val="24"/>
          <w:szCs w:val="24"/>
          <w:highlight w:val="yellow"/>
        </w:rPr>
        <w:t xml:space="preserve">advanced clinical </w:t>
      </w:r>
      <w:r w:rsidR="003E42EA">
        <w:rPr>
          <w:color w:val="000000" w:themeColor="text1"/>
          <w:sz w:val="24"/>
          <w:szCs w:val="24"/>
          <w:highlight w:val="yellow"/>
        </w:rPr>
        <w:t xml:space="preserve">and practical knowledge among </w:t>
      </w:r>
      <w:r w:rsidRPr="00DA5327" w:rsidR="003E42EA">
        <w:rPr>
          <w:b/>
          <w:bCs/>
          <w:color w:val="000000" w:themeColor="text1"/>
          <w:sz w:val="24"/>
          <w:szCs w:val="24"/>
          <w:highlight w:val="yellow"/>
        </w:rPr>
        <w:t>Radiation Oncologists</w:t>
      </w:r>
      <w:r w:rsidR="003E42EA">
        <w:rPr>
          <w:color w:val="000000" w:themeColor="text1"/>
          <w:sz w:val="24"/>
          <w:szCs w:val="24"/>
          <w:highlight w:val="yellow"/>
        </w:rPr>
        <w:t xml:space="preserve">, </w:t>
      </w:r>
      <w:r w:rsidRPr="00DA5327" w:rsidR="003E42EA">
        <w:rPr>
          <w:b/>
          <w:bCs/>
          <w:color w:val="000000" w:themeColor="text1"/>
          <w:sz w:val="24"/>
          <w:szCs w:val="24"/>
          <w:highlight w:val="yellow"/>
        </w:rPr>
        <w:t>Physicists</w:t>
      </w:r>
      <w:r w:rsidR="003E42EA">
        <w:rPr>
          <w:color w:val="000000" w:themeColor="text1"/>
          <w:sz w:val="24"/>
          <w:szCs w:val="24"/>
          <w:highlight w:val="yellow"/>
        </w:rPr>
        <w:t xml:space="preserve">, Dosimetrists, and </w:t>
      </w:r>
      <w:r w:rsidRPr="00DA5327" w:rsidR="003E42EA">
        <w:rPr>
          <w:b/>
          <w:bCs/>
          <w:color w:val="000000" w:themeColor="text1"/>
          <w:sz w:val="24"/>
          <w:szCs w:val="24"/>
          <w:highlight w:val="yellow"/>
        </w:rPr>
        <w:t>Therapists</w:t>
      </w:r>
      <w:r w:rsidR="003E42EA">
        <w:rPr>
          <w:color w:val="000000" w:themeColor="text1"/>
          <w:sz w:val="24"/>
          <w:szCs w:val="24"/>
          <w:highlight w:val="yellow"/>
        </w:rPr>
        <w:t>.</w:t>
      </w:r>
    </w:p>
    <w:p w:rsidR="003E42EA" w:rsidP="003E42EA" w:rsidRDefault="003E42EA" w14:paraId="4501AC03" w14:textId="77777777">
      <w:pPr>
        <w:pStyle w:val="ListParagraph"/>
        <w:spacing w:after="60"/>
        <w:ind w:left="270"/>
        <w:jc w:val="both"/>
        <w:rPr>
          <w:color w:val="000000" w:themeColor="text1"/>
          <w:sz w:val="12"/>
          <w:szCs w:val="12"/>
          <w:highlight w:val="yellow"/>
        </w:rPr>
      </w:pPr>
    </w:p>
    <w:p w:rsidR="00DA5327" w:rsidP="003E42EA" w:rsidRDefault="00DA5327" w14:paraId="5ACB5A73" w14:textId="283B69D2">
      <w:pPr>
        <w:pStyle w:val="ListParagraph"/>
        <w:spacing w:after="60"/>
        <w:ind w:left="270"/>
        <w:jc w:val="both"/>
        <w:rPr>
          <w:b/>
          <w:bCs/>
          <w:color w:val="000000" w:themeColor="text1"/>
          <w:sz w:val="24"/>
          <w:szCs w:val="24"/>
          <w:highlight w:val="yellow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345EC0AC" wp14:editId="0A576C91">
                <wp:simplePos x="0" y="0"/>
                <wp:positionH relativeFrom="column">
                  <wp:posOffset>-126365</wp:posOffset>
                </wp:positionH>
                <wp:positionV relativeFrom="paragraph">
                  <wp:posOffset>54610</wp:posOffset>
                </wp:positionV>
                <wp:extent cx="5734685" cy="322580"/>
                <wp:effectExtent l="0" t="0" r="0" b="1270"/>
                <wp:wrapNone/>
                <wp:docPr id="17" name="Rounded 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34685" cy="32258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15000">
                              <a:srgbClr val="61919B"/>
                            </a:gs>
                            <a:gs pos="86000">
                              <a:schemeClr val="accent1"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bg1"/>
                            </a:gs>
                          </a:gsLst>
                          <a:path path="circle">
                            <a:fillToRect t="100000" r="100000"/>
                          </a:path>
                          <a:tileRect l="-100000" b="-10000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DA5327" w:rsidP="00DA5327" w:rsidRDefault="00DA5327" w14:paraId="5F7AF958" w14:textId="596D6462">
                            <w:pPr>
                              <w:spacing w:after="0"/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LEFT CHEST WALL/BREAST SURVEY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id="Rounded Rectangle 17" style="position:absolute;left:0;text-align:left;margin-left:-9.95pt;margin-top:4.3pt;width:451.55pt;height:25.4pt;z-index:2517207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spid="_x0000_s1033" fillcolor="#61919b" stroked="f" strokeweight="1pt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">
                <v:fill type="gradientRadial" color2="white [3212]" colors="0 #61919b;9830f #61919b;56361f #c1d8f8" focus="100%" focussize="" focusposition=",1" rotate="t"/>
                <v:stroke joinstyle="miter"/>
                <v:textbox>
                  <w:txbxContent>
                    <w:p w:rsidR="00DA5327" w:rsidP="00DA5327" w:rsidRDefault="00DA5327" w14:paraId="5F7AF958" w14:textId="596D6462">
                      <w:pPr>
                        <w:spacing w:after="0"/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LEFT CHEST WALL/BREAST SURVEY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</w:p>
    <w:p w:rsidRPr="00DA5327" w:rsidR="00DA5327" w:rsidP="003E42EA" w:rsidRDefault="00DA5327" w14:paraId="39DEF6AF" w14:textId="77777777">
      <w:pPr>
        <w:pStyle w:val="ListParagraph"/>
        <w:spacing w:after="60"/>
        <w:ind w:left="270"/>
        <w:jc w:val="both"/>
        <w:rPr>
          <w:b/>
          <w:bCs/>
          <w:color w:val="000000" w:themeColor="text1"/>
          <w:sz w:val="28"/>
          <w:szCs w:val="28"/>
          <w:highlight w:val="yellow"/>
        </w:rPr>
      </w:pPr>
    </w:p>
    <w:p w:rsidR="003E42EA" w:rsidP="00DA5327" w:rsidRDefault="003E42EA" w14:paraId="6C30BEE3" w14:textId="3A31201D">
      <w:pPr>
        <w:pStyle w:val="ListParagraph"/>
        <w:spacing w:after="60"/>
        <w:ind w:left="0"/>
        <w:jc w:val="both"/>
        <w:rPr>
          <w:b/>
          <w:bCs/>
          <w:color w:val="000000" w:themeColor="text1"/>
          <w:sz w:val="24"/>
          <w:szCs w:val="24"/>
          <w:highlight w:val="yellow"/>
        </w:rPr>
      </w:pPr>
      <w:r w:rsidRPr="003E42EA">
        <w:rPr>
          <w:b/>
          <w:bCs/>
          <w:color w:val="000000" w:themeColor="text1"/>
          <w:sz w:val="24"/>
          <w:szCs w:val="24"/>
          <w:highlight w:val="yellow"/>
        </w:rPr>
        <w:t xml:space="preserve">The </w:t>
      </w:r>
      <w:r>
        <w:rPr>
          <w:b/>
          <w:bCs/>
          <w:color w:val="000000" w:themeColor="text1"/>
          <w:sz w:val="24"/>
          <w:szCs w:val="24"/>
          <w:highlight w:val="yellow"/>
        </w:rPr>
        <w:t>Left Chest Wall/Breast Treatment</w:t>
      </w:r>
      <w:r w:rsidR="00DA5327">
        <w:rPr>
          <w:b/>
          <w:bCs/>
          <w:color w:val="000000" w:themeColor="text1"/>
          <w:sz w:val="24"/>
          <w:szCs w:val="24"/>
          <w:highlight w:val="yellow"/>
        </w:rPr>
        <w:t xml:space="preserve"> </w:t>
      </w:r>
      <w:r w:rsidRPr="003E42EA">
        <w:rPr>
          <w:b/>
          <w:bCs/>
          <w:color w:val="000000" w:themeColor="text1"/>
          <w:sz w:val="24"/>
          <w:szCs w:val="24"/>
          <w:highlight w:val="yellow"/>
        </w:rPr>
        <w:t>Survey:</w:t>
      </w:r>
    </w:p>
    <w:p w:rsidRPr="00C16706" w:rsidR="00DA5327" w:rsidP="00DA5327" w:rsidRDefault="00DA5327" w14:paraId="7D180C65" w14:textId="77777777">
      <w:pPr>
        <w:pStyle w:val="ListParagraph"/>
        <w:numPr>
          <w:ilvl w:val="0"/>
          <w:numId w:val="6"/>
        </w:numPr>
        <w:spacing w:after="0"/>
        <w:ind w:left="270" w:hanging="270"/>
        <w:jc w:val="both"/>
        <w:rPr>
          <w:color w:val="000000" w:themeColor="text1"/>
          <w:sz w:val="24"/>
          <w:szCs w:val="24"/>
          <w:highlight w:val="yellow"/>
        </w:rPr>
      </w:pPr>
      <w:r w:rsidRPr="00C16706">
        <w:rPr>
          <w:color w:val="000000" w:themeColor="text1"/>
          <w:sz w:val="24"/>
          <w:szCs w:val="24"/>
          <w:highlight w:val="yellow"/>
        </w:rPr>
        <w:t xml:space="preserve">The </w:t>
      </w:r>
      <w:r w:rsidRPr="00DA5327">
        <w:rPr>
          <w:b/>
          <w:bCs/>
          <w:color w:val="000000" w:themeColor="text1"/>
          <w:sz w:val="24"/>
          <w:szCs w:val="24"/>
          <w:highlight w:val="yellow"/>
        </w:rPr>
        <w:t>Left Chest Wall 3D-CRT</w:t>
      </w:r>
      <w:r w:rsidRPr="00DA5327">
        <w:rPr>
          <w:color w:val="000000" w:themeColor="text1"/>
          <w:sz w:val="24"/>
          <w:szCs w:val="24"/>
          <w:highlight w:val="yellow"/>
        </w:rPr>
        <w:t xml:space="preserve"> </w:t>
      </w:r>
      <w:r w:rsidRPr="00C16706">
        <w:rPr>
          <w:color w:val="000000" w:themeColor="text1"/>
          <w:sz w:val="24"/>
          <w:szCs w:val="24"/>
          <w:highlight w:val="yellow"/>
        </w:rPr>
        <w:t>activity is the first of its kind in the world, it aims at exchanging the world’s experience in the treatment of left chest wall.</w:t>
      </w:r>
    </w:p>
    <w:p w:rsidR="003E42EA" w:rsidP="00C74EF7" w:rsidRDefault="003E42EA" w14:paraId="1C9C432D" w14:textId="1D37C253">
      <w:pPr>
        <w:pStyle w:val="ListParagraph"/>
        <w:numPr>
          <w:ilvl w:val="0"/>
          <w:numId w:val="6"/>
        </w:numPr>
        <w:spacing w:after="60"/>
        <w:ind w:left="270" w:hanging="270"/>
        <w:jc w:val="both"/>
        <w:rPr>
          <w:color w:val="000000" w:themeColor="text1"/>
          <w:sz w:val="24"/>
          <w:szCs w:val="24"/>
          <w:highlight w:val="yellow"/>
        </w:rPr>
      </w:pPr>
      <w:r>
        <w:rPr>
          <w:color w:val="000000" w:themeColor="text1"/>
          <w:sz w:val="24"/>
          <w:szCs w:val="24"/>
          <w:highlight w:val="yellow"/>
        </w:rPr>
        <w:t xml:space="preserve">After the competition ends, </w:t>
      </w:r>
      <w:r w:rsidR="00DA5327">
        <w:rPr>
          <w:color w:val="000000" w:themeColor="text1"/>
          <w:sz w:val="24"/>
          <w:szCs w:val="24"/>
          <w:highlight w:val="yellow"/>
        </w:rPr>
        <w:t xml:space="preserve">planners will be requested to fill </w:t>
      </w:r>
      <w:r>
        <w:rPr>
          <w:color w:val="000000" w:themeColor="text1"/>
          <w:sz w:val="24"/>
          <w:szCs w:val="24"/>
          <w:highlight w:val="yellow"/>
        </w:rPr>
        <w:t xml:space="preserve">a </w:t>
      </w:r>
      <w:r w:rsidRPr="003E42EA">
        <w:rPr>
          <w:b/>
          <w:bCs/>
          <w:color w:val="000000" w:themeColor="text1"/>
          <w:sz w:val="24"/>
          <w:szCs w:val="24"/>
          <w:highlight w:val="yellow"/>
        </w:rPr>
        <w:t>Left Chest Wall/Breast Survey</w:t>
      </w:r>
      <w:r w:rsidR="00C74EF7">
        <w:rPr>
          <w:b/>
          <w:bCs/>
          <w:color w:val="000000" w:themeColor="text1"/>
          <w:sz w:val="24"/>
          <w:szCs w:val="24"/>
          <w:highlight w:val="yellow"/>
        </w:rPr>
        <w:t xml:space="preserve">, </w:t>
      </w:r>
      <w:r w:rsidRPr="00C74EF7" w:rsidR="00C74EF7">
        <w:rPr>
          <w:color w:val="000000" w:themeColor="text1"/>
          <w:sz w:val="24"/>
          <w:szCs w:val="24"/>
          <w:highlight w:val="yellow"/>
        </w:rPr>
        <w:t>which aims at exchanging</w:t>
      </w:r>
      <w:r w:rsidR="00C74EF7">
        <w:rPr>
          <w:b/>
          <w:bCs/>
          <w:color w:val="000000" w:themeColor="text1"/>
          <w:sz w:val="24"/>
          <w:szCs w:val="24"/>
          <w:highlight w:val="yellow"/>
        </w:rPr>
        <w:t xml:space="preserve"> </w:t>
      </w:r>
      <w:r w:rsidR="00DA5327">
        <w:rPr>
          <w:color w:val="000000" w:themeColor="text1"/>
          <w:sz w:val="24"/>
          <w:szCs w:val="24"/>
          <w:highlight w:val="yellow"/>
        </w:rPr>
        <w:t xml:space="preserve">the </w:t>
      </w:r>
      <w:r w:rsidR="00C74EF7">
        <w:rPr>
          <w:color w:val="000000" w:themeColor="text1"/>
          <w:sz w:val="24"/>
          <w:szCs w:val="24"/>
          <w:highlight w:val="yellow"/>
        </w:rPr>
        <w:t>processes implemented in their clinics</w:t>
      </w:r>
    </w:p>
    <w:p w:rsidR="003874B8" w:rsidP="00060F4E" w:rsidRDefault="00297FFA" w14:paraId="4B99056E" w14:textId="28779A50">
      <w:pPr>
        <w:rPr>
          <w:color w:val="000000" w:themeColor="text1"/>
          <w:sz w:val="24"/>
          <w:szCs w:val="24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E16AF30" wp14:editId="1C9CE00D">
                <wp:simplePos x="0" y="0"/>
                <wp:positionH relativeFrom="column">
                  <wp:posOffset>-139700</wp:posOffset>
                </wp:positionH>
                <wp:positionV relativeFrom="paragraph">
                  <wp:posOffset>85420</wp:posOffset>
                </wp:positionV>
                <wp:extent cx="6136640" cy="322580"/>
                <wp:effectExtent l="0" t="0" r="0" b="1270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6640" cy="32258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15000">
                              <a:srgbClr val="61919B"/>
                            </a:gs>
                            <a:gs pos="86000">
                              <a:schemeClr val="accent1"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bg1"/>
                            </a:gs>
                          </a:gsLst>
                          <a:path path="circle">
                            <a:fillToRect t="100000" r="100000"/>
                          </a:path>
                          <a:tileRect l="-100000" b="-10000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F2042" w:rsidP="00C7331F" w:rsidRDefault="001F2042" w14:paraId="2E673B76" w14:textId="77777777">
                            <w:pPr>
                              <w:spacing w:after="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COMPETITION GUIDELINES - CONTOURING</w:t>
                            </w:r>
                          </w:p>
                          <w:p w:rsidR="001F2042" w:rsidP="001F2042" w:rsidRDefault="001F2042" w14:paraId="62486C05" w14:textId="7777777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id="Rounded Rectangle 4" style="position:absolute;margin-left:-11pt;margin-top:6.75pt;width:483.2pt;height:25.4pt;z-index:251687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spid="_x0000_s1034" fillcolor="#61919b" stroked="f" strokeweight="1pt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">
                <v:fill type="gradientRadial" color2="white [3212]" colors="0 #61919b;9830f #61919b;56361f #c1d8f8" focus="100%" focussize="" focusposition=",1" rotate="t"/>
                <v:stroke joinstyle="miter"/>
                <v:textbox>
                  <w:txbxContent>
                    <w:p w:rsidR="001F2042" w:rsidP="00C7331F" w:rsidRDefault="001F2042" w14:paraId="2E673B76" w14:textId="77777777">
                      <w:pPr>
                        <w:spacing w:after="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 COMPETITION GUIDELINES - CONTOURING</w:t>
                      </w:r>
                    </w:p>
                    <w:p w:rsidR="001F2042" w:rsidP="001F2042" w:rsidRDefault="001F2042" w14:paraId="62486C05" w14:textId="77777777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</w:p>
    <w:p w:rsidR="00086783" w:rsidP="00086783" w:rsidRDefault="00086783" w14:paraId="521A6719" w14:textId="77777777">
      <w:pPr>
        <w:pStyle w:val="ListParagraph"/>
        <w:spacing w:after="0"/>
        <w:ind w:left="270"/>
        <w:jc w:val="both"/>
        <w:rPr>
          <w:color w:val="000000" w:themeColor="text1"/>
          <w:sz w:val="8"/>
          <w:szCs w:val="8"/>
        </w:rPr>
      </w:pPr>
    </w:p>
    <w:p w:rsidRPr="00CB3BD2" w:rsidR="0085091D" w:rsidP="00086783" w:rsidRDefault="0085091D" w14:paraId="494C0D17" w14:textId="77777777">
      <w:pPr>
        <w:pStyle w:val="ListParagraph"/>
        <w:spacing w:after="0"/>
        <w:ind w:left="270"/>
        <w:jc w:val="both"/>
        <w:rPr>
          <w:color w:val="000000" w:themeColor="text1"/>
          <w:sz w:val="12"/>
          <w:szCs w:val="12"/>
        </w:rPr>
      </w:pPr>
    </w:p>
    <w:p w:rsidR="00745ABB" w:rsidP="00D87C52" w:rsidRDefault="00745ABB" w14:paraId="003FFC40" w14:textId="6555A433">
      <w:pPr>
        <w:pStyle w:val="ListParagraph"/>
        <w:numPr>
          <w:ilvl w:val="0"/>
          <w:numId w:val="6"/>
        </w:numPr>
        <w:spacing w:after="0"/>
        <w:ind w:left="270" w:hanging="270"/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The case </w:t>
      </w:r>
      <w:r w:rsidR="00D87C52">
        <w:rPr>
          <w:color w:val="000000" w:themeColor="text1"/>
          <w:sz w:val="24"/>
          <w:szCs w:val="24"/>
        </w:rPr>
        <w:t>was contoured</w:t>
      </w:r>
      <w:r>
        <w:rPr>
          <w:color w:val="000000" w:themeColor="text1"/>
          <w:sz w:val="24"/>
          <w:szCs w:val="24"/>
        </w:rPr>
        <w:t xml:space="preserve"> based on </w:t>
      </w:r>
      <w:r w:rsidRPr="00745ABB">
        <w:rPr>
          <w:b/>
          <w:bCs/>
          <w:color w:val="000000" w:themeColor="text1"/>
          <w:sz w:val="24"/>
          <w:szCs w:val="24"/>
        </w:rPr>
        <w:t>ESTRO recommendations</w:t>
      </w:r>
    </w:p>
    <w:p w:rsidRPr="001F2042" w:rsidR="001163D5" w:rsidP="00D87C52" w:rsidRDefault="06F4022A" w14:paraId="29FACB70" w14:textId="6483CBF9">
      <w:pPr>
        <w:pStyle w:val="ListParagraph"/>
        <w:numPr>
          <w:ilvl w:val="0"/>
          <w:numId w:val="6"/>
        </w:numPr>
        <w:spacing w:after="0"/>
        <w:ind w:left="270" w:hanging="270"/>
        <w:jc w:val="both"/>
        <w:rPr>
          <w:color w:val="000000" w:themeColor="text1"/>
          <w:sz w:val="24"/>
          <w:szCs w:val="24"/>
        </w:rPr>
      </w:pPr>
      <w:proofErr w:type="spellStart"/>
      <w:r w:rsidRPr="06F4022A">
        <w:rPr>
          <w:color w:val="000000" w:themeColor="text1"/>
          <w:sz w:val="24"/>
          <w:szCs w:val="24"/>
        </w:rPr>
        <w:t>PyPlanScoring</w:t>
      </w:r>
      <w:proofErr w:type="spellEnd"/>
      <w:r w:rsidRPr="06F4022A">
        <w:rPr>
          <w:color w:val="000000" w:themeColor="text1"/>
          <w:sz w:val="24"/>
          <w:szCs w:val="24"/>
        </w:rPr>
        <w:t xml:space="preserve"> </w:t>
      </w:r>
      <w:r w:rsidR="00C417D8">
        <w:rPr>
          <w:color w:val="000000" w:themeColor="text1"/>
          <w:sz w:val="24"/>
          <w:szCs w:val="24"/>
        </w:rPr>
        <w:t xml:space="preserve">scores plans </w:t>
      </w:r>
      <w:r w:rsidR="00B979AB">
        <w:rPr>
          <w:color w:val="000000" w:themeColor="text1"/>
          <w:sz w:val="24"/>
          <w:szCs w:val="24"/>
        </w:rPr>
        <w:t>based on</w:t>
      </w:r>
      <w:r w:rsidRPr="06F4022A">
        <w:rPr>
          <w:color w:val="000000" w:themeColor="text1"/>
          <w:sz w:val="24"/>
          <w:szCs w:val="24"/>
        </w:rPr>
        <w:t xml:space="preserve"> </w:t>
      </w:r>
      <w:r w:rsidR="00D2545C">
        <w:rPr>
          <w:color w:val="000000" w:themeColor="text1"/>
          <w:sz w:val="24"/>
          <w:szCs w:val="24"/>
        </w:rPr>
        <w:t>the structure set in</w:t>
      </w:r>
      <w:r w:rsidR="00C417D8">
        <w:rPr>
          <w:color w:val="000000" w:themeColor="text1"/>
          <w:sz w:val="24"/>
          <w:szCs w:val="24"/>
        </w:rPr>
        <w:t xml:space="preserve"> </w:t>
      </w:r>
      <w:r w:rsidRPr="00D87C52" w:rsidR="00C417D8">
        <w:rPr>
          <w:b/>
          <w:bCs/>
          <w:color w:val="000000" w:themeColor="text1"/>
          <w:sz w:val="24"/>
          <w:szCs w:val="24"/>
        </w:rPr>
        <w:t xml:space="preserve">Package </w:t>
      </w:r>
      <w:r w:rsidRPr="00D87C52" w:rsidR="00D2545C">
        <w:rPr>
          <w:b/>
          <w:bCs/>
          <w:color w:val="000000" w:themeColor="text1"/>
          <w:sz w:val="24"/>
          <w:szCs w:val="24"/>
        </w:rPr>
        <w:t>(1)</w:t>
      </w:r>
      <w:r w:rsidR="00D2545C">
        <w:rPr>
          <w:color w:val="000000" w:themeColor="text1"/>
          <w:sz w:val="24"/>
          <w:szCs w:val="24"/>
        </w:rPr>
        <w:t xml:space="preserve">, </w:t>
      </w:r>
      <w:r w:rsidRPr="00D87C52" w:rsidR="00D87C52">
        <w:rPr>
          <w:color w:val="000000" w:themeColor="text1"/>
          <w:sz w:val="24"/>
          <w:szCs w:val="24"/>
          <w:u w:val="single"/>
        </w:rPr>
        <w:t>NOT</w:t>
      </w:r>
      <w:r w:rsidR="00D2545C">
        <w:rPr>
          <w:color w:val="000000" w:themeColor="text1"/>
          <w:sz w:val="24"/>
          <w:szCs w:val="24"/>
        </w:rPr>
        <w:t xml:space="preserve"> planners’ set</w:t>
      </w:r>
    </w:p>
    <w:p w:rsidR="00FC15D1" w:rsidP="00DD33A1" w:rsidRDefault="00FC15D1" w14:paraId="1B5FA404" w14:textId="1AB4DB72">
      <w:pPr>
        <w:pStyle w:val="ListParagraph"/>
        <w:numPr>
          <w:ilvl w:val="0"/>
          <w:numId w:val="6"/>
        </w:numPr>
        <w:spacing w:after="60"/>
        <w:ind w:left="270" w:hanging="270"/>
        <w:jc w:val="both"/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 xml:space="preserve">Adding </w:t>
      </w:r>
      <w:r w:rsidR="00E713F6">
        <w:rPr>
          <w:color w:val="000000" w:themeColor="text1"/>
          <w:sz w:val="24"/>
          <w:szCs w:val="24"/>
        </w:rPr>
        <w:t xml:space="preserve">uniform </w:t>
      </w:r>
      <w:r w:rsidRPr="00FC15D1">
        <w:rPr>
          <w:b/>
          <w:bCs/>
          <w:color w:val="000000" w:themeColor="text1"/>
          <w:sz w:val="24"/>
          <w:szCs w:val="24"/>
        </w:rPr>
        <w:t>0.5</w:t>
      </w:r>
      <w:r w:rsidR="00DD33A1">
        <w:rPr>
          <w:b/>
          <w:bCs/>
          <w:color w:val="000000" w:themeColor="text1"/>
          <w:sz w:val="24"/>
          <w:szCs w:val="24"/>
        </w:rPr>
        <w:t>-1.5</w:t>
      </w:r>
      <w:r w:rsidRPr="00FC15D1">
        <w:rPr>
          <w:b/>
          <w:bCs/>
          <w:color w:val="000000" w:themeColor="text1"/>
          <w:sz w:val="24"/>
          <w:szCs w:val="24"/>
        </w:rPr>
        <w:t xml:space="preserve"> </w:t>
      </w:r>
      <w:r w:rsidR="00DD33A1">
        <w:rPr>
          <w:b/>
          <w:bCs/>
          <w:color w:val="000000" w:themeColor="text1"/>
          <w:sz w:val="24"/>
          <w:szCs w:val="24"/>
        </w:rPr>
        <w:t>cm</w:t>
      </w:r>
      <w:r w:rsidRPr="00FC15D1">
        <w:rPr>
          <w:b/>
          <w:bCs/>
          <w:color w:val="000000" w:themeColor="text1"/>
          <w:sz w:val="24"/>
          <w:szCs w:val="24"/>
        </w:rPr>
        <w:t xml:space="preserve"> bolus</w:t>
      </w:r>
      <w:r>
        <w:rPr>
          <w:color w:val="000000" w:themeColor="text1"/>
          <w:sz w:val="24"/>
          <w:szCs w:val="24"/>
        </w:rPr>
        <w:t xml:space="preserve"> is allowed </w:t>
      </w:r>
    </w:p>
    <w:p w:rsidRPr="00E713F6" w:rsidR="00E713F6" w:rsidP="00E713F6" w:rsidRDefault="00AE374F" w14:paraId="780B190A" w14:textId="77777777">
      <w:pPr>
        <w:pStyle w:val="ListParagraph"/>
        <w:numPr>
          <w:ilvl w:val="0"/>
          <w:numId w:val="6"/>
        </w:numPr>
        <w:spacing w:after="60"/>
        <w:ind w:left="270" w:hanging="270"/>
        <w:jc w:val="both"/>
        <w:rPr>
          <w:b/>
          <w:sz w:val="24"/>
          <w:szCs w:val="24"/>
        </w:rPr>
      </w:pPr>
      <w:r w:rsidRPr="00E713F6">
        <w:rPr>
          <w:color w:val="000000" w:themeColor="text1"/>
          <w:sz w:val="24"/>
          <w:szCs w:val="24"/>
        </w:rPr>
        <w:t xml:space="preserve">Adding </w:t>
      </w:r>
      <w:r w:rsidRPr="00E713F6">
        <w:rPr>
          <w:b/>
          <w:bCs/>
          <w:color w:val="000000" w:themeColor="text1"/>
          <w:sz w:val="24"/>
          <w:szCs w:val="24"/>
        </w:rPr>
        <w:t>irregular bolus</w:t>
      </w:r>
      <w:r w:rsidRPr="00E713F6">
        <w:rPr>
          <w:color w:val="000000" w:themeColor="text1"/>
          <w:sz w:val="24"/>
          <w:szCs w:val="24"/>
        </w:rPr>
        <w:t xml:space="preserve"> </w:t>
      </w:r>
      <w:r w:rsidR="00E713F6">
        <w:rPr>
          <w:color w:val="000000" w:themeColor="text1"/>
          <w:sz w:val="24"/>
          <w:szCs w:val="24"/>
        </w:rPr>
        <w:t xml:space="preserve">is allowed, which </w:t>
      </w:r>
      <w:r w:rsidRPr="00E713F6" w:rsidR="00E713F6">
        <w:rPr>
          <w:color w:val="000000" w:themeColor="text1"/>
          <w:sz w:val="24"/>
          <w:szCs w:val="24"/>
        </w:rPr>
        <w:t xml:space="preserve">can be </w:t>
      </w:r>
      <w:r w:rsidRPr="00E713F6" w:rsidR="00E713F6">
        <w:rPr>
          <w:b/>
          <w:bCs/>
          <w:color w:val="000000" w:themeColor="text1"/>
          <w:sz w:val="24"/>
          <w:szCs w:val="24"/>
        </w:rPr>
        <w:t>3D Printed</w:t>
      </w:r>
      <w:r w:rsidR="00E713F6">
        <w:rPr>
          <w:color w:val="000000" w:themeColor="text1"/>
          <w:sz w:val="24"/>
          <w:szCs w:val="24"/>
        </w:rPr>
        <w:t xml:space="preserve"> or generated somehow:</w:t>
      </w:r>
    </w:p>
    <w:p w:rsidR="0085091D" w:rsidP="00E713F6" w:rsidRDefault="00E713F6" w14:paraId="059F184E" w14:textId="58CEDA80">
      <w:pPr>
        <w:pStyle w:val="ListParagraph"/>
        <w:spacing w:after="60"/>
        <w:ind w:left="270"/>
        <w:jc w:val="both"/>
        <w:rPr>
          <w:b/>
          <w:bCs/>
          <w:color w:val="000000" w:themeColor="text1"/>
          <w:sz w:val="24"/>
          <w:szCs w:val="24"/>
          <w:u w:val="single"/>
        </w:rPr>
      </w:pPr>
      <w:r w:rsidRPr="00E713F6">
        <w:rPr>
          <w:b/>
          <w:bCs/>
          <w:color w:val="000000" w:themeColor="text1"/>
          <w:sz w:val="24"/>
          <w:szCs w:val="24"/>
          <w:u w:val="single"/>
        </w:rPr>
        <w:t xml:space="preserve">The </w:t>
      </w:r>
      <w:r w:rsidR="00745CB3">
        <w:rPr>
          <w:b/>
          <w:bCs/>
          <w:color w:val="000000" w:themeColor="text1"/>
          <w:sz w:val="24"/>
          <w:szCs w:val="24"/>
          <w:u w:val="single"/>
        </w:rPr>
        <w:t xml:space="preserve">treatment </w:t>
      </w:r>
      <w:r w:rsidRPr="00E713F6">
        <w:rPr>
          <w:b/>
          <w:bCs/>
          <w:color w:val="000000" w:themeColor="text1"/>
          <w:sz w:val="24"/>
          <w:szCs w:val="24"/>
          <w:u w:val="single"/>
        </w:rPr>
        <w:t>setup SHOULD be reproduced on the treatment unit from day-to-day</w:t>
      </w:r>
    </w:p>
    <w:p w:rsidR="00EA76D1" w:rsidP="00E713F6" w:rsidRDefault="00EA76D1" w14:paraId="6A516060" w14:textId="77777777">
      <w:pPr>
        <w:pStyle w:val="ListParagraph"/>
        <w:spacing w:after="60"/>
        <w:ind w:left="270"/>
        <w:jc w:val="both"/>
        <w:rPr>
          <w:b/>
          <w:bCs/>
          <w:color w:val="000000" w:themeColor="text1"/>
          <w:sz w:val="24"/>
          <w:szCs w:val="24"/>
          <w:u w:val="single"/>
        </w:rPr>
      </w:pPr>
    </w:p>
    <w:p w:rsidRPr="00EA76D1" w:rsidR="00EA76D1" w:rsidP="00EA76D1" w:rsidRDefault="00EA76D1" w14:paraId="4EEB2C26" w14:textId="7B4199B8">
      <w:pPr>
        <w:pStyle w:val="ListParagraph"/>
        <w:spacing w:after="60" w:line="360" w:lineRule="auto"/>
        <w:ind w:left="0"/>
        <w:jc w:val="both"/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>Description of Targets:</w:t>
      </w:r>
      <w:r w:rsidR="006A4941">
        <w:rPr>
          <w:b/>
          <w:bCs/>
          <w:color w:val="000000" w:themeColor="text1"/>
          <w:sz w:val="24"/>
          <w:szCs w:val="24"/>
        </w:rPr>
        <w:t xml:space="preserve"> </w:t>
      </w:r>
      <w:r w:rsidRPr="00C16706" w:rsidR="006A4941">
        <w:rPr>
          <w:b/>
          <w:color w:val="00B050"/>
          <w:sz w:val="28"/>
          <w:szCs w:val="28"/>
        </w:rPr>
        <w:t>(Dr. Noha)</w:t>
      </w:r>
    </w:p>
    <w:p w:rsidRPr="00EA76D1" w:rsidR="00EA76D1" w:rsidP="00EA76D1" w:rsidRDefault="00EA76D1" w14:paraId="2F098F83" w14:textId="35AF5798">
      <w:pPr>
        <w:pStyle w:val="ListParagraph"/>
        <w:numPr>
          <w:ilvl w:val="0"/>
          <w:numId w:val="24"/>
        </w:numPr>
        <w:spacing w:after="60"/>
        <w:ind w:left="270" w:hanging="270"/>
        <w:jc w:val="both"/>
        <w:rPr>
          <w:b/>
          <w:bCs/>
          <w:sz w:val="24"/>
          <w:szCs w:val="24"/>
        </w:rPr>
      </w:pPr>
      <w:r w:rsidRPr="00EA76D1">
        <w:rPr>
          <w:b/>
          <w:bCs/>
          <w:color w:val="000000" w:themeColor="text1"/>
          <w:sz w:val="24"/>
          <w:szCs w:val="24"/>
        </w:rPr>
        <w:t>PTVN_AX_L:</w:t>
      </w:r>
    </w:p>
    <w:p w:rsidRPr="00EA76D1" w:rsidR="00EA76D1" w:rsidP="00EA76D1" w:rsidRDefault="00EA76D1" w14:paraId="7B7A40D4" w14:textId="77777777">
      <w:pPr>
        <w:pStyle w:val="ListParagraph"/>
        <w:spacing w:after="60"/>
        <w:ind w:left="270" w:hanging="270"/>
        <w:jc w:val="both"/>
        <w:rPr>
          <w:b/>
          <w:bCs/>
          <w:sz w:val="24"/>
          <w:szCs w:val="24"/>
        </w:rPr>
      </w:pPr>
    </w:p>
    <w:p w:rsidRPr="00EA76D1" w:rsidR="00EA76D1" w:rsidP="00EA76D1" w:rsidRDefault="00EA76D1" w14:paraId="5C86AD33" w14:textId="3FF5C95A">
      <w:pPr>
        <w:pStyle w:val="ListParagraph"/>
        <w:numPr>
          <w:ilvl w:val="0"/>
          <w:numId w:val="24"/>
        </w:numPr>
        <w:spacing w:after="60"/>
        <w:ind w:left="270" w:hanging="270"/>
        <w:jc w:val="both"/>
        <w:rPr>
          <w:b/>
          <w:bCs/>
          <w:sz w:val="24"/>
          <w:szCs w:val="24"/>
        </w:rPr>
      </w:pPr>
      <w:r w:rsidRPr="00EA76D1">
        <w:rPr>
          <w:b/>
          <w:bCs/>
          <w:color w:val="000000" w:themeColor="text1"/>
          <w:sz w:val="24"/>
          <w:szCs w:val="24"/>
        </w:rPr>
        <w:t>PTVN_SCL_L:</w:t>
      </w:r>
    </w:p>
    <w:p w:rsidRPr="00EA76D1" w:rsidR="00EA76D1" w:rsidP="00EA76D1" w:rsidRDefault="00EA76D1" w14:paraId="1C1601B3" w14:textId="77777777">
      <w:pPr>
        <w:pStyle w:val="ListParagraph"/>
        <w:spacing w:after="60"/>
        <w:ind w:left="270" w:hanging="270"/>
        <w:jc w:val="both"/>
        <w:rPr>
          <w:b/>
          <w:bCs/>
          <w:sz w:val="24"/>
          <w:szCs w:val="24"/>
        </w:rPr>
      </w:pPr>
    </w:p>
    <w:p w:rsidRPr="00EA76D1" w:rsidR="00EA76D1" w:rsidP="00EA76D1" w:rsidRDefault="00EA76D1" w14:paraId="22C0226F" w14:textId="7F43FA8B">
      <w:pPr>
        <w:pStyle w:val="ListParagraph"/>
        <w:numPr>
          <w:ilvl w:val="0"/>
          <w:numId w:val="24"/>
        </w:numPr>
        <w:spacing w:after="60"/>
        <w:ind w:left="270" w:hanging="270"/>
        <w:jc w:val="both"/>
        <w:rPr>
          <w:b/>
          <w:bCs/>
          <w:sz w:val="24"/>
          <w:szCs w:val="24"/>
        </w:rPr>
      </w:pPr>
      <w:r w:rsidRPr="00EA76D1">
        <w:rPr>
          <w:b/>
          <w:bCs/>
          <w:color w:val="000000" w:themeColor="text1"/>
          <w:sz w:val="24"/>
          <w:szCs w:val="24"/>
        </w:rPr>
        <w:t>PTVN_IMN_L:</w:t>
      </w:r>
    </w:p>
    <w:p w:rsidRPr="00EA76D1" w:rsidR="00EA76D1" w:rsidP="00EA76D1" w:rsidRDefault="00EA76D1" w14:paraId="3F7A239E" w14:textId="77777777">
      <w:pPr>
        <w:pStyle w:val="ListParagraph"/>
        <w:spacing w:after="60"/>
        <w:ind w:left="270" w:hanging="270"/>
        <w:jc w:val="both"/>
        <w:rPr>
          <w:b/>
          <w:bCs/>
          <w:sz w:val="24"/>
          <w:szCs w:val="24"/>
        </w:rPr>
      </w:pPr>
    </w:p>
    <w:p w:rsidRPr="00EA76D1" w:rsidR="00EA76D1" w:rsidP="00EA76D1" w:rsidRDefault="00EA76D1" w14:paraId="533A510B" w14:textId="1E0330F7">
      <w:pPr>
        <w:pStyle w:val="ListParagraph"/>
        <w:numPr>
          <w:ilvl w:val="0"/>
          <w:numId w:val="24"/>
        </w:numPr>
        <w:spacing w:after="60"/>
        <w:ind w:left="270" w:hanging="270"/>
        <w:jc w:val="both"/>
        <w:rPr>
          <w:b/>
          <w:bCs/>
          <w:sz w:val="24"/>
          <w:szCs w:val="24"/>
        </w:rPr>
      </w:pPr>
      <w:r w:rsidRPr="00EA76D1">
        <w:rPr>
          <w:b/>
          <w:bCs/>
          <w:color w:val="000000" w:themeColor="text1"/>
          <w:sz w:val="24"/>
          <w:szCs w:val="24"/>
        </w:rPr>
        <w:t>LT_CW_PTV_EVAL:</w:t>
      </w:r>
    </w:p>
    <w:p w:rsidR="00EA76D1" w:rsidP="00EA76D1" w:rsidRDefault="00EA76D1" w14:paraId="6DEFA7BF" w14:textId="77777777">
      <w:pPr>
        <w:pStyle w:val="ListParagraph"/>
        <w:spacing w:after="60"/>
        <w:jc w:val="both"/>
        <w:rPr>
          <w:b/>
          <w:bCs/>
          <w:sz w:val="24"/>
          <w:szCs w:val="24"/>
          <w:u w:val="single"/>
        </w:rPr>
      </w:pPr>
    </w:p>
    <w:p w:rsidR="00C74EF7" w:rsidP="00EA76D1" w:rsidRDefault="00C74EF7" w14:paraId="7D389853" w14:textId="77777777">
      <w:pPr>
        <w:pStyle w:val="ListParagraph"/>
        <w:spacing w:after="60"/>
        <w:jc w:val="both"/>
        <w:rPr>
          <w:b/>
          <w:bCs/>
          <w:sz w:val="24"/>
          <w:szCs w:val="24"/>
          <w:u w:val="single"/>
        </w:rPr>
      </w:pPr>
    </w:p>
    <w:p w:rsidRPr="00E713F6" w:rsidR="00C74EF7" w:rsidP="00EA76D1" w:rsidRDefault="00C74EF7" w14:paraId="7F38B5FD" w14:textId="77777777">
      <w:pPr>
        <w:pStyle w:val="ListParagraph"/>
        <w:spacing w:after="60"/>
        <w:jc w:val="both"/>
        <w:rPr>
          <w:b/>
          <w:bCs/>
          <w:sz w:val="24"/>
          <w:szCs w:val="24"/>
          <w:u w:val="single"/>
        </w:rPr>
      </w:pPr>
    </w:p>
    <w:p w:rsidR="0085091D" w:rsidP="00860A8E" w:rsidRDefault="0085091D" w14:paraId="43741FDC" w14:textId="77777777">
      <w:pPr>
        <w:rPr>
          <w:b/>
          <w:sz w:val="24"/>
          <w:szCs w:val="24"/>
        </w:rPr>
      </w:pPr>
    </w:p>
    <w:p w:rsidR="00860A8E" w:rsidP="00860A8E" w:rsidRDefault="00297FFA" w14:paraId="3926C31E" w14:textId="081757DE">
      <w:pPr>
        <w:rPr>
          <w:b/>
          <w:sz w:val="24"/>
          <w:szCs w:val="24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DF219B7" wp14:editId="6D39EE02">
                <wp:simplePos x="0" y="0"/>
                <wp:positionH relativeFrom="column">
                  <wp:posOffset>-123825</wp:posOffset>
                </wp:positionH>
                <wp:positionV relativeFrom="paragraph">
                  <wp:posOffset>108890</wp:posOffset>
                </wp:positionV>
                <wp:extent cx="5896051" cy="322580"/>
                <wp:effectExtent l="0" t="0" r="9525" b="1270"/>
                <wp:wrapNone/>
                <wp:docPr id="25" name="Rounded 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96051" cy="32258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15000">
                              <a:srgbClr val="61919B"/>
                            </a:gs>
                            <a:gs pos="82000">
                              <a:schemeClr val="accent1"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bg1"/>
                            </a:gs>
                          </a:gsLst>
                          <a:path path="circle">
                            <a:fillToRect t="100000" r="100000"/>
                          </a:path>
                          <a:tileRect l="-100000" b="-10000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60A8E" w:rsidP="00CF3E85" w:rsidRDefault="00127864" w14:paraId="2BDEB241" w14:textId="0ABA529D">
                            <w:pPr>
                              <w:spacing w:after="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PLANNING</w:t>
                            </w:r>
                            <w:r w:rsidR="00C67058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G</w:t>
                            </w:r>
                            <w:r w:rsidR="00CF3E85">
                              <w:rPr>
                                <w:b/>
                                <w:sz w:val="28"/>
                                <w:szCs w:val="28"/>
                              </w:rPr>
                              <w:t>UIDELINES</w:t>
                            </w:r>
                          </w:p>
                          <w:p w:rsidR="00860A8E" w:rsidP="00860A8E" w:rsidRDefault="00860A8E" w14:paraId="1299C43A" w14:textId="7777777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id="Rounded Rectangle 25" style="position:absolute;margin-left:-9.75pt;margin-top:8.55pt;width:464.25pt;height:25.4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spid="_x0000_s1035" fillcolor="#61919b" stroked="f" strokeweight="1pt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">
                <v:fill type="gradientRadial" color2="white [3212]" colors="0 #61919b;9830f #61919b;53740f #c1d8f8" focus="100%" focussize="" focusposition=",1" rotate="t"/>
                <v:stroke joinstyle="miter"/>
                <v:textbox>
                  <w:txbxContent>
                    <w:p w:rsidR="00860A8E" w:rsidP="00CF3E85" w:rsidRDefault="00127864" w14:paraId="2BDEB241" w14:textId="0ABA529D">
                      <w:pPr>
                        <w:spacing w:after="0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 xml:space="preserve"> PLANNING</w:t>
                      </w:r>
                      <w:r w:rsidR="00C67058">
                        <w:rPr>
                          <w:b/>
                          <w:sz w:val="28"/>
                          <w:szCs w:val="28"/>
                        </w:rPr>
                        <w:t xml:space="preserve"> G</w:t>
                      </w:r>
                      <w:r w:rsidR="00CF3E85">
                        <w:rPr>
                          <w:b/>
                          <w:sz w:val="28"/>
                          <w:szCs w:val="28"/>
                        </w:rPr>
                        <w:t>UIDELINES</w:t>
                      </w:r>
                    </w:p>
                    <w:p w:rsidR="00860A8E" w:rsidP="00860A8E" w:rsidRDefault="00860A8E" w14:paraId="1299C43A" w14:textId="77777777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</w:p>
    <w:p w:rsidR="004907AF" w:rsidP="004907AF" w:rsidRDefault="00EA76D1" w14:paraId="62EBF3C5" w14:textId="584D9579">
      <w:pPr>
        <w:spacing w:after="60"/>
        <w:jc w:val="both"/>
        <w:rPr>
          <w:color w:val="008080"/>
          <w:sz w:val="26"/>
          <w:szCs w:val="26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F3042B8" wp14:editId="6B4A4E47">
                <wp:simplePos x="0" y="0"/>
                <wp:positionH relativeFrom="column">
                  <wp:posOffset>58420</wp:posOffset>
                </wp:positionH>
                <wp:positionV relativeFrom="paragraph">
                  <wp:posOffset>218110</wp:posOffset>
                </wp:positionV>
                <wp:extent cx="6473825" cy="321945"/>
                <wp:effectExtent l="0" t="0" r="3175" b="1905"/>
                <wp:wrapNone/>
                <wp:docPr id="26" name="Rounded 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3825" cy="321945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15000">
                              <a:srgbClr val="61919B"/>
                            </a:gs>
                            <a:gs pos="68000">
                              <a:schemeClr val="accent1">
                                <a:tint val="44500"/>
                                <a:satMod val="160000"/>
                              </a:schemeClr>
                            </a:gs>
                            <a:gs pos="87000">
                              <a:schemeClr val="bg1"/>
                            </a:gs>
                          </a:gsLst>
                          <a:path path="circle">
                            <a:fillToRect t="100000" r="100000"/>
                          </a:path>
                          <a:tileRect l="-100000" b="-10000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860A8E" w:rsidP="000921DD" w:rsidRDefault="00BA59F2" w14:paraId="2849212B" w14:textId="6A989E18">
                            <w:pPr>
                              <w:spacing w:after="0"/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BA59F2">
                              <w:rPr>
                                <w:b/>
                                <w:bCs/>
                                <w:color w:val="385623" w:themeColor="accent6" w:themeShade="8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086783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TYPE OF </w:t>
                            </w:r>
                            <w:r w:rsidR="00BC7496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TECHNIQUES/</w:t>
                            </w:r>
                            <w:r w:rsidR="00885885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PLANS</w:t>
                            </w:r>
                            <w:r w:rsidR="00086783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0921DD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FOR </w:t>
                            </w:r>
                            <w:r w:rsidR="00086783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PLANNING</w:t>
                            </w:r>
                          </w:p>
                          <w:p w:rsidR="004907AF" w:rsidP="004907AF" w:rsidRDefault="004907AF" w14:paraId="3461D779" w14:textId="77777777">
                            <w:pPr>
                              <w:spacing w:after="0"/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  <w:p w:rsidR="004907AF" w:rsidP="004907AF" w:rsidRDefault="004907AF" w14:paraId="3CF2D8B6" w14:textId="77777777">
                            <w:pPr>
                              <w:spacing w:after="0"/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  <w:p w:rsidRPr="00BA59F2" w:rsidR="004907AF" w:rsidP="004907AF" w:rsidRDefault="004907AF" w14:paraId="0FB78278" w14:textId="77777777">
                            <w:pPr>
                              <w:spacing w:after="0"/>
                              <w:rPr>
                                <w:b/>
                                <w:bCs/>
                                <w:color w:val="385623" w:themeColor="accent6" w:themeShade="80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26" style="position:absolute;left:0;text-align:left;margin-left:4.6pt;margin-top:17.15pt;width:509.75pt;height:25.3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36" fillcolor="#61919b" stroked="f" strokeweight="1pt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">
                <v:fill type="gradientRadial" color2="white [3212]" colors="0 #61919b;9830f #61919b;44564f #c1d8f8" focus="100%" focussize="" focusposition=",1" rotate="t"/>
                <v:stroke joinstyle="miter"/>
                <v:textbox>
                  <w:txbxContent>
                    <w:p w:rsidR="00860A8E" w:rsidP="000921DD" w:rsidRDefault="00BA59F2" w14:paraId="2849212B" w14:textId="6A989E18">
                      <w:pPr>
                        <w:spacing w:after="0"/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BA59F2">
                        <w:rPr>
                          <w:b/>
                          <w:bCs/>
                          <w:color w:val="385623" w:themeColor="accent6" w:themeShade="80"/>
                          <w:sz w:val="28"/>
                          <w:szCs w:val="28"/>
                        </w:rPr>
                        <w:t xml:space="preserve"> </w:t>
                      </w:r>
                      <w:r w:rsidR="00086783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TYPE OF </w:t>
                      </w:r>
                      <w:r w:rsidR="00BC7496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TECHNIQUES/</w:t>
                      </w:r>
                      <w:r w:rsidR="00885885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PLANS</w:t>
                      </w:r>
                      <w:r w:rsidR="00086783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r w:rsidR="000921DD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FOR </w:t>
                      </w:r>
                      <w:r w:rsidR="00086783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PLANNING</w:t>
                      </w:r>
                    </w:p>
                    <w:p w:rsidR="004907AF" w:rsidP="004907AF" w:rsidRDefault="004907AF" w14:paraId="3461D779" w14:textId="77777777">
                      <w:pPr>
                        <w:spacing w:after="0"/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</w:p>
                    <w:p w:rsidR="004907AF" w:rsidP="004907AF" w:rsidRDefault="004907AF" w14:paraId="3CF2D8B6" w14:textId="77777777">
                      <w:pPr>
                        <w:spacing w:after="0"/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</w:p>
                    <w:p w:rsidRPr="00BA59F2" w:rsidR="004907AF" w:rsidP="004907AF" w:rsidRDefault="004907AF" w14:paraId="0FB78278" w14:textId="77777777">
                      <w:pPr>
                        <w:spacing w:after="0"/>
                        <w:rPr>
                          <w:b/>
                          <w:bCs/>
                          <w:color w:val="385623" w:themeColor="accent6" w:themeShade="80"/>
                          <w:sz w:val="28"/>
                          <w:szCs w:val="28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85091D" w:rsidP="06F4022A" w:rsidRDefault="06F4022A" w14:paraId="7A9A8E05" w14:textId="76E8B3FB">
      <w:pPr>
        <w:spacing w:after="60"/>
        <w:ind w:left="360"/>
        <w:jc w:val="both"/>
        <w:rPr>
          <w:color w:val="000000" w:themeColor="text1"/>
          <w:sz w:val="26"/>
          <w:szCs w:val="26"/>
          <w:u w:val="single"/>
        </w:rPr>
      </w:pPr>
      <w:r w:rsidRPr="06F4022A">
        <w:rPr>
          <w:color w:val="000000" w:themeColor="text1"/>
          <w:sz w:val="26"/>
          <w:szCs w:val="26"/>
        </w:rPr>
        <w:t xml:space="preserve">It is </w:t>
      </w:r>
      <w:r w:rsidRPr="06F4022A">
        <w:rPr>
          <w:color w:val="000000" w:themeColor="text1"/>
          <w:sz w:val="26"/>
          <w:szCs w:val="26"/>
          <w:u w:val="single"/>
        </w:rPr>
        <w:t>a</w:t>
      </w:r>
    </w:p>
    <w:p w:rsidRPr="00EA76D1" w:rsidR="00EA76D1" w:rsidP="00EA76D1" w:rsidRDefault="00EA76D1" w14:paraId="1CA9EA1D" w14:textId="77777777">
      <w:pPr>
        <w:pStyle w:val="ListParagraph"/>
        <w:spacing w:after="0"/>
        <w:jc w:val="both"/>
        <w:rPr>
          <w:color w:val="000000" w:themeColor="text1"/>
          <w:sz w:val="8"/>
          <w:szCs w:val="8"/>
        </w:rPr>
      </w:pPr>
    </w:p>
    <w:p w:rsidR="00D87C52" w:rsidP="00D87C52" w:rsidRDefault="00D87C52" w14:paraId="76A9EA1A" w14:textId="5FA10AB0">
      <w:pPr>
        <w:pStyle w:val="ListParagraph"/>
        <w:numPr>
          <w:ilvl w:val="0"/>
          <w:numId w:val="8"/>
        </w:numPr>
        <w:spacing w:after="0"/>
        <w:jc w:val="both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 xml:space="preserve">Only </w:t>
      </w:r>
      <w:r>
        <w:rPr>
          <w:b/>
          <w:bCs/>
          <w:color w:val="000000" w:themeColor="text1"/>
          <w:sz w:val="26"/>
          <w:szCs w:val="26"/>
          <w:u w:val="single"/>
        </w:rPr>
        <w:t>F</w:t>
      </w:r>
      <w:r w:rsidRPr="00D87C52">
        <w:rPr>
          <w:b/>
          <w:bCs/>
          <w:color w:val="000000" w:themeColor="text1"/>
          <w:sz w:val="26"/>
          <w:szCs w:val="26"/>
          <w:u w:val="single"/>
        </w:rPr>
        <w:t>orward planning</w:t>
      </w:r>
      <w:r>
        <w:rPr>
          <w:color w:val="000000" w:themeColor="text1"/>
          <w:sz w:val="26"/>
          <w:szCs w:val="26"/>
        </w:rPr>
        <w:t xml:space="preserve"> technique is allowed, </w:t>
      </w:r>
      <w:r w:rsidRPr="00D87C52">
        <w:rPr>
          <w:b/>
          <w:bCs/>
          <w:color w:val="000000" w:themeColor="text1"/>
          <w:sz w:val="26"/>
          <w:szCs w:val="26"/>
          <w:u w:val="single"/>
        </w:rPr>
        <w:t>NOT</w:t>
      </w:r>
      <w:r>
        <w:rPr>
          <w:color w:val="000000" w:themeColor="text1"/>
          <w:sz w:val="26"/>
          <w:szCs w:val="26"/>
        </w:rPr>
        <w:t xml:space="preserve"> inverse planning</w:t>
      </w:r>
    </w:p>
    <w:p w:rsidRPr="00C876C4" w:rsidR="00C67058" w:rsidP="00E03F4C" w:rsidRDefault="00BC7496" w14:paraId="71926C3F" w14:textId="1ECED884">
      <w:pPr>
        <w:pStyle w:val="ListParagraph"/>
        <w:numPr>
          <w:ilvl w:val="0"/>
          <w:numId w:val="8"/>
        </w:numPr>
        <w:spacing w:after="0"/>
        <w:jc w:val="both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>TECHNIQUE</w:t>
      </w:r>
      <w:r w:rsidR="0020678D">
        <w:rPr>
          <w:color w:val="000000" w:themeColor="text1"/>
          <w:sz w:val="26"/>
          <w:szCs w:val="26"/>
        </w:rPr>
        <w:t xml:space="preserve"> 1</w:t>
      </w:r>
      <w:r w:rsidR="004E3BBD">
        <w:rPr>
          <w:color w:val="000000" w:themeColor="text1"/>
          <w:sz w:val="26"/>
          <w:szCs w:val="26"/>
        </w:rPr>
        <w:t xml:space="preserve">: </w:t>
      </w:r>
      <w:r w:rsidRPr="00E03F4C" w:rsidR="008E4643">
        <w:rPr>
          <w:b/>
          <w:bCs/>
          <w:color w:val="000000" w:themeColor="text1"/>
          <w:sz w:val="26"/>
          <w:szCs w:val="26"/>
        </w:rPr>
        <w:t xml:space="preserve">Photon </w:t>
      </w:r>
      <w:r w:rsidRPr="00E03F4C" w:rsidR="00E03F4C">
        <w:rPr>
          <w:b/>
          <w:bCs/>
          <w:color w:val="000000" w:themeColor="text1"/>
          <w:sz w:val="26"/>
          <w:szCs w:val="26"/>
        </w:rPr>
        <w:t>Only</w:t>
      </w:r>
      <w:r w:rsidR="00E03F4C">
        <w:rPr>
          <w:color w:val="000000" w:themeColor="text1"/>
          <w:sz w:val="26"/>
          <w:szCs w:val="26"/>
        </w:rPr>
        <w:t xml:space="preserve"> Plans</w:t>
      </w:r>
      <w:r w:rsidR="008E4643">
        <w:rPr>
          <w:color w:val="000000" w:themeColor="text1"/>
          <w:sz w:val="26"/>
          <w:szCs w:val="26"/>
        </w:rPr>
        <w:t xml:space="preserve"> (mixed energies)</w:t>
      </w:r>
    </w:p>
    <w:p w:rsidR="00C67058" w:rsidP="00E03F4C" w:rsidRDefault="00BC7496" w14:paraId="0EB0F5B9" w14:textId="7064F98C">
      <w:pPr>
        <w:pStyle w:val="ListParagraph"/>
        <w:numPr>
          <w:ilvl w:val="0"/>
          <w:numId w:val="8"/>
        </w:numPr>
        <w:spacing w:after="0"/>
        <w:jc w:val="both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>TECHNIQUE 2</w:t>
      </w:r>
      <w:r w:rsidR="004E3BBD">
        <w:rPr>
          <w:color w:val="000000" w:themeColor="text1"/>
          <w:sz w:val="26"/>
          <w:szCs w:val="26"/>
        </w:rPr>
        <w:t xml:space="preserve">: </w:t>
      </w:r>
      <w:r w:rsidRPr="00E03F4C" w:rsidR="00086783">
        <w:rPr>
          <w:b/>
          <w:bCs/>
          <w:color w:val="000000" w:themeColor="text1"/>
          <w:sz w:val="26"/>
          <w:szCs w:val="26"/>
        </w:rPr>
        <w:t>Photon-Electron</w:t>
      </w:r>
      <w:r w:rsidR="00086783">
        <w:rPr>
          <w:color w:val="000000" w:themeColor="text1"/>
          <w:sz w:val="26"/>
          <w:szCs w:val="26"/>
        </w:rPr>
        <w:t xml:space="preserve"> </w:t>
      </w:r>
      <w:r w:rsidRPr="0092144E" w:rsidR="00060FEE">
        <w:rPr>
          <w:b/>
          <w:bCs/>
          <w:color w:val="000000" w:themeColor="text1"/>
          <w:sz w:val="26"/>
          <w:szCs w:val="26"/>
        </w:rPr>
        <w:t>(P/-e)</w:t>
      </w:r>
      <w:r w:rsidR="00086783">
        <w:rPr>
          <w:color w:val="000000" w:themeColor="text1"/>
          <w:sz w:val="26"/>
          <w:szCs w:val="26"/>
        </w:rPr>
        <w:t xml:space="preserve"> combination </w:t>
      </w:r>
      <w:r w:rsidR="008E4643">
        <w:rPr>
          <w:color w:val="000000" w:themeColor="text1"/>
          <w:sz w:val="26"/>
          <w:szCs w:val="26"/>
        </w:rPr>
        <w:t>(mixed energies)</w:t>
      </w:r>
    </w:p>
    <w:p w:rsidR="004E3BBD" w:rsidP="00C74EF7" w:rsidRDefault="004E3BBD" w14:paraId="1D2C01C6" w14:textId="5C7D302A">
      <w:pPr>
        <w:pStyle w:val="ListParagraph"/>
        <w:numPr>
          <w:ilvl w:val="0"/>
          <w:numId w:val="8"/>
        </w:numPr>
        <w:spacing w:after="0"/>
        <w:jc w:val="both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 xml:space="preserve">Planners </w:t>
      </w:r>
      <w:r w:rsidR="0020678D">
        <w:rPr>
          <w:color w:val="000000" w:themeColor="text1"/>
          <w:sz w:val="26"/>
          <w:szCs w:val="26"/>
        </w:rPr>
        <w:t xml:space="preserve">can choose </w:t>
      </w:r>
      <w:r w:rsidRPr="0020678D" w:rsidR="0020678D">
        <w:rPr>
          <w:b/>
          <w:bCs/>
          <w:i/>
          <w:iCs/>
          <w:color w:val="000000" w:themeColor="text1"/>
          <w:sz w:val="26"/>
          <w:szCs w:val="26"/>
          <w:u w:val="single"/>
        </w:rPr>
        <w:t xml:space="preserve">one </w:t>
      </w:r>
      <w:r w:rsidR="00C74EF7">
        <w:rPr>
          <w:b/>
          <w:bCs/>
          <w:i/>
          <w:iCs/>
          <w:color w:val="000000" w:themeColor="text1"/>
          <w:sz w:val="26"/>
          <w:szCs w:val="26"/>
          <w:u w:val="single"/>
        </w:rPr>
        <w:t>technique</w:t>
      </w:r>
      <w:r w:rsidRPr="0020678D" w:rsidR="0020678D">
        <w:rPr>
          <w:b/>
          <w:bCs/>
          <w:i/>
          <w:iCs/>
          <w:color w:val="000000" w:themeColor="text1"/>
          <w:sz w:val="26"/>
          <w:szCs w:val="26"/>
          <w:u w:val="single"/>
        </w:rPr>
        <w:t xml:space="preserve"> or more</w:t>
      </w:r>
    </w:p>
    <w:p w:rsidR="00C417D8" w:rsidP="006B5A37" w:rsidRDefault="00D87C52" w14:paraId="75407226" w14:textId="5EB66A08">
      <w:pPr>
        <w:pStyle w:val="ListParagraph"/>
        <w:numPr>
          <w:ilvl w:val="0"/>
          <w:numId w:val="8"/>
        </w:numPr>
        <w:spacing w:after="0"/>
        <w:jc w:val="both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>C</w:t>
      </w:r>
      <w:r w:rsidR="00BC7496">
        <w:rPr>
          <w:color w:val="000000" w:themeColor="text1"/>
          <w:sz w:val="26"/>
          <w:szCs w:val="26"/>
        </w:rPr>
        <w:t xml:space="preserve">onventional techniques, </w:t>
      </w:r>
      <w:r>
        <w:rPr>
          <w:color w:val="000000" w:themeColor="text1"/>
          <w:sz w:val="26"/>
          <w:szCs w:val="26"/>
        </w:rPr>
        <w:t xml:space="preserve">i.e. </w:t>
      </w:r>
      <w:r w:rsidR="00BC7496">
        <w:rPr>
          <w:color w:val="000000" w:themeColor="text1"/>
          <w:sz w:val="26"/>
          <w:szCs w:val="26"/>
        </w:rPr>
        <w:t>half-beam blocked with tangent beams</w:t>
      </w:r>
      <w:r w:rsidR="006B5A37">
        <w:rPr>
          <w:color w:val="000000" w:themeColor="text1"/>
          <w:sz w:val="26"/>
          <w:szCs w:val="26"/>
        </w:rPr>
        <w:t xml:space="preserve"> are allowed</w:t>
      </w:r>
      <w:r w:rsidR="00BC7496">
        <w:rPr>
          <w:color w:val="000000" w:themeColor="text1"/>
          <w:sz w:val="26"/>
          <w:szCs w:val="26"/>
        </w:rPr>
        <w:t xml:space="preserve"> </w:t>
      </w:r>
    </w:p>
    <w:p w:rsidR="00C74EF7" w:rsidP="006B5A37" w:rsidRDefault="00C74EF7" w14:paraId="49AD9279" w14:textId="638C39EF">
      <w:pPr>
        <w:pStyle w:val="ListParagraph"/>
        <w:numPr>
          <w:ilvl w:val="0"/>
          <w:numId w:val="8"/>
        </w:numPr>
        <w:spacing w:after="0"/>
        <w:jc w:val="both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 xml:space="preserve">Other techniques, i.e. </w:t>
      </w:r>
      <w:r>
        <w:rPr>
          <w:b/>
          <w:bCs/>
          <w:color w:val="000000" w:themeColor="text1"/>
          <w:sz w:val="26"/>
          <w:szCs w:val="26"/>
          <w:u w:val="single"/>
        </w:rPr>
        <w:t>Electron Beam O</w:t>
      </w:r>
      <w:r w:rsidRPr="00C74EF7">
        <w:rPr>
          <w:b/>
          <w:bCs/>
          <w:color w:val="000000" w:themeColor="text1"/>
          <w:sz w:val="26"/>
          <w:szCs w:val="26"/>
          <w:u w:val="single"/>
        </w:rPr>
        <w:t>nly</w:t>
      </w:r>
      <w:r>
        <w:rPr>
          <w:color w:val="000000" w:themeColor="text1"/>
          <w:sz w:val="26"/>
          <w:szCs w:val="26"/>
        </w:rPr>
        <w:t xml:space="preserve"> plans, can also be used</w:t>
      </w:r>
    </w:p>
    <w:p w:rsidRPr="0085091D" w:rsidR="0085091D" w:rsidP="00C74EF7" w:rsidRDefault="00C74EF7" w14:paraId="4EF39370" w14:textId="5DEA9F88">
      <w:pPr>
        <w:pStyle w:val="ListParagraph"/>
        <w:numPr>
          <w:ilvl w:val="0"/>
          <w:numId w:val="8"/>
        </w:numPr>
        <w:spacing w:after="0"/>
        <w:jc w:val="both"/>
        <w:rPr>
          <w:b/>
          <w:bCs/>
          <w:i/>
          <w:iCs/>
          <w:color w:val="000000" w:themeColor="text1"/>
          <w:sz w:val="26"/>
          <w:szCs w:val="26"/>
        </w:rPr>
      </w:pPr>
      <w:r>
        <w:rPr>
          <w:b/>
          <w:bCs/>
          <w:i/>
          <w:iCs/>
          <w:color w:val="000000" w:themeColor="text1"/>
          <w:sz w:val="26"/>
          <w:szCs w:val="26"/>
        </w:rPr>
        <w:t xml:space="preserve">Be creative, think of new </w:t>
      </w:r>
      <w:r w:rsidRPr="0085091D">
        <w:rPr>
          <w:b/>
          <w:bCs/>
          <w:i/>
          <w:iCs/>
          <w:color w:val="000000" w:themeColor="text1"/>
          <w:sz w:val="26"/>
          <w:szCs w:val="26"/>
        </w:rPr>
        <w:t xml:space="preserve">easy </w:t>
      </w:r>
      <w:r>
        <w:rPr>
          <w:b/>
          <w:bCs/>
          <w:i/>
          <w:iCs/>
          <w:color w:val="000000" w:themeColor="text1"/>
          <w:sz w:val="26"/>
          <w:szCs w:val="26"/>
        </w:rPr>
        <w:t xml:space="preserve">to deliver </w:t>
      </w:r>
      <w:r>
        <w:rPr>
          <w:b/>
          <w:bCs/>
          <w:i/>
          <w:iCs/>
          <w:color w:val="000000" w:themeColor="text1"/>
          <w:sz w:val="26"/>
          <w:szCs w:val="26"/>
        </w:rPr>
        <w:t>techniques</w:t>
      </w:r>
      <w:r w:rsidR="006E129C">
        <w:rPr>
          <w:b/>
          <w:bCs/>
          <w:i/>
          <w:iCs/>
          <w:color w:val="000000" w:themeColor="text1"/>
          <w:sz w:val="26"/>
          <w:szCs w:val="26"/>
        </w:rPr>
        <w:t xml:space="preserve"> </w:t>
      </w:r>
      <w:r>
        <w:rPr>
          <w:b/>
          <w:bCs/>
          <w:i/>
          <w:iCs/>
          <w:color w:val="000000" w:themeColor="text1"/>
          <w:sz w:val="26"/>
          <w:szCs w:val="26"/>
        </w:rPr>
        <w:t>with improved outcomes</w:t>
      </w:r>
    </w:p>
    <w:p w:rsidRPr="00507120" w:rsidR="00FF38ED" w:rsidP="00507120" w:rsidRDefault="00086783" w14:paraId="11C85334" w14:textId="597EAF9F">
      <w:pPr>
        <w:pStyle w:val="ListParagraph"/>
        <w:spacing w:after="0"/>
        <w:ind w:left="270"/>
        <w:jc w:val="both"/>
        <w:rPr>
          <w:sz w:val="20"/>
          <w:szCs w:val="20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3688B16" wp14:editId="4636A0F6">
                <wp:simplePos x="0" y="0"/>
                <wp:positionH relativeFrom="column">
                  <wp:posOffset>58522</wp:posOffset>
                </wp:positionH>
                <wp:positionV relativeFrom="paragraph">
                  <wp:posOffset>90094</wp:posOffset>
                </wp:positionV>
                <wp:extent cx="6744614" cy="358140"/>
                <wp:effectExtent l="0" t="0" r="0" b="3810"/>
                <wp:wrapNone/>
                <wp:docPr id="197" name="Rounded Rectangle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44614" cy="35814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15000">
                              <a:srgbClr val="61919B"/>
                            </a:gs>
                            <a:gs pos="68000">
                              <a:schemeClr val="accent1">
                                <a:tint val="44500"/>
                                <a:satMod val="160000"/>
                              </a:schemeClr>
                            </a:gs>
                            <a:gs pos="87000">
                              <a:schemeClr val="bg1"/>
                            </a:gs>
                          </a:gsLst>
                          <a:path path="circle">
                            <a:fillToRect t="100000" r="100000"/>
                          </a:path>
                          <a:tileRect l="-100000" b="-10000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Pr="00F97DE2" w:rsidR="00C94B84" w:rsidP="000921DD" w:rsidRDefault="00C94B84" w14:paraId="0C416C53" w14:textId="4E73BFDF">
                            <w:pPr>
                              <w:spacing w:after="0"/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F97DE2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D87C52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TYPES OF BEAM ATTENUATOR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197" style="position:absolute;left:0;text-align:left;margin-left:4.6pt;margin-top:7.1pt;width:531.05pt;height:28.2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37" fillcolor="#61919b" stroked="f" strokeweight="1pt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">
                <v:fill type="gradientRadial" color2="white [3212]" colors="0 #61919b;9830f #61919b;44564f #c1d8f8" focus="100%" focussize="" focusposition=",1" rotate="t"/>
                <v:stroke joinstyle="miter"/>
                <v:textbox>
                  <w:txbxContent>
                    <w:p w:rsidRPr="00F97DE2" w:rsidR="00C94B84" w:rsidP="000921DD" w:rsidRDefault="00C94B84" w14:paraId="0C416C53" w14:textId="4E73BFDF">
                      <w:pPr>
                        <w:spacing w:after="0"/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F97DE2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r w:rsidR="00D87C52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TYPES OF BEAM ATTENUATORS </w:t>
                      </w:r>
                    </w:p>
                  </w:txbxContent>
                </v:textbox>
              </v:roundrect>
            </w:pict>
          </mc:Fallback>
        </mc:AlternateContent>
      </w:r>
    </w:p>
    <w:p w:rsidR="00BA59F2" w:rsidP="00860A8E" w:rsidRDefault="00BA59F2" w14:paraId="6D98A12B" w14:textId="0D86929A">
      <w:pPr>
        <w:rPr>
          <w:sz w:val="12"/>
          <w:szCs w:val="12"/>
        </w:rPr>
      </w:pPr>
    </w:p>
    <w:p w:rsidRPr="00EA76D1" w:rsidR="00972455" w:rsidP="00860A8E" w:rsidRDefault="00972455" w14:paraId="2946DB82" w14:textId="3E8A2D43">
      <w:pPr>
        <w:rPr>
          <w:sz w:val="2"/>
          <w:szCs w:val="2"/>
        </w:rPr>
      </w:pPr>
    </w:p>
    <w:p w:rsidR="006B5A37" w:rsidP="0085091D" w:rsidRDefault="006B5A37" w14:paraId="22B2463B" w14:textId="77777777">
      <w:pPr>
        <w:spacing w:after="0"/>
        <w:ind w:left="270"/>
        <w:jc w:val="both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>The following beam attenuators are allowed:</w:t>
      </w:r>
    </w:p>
    <w:p w:rsidR="0085091D" w:rsidP="0085091D" w:rsidRDefault="0085091D" w14:paraId="41A406EB" w14:textId="7BC2B8C7">
      <w:pPr>
        <w:pStyle w:val="ListParagraph"/>
        <w:numPr>
          <w:ilvl w:val="0"/>
          <w:numId w:val="8"/>
        </w:numPr>
        <w:spacing w:after="0" w:line="240" w:lineRule="auto"/>
        <w:jc w:val="both"/>
        <w:rPr>
          <w:color w:val="000000" w:themeColor="text1"/>
          <w:sz w:val="26"/>
          <w:szCs w:val="26"/>
        </w:rPr>
      </w:pPr>
      <w:r w:rsidRPr="0085091D">
        <w:rPr>
          <w:color w:val="000000" w:themeColor="text1"/>
          <w:sz w:val="26"/>
          <w:szCs w:val="26"/>
        </w:rPr>
        <w:t>Multi-Leaf Collimators (MLC)</w:t>
      </w:r>
    </w:p>
    <w:p w:rsidR="0085091D" w:rsidP="0085091D" w:rsidRDefault="0085091D" w14:paraId="63205B1B" w14:textId="77777777">
      <w:pPr>
        <w:pStyle w:val="ListParagraph"/>
        <w:numPr>
          <w:ilvl w:val="0"/>
          <w:numId w:val="8"/>
        </w:numPr>
        <w:spacing w:after="0" w:line="240" w:lineRule="auto"/>
        <w:jc w:val="both"/>
        <w:rPr>
          <w:color w:val="000000" w:themeColor="text1"/>
          <w:sz w:val="26"/>
          <w:szCs w:val="26"/>
        </w:rPr>
      </w:pPr>
      <w:proofErr w:type="spellStart"/>
      <w:r>
        <w:rPr>
          <w:color w:val="000000" w:themeColor="text1"/>
          <w:sz w:val="26"/>
          <w:szCs w:val="26"/>
        </w:rPr>
        <w:t>Cerrobend</w:t>
      </w:r>
      <w:proofErr w:type="spellEnd"/>
      <w:r>
        <w:rPr>
          <w:color w:val="000000" w:themeColor="text1"/>
          <w:sz w:val="26"/>
          <w:szCs w:val="26"/>
        </w:rPr>
        <w:t xml:space="preserve"> Blocks</w:t>
      </w:r>
    </w:p>
    <w:p w:rsidR="00183050" w:rsidP="0085091D" w:rsidRDefault="00183050" w14:paraId="2344B47B" w14:textId="1DCCA0B0">
      <w:pPr>
        <w:pStyle w:val="ListParagraph"/>
        <w:numPr>
          <w:ilvl w:val="0"/>
          <w:numId w:val="8"/>
        </w:numPr>
        <w:spacing w:after="0" w:line="240" w:lineRule="auto"/>
        <w:jc w:val="both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 xml:space="preserve">Wedges </w:t>
      </w:r>
    </w:p>
    <w:p w:rsidR="00691747" w:rsidP="0085091D" w:rsidRDefault="00691747" w14:paraId="771F9325" w14:textId="115CE41C">
      <w:pPr>
        <w:pStyle w:val="ListParagraph"/>
        <w:numPr>
          <w:ilvl w:val="0"/>
          <w:numId w:val="8"/>
        </w:numPr>
        <w:spacing w:after="0" w:line="240" w:lineRule="auto"/>
        <w:jc w:val="both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 xml:space="preserve">Electron </w:t>
      </w:r>
      <w:proofErr w:type="spellStart"/>
      <w:r>
        <w:rPr>
          <w:color w:val="000000" w:themeColor="text1"/>
          <w:sz w:val="26"/>
          <w:szCs w:val="26"/>
        </w:rPr>
        <w:t>CutOuts</w:t>
      </w:r>
      <w:proofErr w:type="spellEnd"/>
    </w:p>
    <w:p w:rsidR="0085091D" w:rsidP="00CF3E85" w:rsidRDefault="0085091D" w14:paraId="1C2F6B6A" w14:textId="7F115871">
      <w:pPr>
        <w:pStyle w:val="ListParagraph"/>
        <w:numPr>
          <w:ilvl w:val="0"/>
          <w:numId w:val="8"/>
        </w:numPr>
        <w:spacing w:after="0" w:line="240" w:lineRule="auto"/>
        <w:jc w:val="both"/>
        <w:rPr>
          <w:color w:val="000000" w:themeColor="text1"/>
          <w:sz w:val="26"/>
          <w:szCs w:val="26"/>
        </w:rPr>
      </w:pPr>
      <w:r w:rsidRPr="00AE374F">
        <w:rPr>
          <w:color w:val="000000" w:themeColor="text1"/>
          <w:sz w:val="26"/>
          <w:szCs w:val="26"/>
        </w:rPr>
        <w:t>All forwa</w:t>
      </w:r>
      <w:r w:rsidR="00CF3E85">
        <w:rPr>
          <w:color w:val="000000" w:themeColor="text1"/>
          <w:sz w:val="26"/>
          <w:szCs w:val="26"/>
        </w:rPr>
        <w:t xml:space="preserve">rd planning options provided by all </w:t>
      </w:r>
      <w:r w:rsidRPr="00AE374F">
        <w:rPr>
          <w:color w:val="000000" w:themeColor="text1"/>
          <w:sz w:val="26"/>
          <w:szCs w:val="26"/>
        </w:rPr>
        <w:t>TPS</w:t>
      </w:r>
    </w:p>
    <w:p w:rsidR="0085091D" w:rsidP="0085091D" w:rsidRDefault="0085091D" w14:paraId="170EA11B" w14:textId="7EB2E4B6">
      <w:pPr>
        <w:pStyle w:val="ListParagraph"/>
        <w:spacing w:after="0"/>
        <w:jc w:val="both"/>
        <w:rPr>
          <w:color w:val="000000" w:themeColor="text1"/>
          <w:sz w:val="26"/>
          <w:szCs w:val="26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76AF821A" wp14:editId="678DE57D">
                <wp:simplePos x="0" y="0"/>
                <wp:positionH relativeFrom="column">
                  <wp:posOffset>61595</wp:posOffset>
                </wp:positionH>
                <wp:positionV relativeFrom="paragraph">
                  <wp:posOffset>90500</wp:posOffset>
                </wp:positionV>
                <wp:extent cx="6744335" cy="358140"/>
                <wp:effectExtent l="0" t="0" r="0" b="3810"/>
                <wp:wrapNone/>
                <wp:docPr id="27" name="Rounded 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44335" cy="35814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15000">
                              <a:srgbClr val="61919B"/>
                            </a:gs>
                            <a:gs pos="68000">
                              <a:schemeClr val="accent1">
                                <a:tint val="44500"/>
                                <a:satMod val="160000"/>
                              </a:schemeClr>
                            </a:gs>
                            <a:gs pos="87000">
                              <a:schemeClr val="bg1"/>
                            </a:gs>
                          </a:gsLst>
                          <a:path path="circle">
                            <a:fillToRect t="100000" r="100000"/>
                          </a:path>
                          <a:tileRect l="-100000" b="-10000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Pr="00F97DE2" w:rsidR="0085091D" w:rsidP="00594D10" w:rsidRDefault="00594D10" w14:paraId="4A394E3C" w14:textId="22EBF133">
                            <w:pPr>
                              <w:spacing w:after="60"/>
                              <w:ind w:left="90"/>
                              <w:jc w:val="both"/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FIELD GEOMETRY &amp; ARRANGE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27" style="position:absolute;left:0;text-align:left;margin-left:4.85pt;margin-top:7.15pt;width:531.05pt;height:28.2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38" fillcolor="#61919b" stroked="f" strokeweight="1pt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">
                <v:fill type="gradientRadial" color2="white [3212]" colors="0 #61919b;9830f #61919b;44564f #c1d8f8" focus="100%" focussize="" focusposition=",1" rotate="t"/>
                <v:stroke joinstyle="miter"/>
                <v:textbox>
                  <w:txbxContent>
                    <w:p w:rsidRPr="00F97DE2" w:rsidR="0085091D" w:rsidP="00594D10" w:rsidRDefault="00594D10" w14:paraId="4A394E3C" w14:textId="22EBF133">
                      <w:pPr>
                        <w:spacing w:after="60"/>
                        <w:ind w:left="90"/>
                        <w:jc w:val="both"/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FIELD GEOMETRY &amp; ARRANGEMENTS</w:t>
                      </w:r>
                    </w:p>
                  </w:txbxContent>
                </v:textbox>
              </v:roundrect>
            </w:pict>
          </mc:Fallback>
        </mc:AlternateContent>
      </w:r>
    </w:p>
    <w:p w:rsidR="0085091D" w:rsidP="0085091D" w:rsidRDefault="0085091D" w14:paraId="27474760" w14:textId="3913838F">
      <w:pPr>
        <w:pStyle w:val="ListParagraph"/>
        <w:spacing w:after="0"/>
        <w:jc w:val="both"/>
        <w:rPr>
          <w:color w:val="000000" w:themeColor="text1"/>
          <w:sz w:val="26"/>
          <w:szCs w:val="26"/>
        </w:rPr>
      </w:pPr>
    </w:p>
    <w:p w:rsidRPr="0085091D" w:rsidR="0085091D" w:rsidP="0085091D" w:rsidRDefault="0085091D" w14:paraId="15141452" w14:textId="77777777">
      <w:pPr>
        <w:spacing w:after="60"/>
        <w:ind w:left="360"/>
        <w:jc w:val="both"/>
        <w:rPr>
          <w:color w:val="000000" w:themeColor="text1"/>
          <w:sz w:val="2"/>
          <w:szCs w:val="2"/>
        </w:rPr>
      </w:pPr>
    </w:p>
    <w:p w:rsidRPr="00AE374F" w:rsidR="0085091D" w:rsidP="002C7135" w:rsidRDefault="00AE374F" w14:paraId="34DD44D4" w14:textId="27A1B05D">
      <w:pPr>
        <w:spacing w:after="0"/>
        <w:ind w:left="360"/>
        <w:jc w:val="both"/>
        <w:rPr>
          <w:b/>
          <w:bCs/>
          <w:color w:val="000000" w:themeColor="text1"/>
          <w:sz w:val="26"/>
          <w:szCs w:val="26"/>
          <w:u w:val="single"/>
        </w:rPr>
      </w:pPr>
      <w:r w:rsidRPr="00AE374F">
        <w:rPr>
          <w:b/>
          <w:bCs/>
          <w:color w:val="000000" w:themeColor="text1"/>
          <w:sz w:val="26"/>
          <w:szCs w:val="26"/>
          <w:u w:val="single"/>
        </w:rPr>
        <w:t>FOR PHOTON PLANS</w:t>
      </w:r>
    </w:p>
    <w:p w:rsidRPr="0085091D" w:rsidR="00FC15D1" w:rsidP="0085091D" w:rsidRDefault="00FC15D1" w14:paraId="1D20DF27" w14:textId="7C4A17F9">
      <w:pPr>
        <w:pStyle w:val="ListParagraph"/>
        <w:numPr>
          <w:ilvl w:val="0"/>
          <w:numId w:val="6"/>
        </w:numPr>
        <w:spacing w:after="60"/>
        <w:jc w:val="both"/>
        <w:rPr>
          <w:color w:val="000000" w:themeColor="text1"/>
          <w:sz w:val="26"/>
          <w:szCs w:val="26"/>
        </w:rPr>
      </w:pPr>
      <w:r w:rsidRPr="0085091D">
        <w:rPr>
          <w:b/>
          <w:bCs/>
          <w:color w:val="000000" w:themeColor="text1"/>
          <w:sz w:val="26"/>
          <w:szCs w:val="26"/>
        </w:rPr>
        <w:t>ONLY ONE ISOCENTER</w:t>
      </w:r>
      <w:r w:rsidRPr="0085091D">
        <w:rPr>
          <w:color w:val="000000" w:themeColor="text1"/>
          <w:sz w:val="26"/>
          <w:szCs w:val="26"/>
        </w:rPr>
        <w:t xml:space="preserve"> is allowed.</w:t>
      </w:r>
    </w:p>
    <w:p w:rsidR="00AE374F" w:rsidP="00E713F6" w:rsidRDefault="00F97DE2" w14:paraId="299821FC" w14:textId="335637B2">
      <w:pPr>
        <w:pStyle w:val="ListParagraph"/>
        <w:numPr>
          <w:ilvl w:val="0"/>
          <w:numId w:val="6"/>
        </w:numPr>
        <w:spacing w:after="60"/>
        <w:jc w:val="both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 xml:space="preserve">Max of </w:t>
      </w:r>
      <w:r w:rsidRPr="00560727" w:rsidR="00560727">
        <w:rPr>
          <w:b/>
          <w:bCs/>
          <w:color w:val="000000" w:themeColor="text1"/>
          <w:sz w:val="26"/>
          <w:szCs w:val="26"/>
        </w:rPr>
        <w:t>F</w:t>
      </w:r>
      <w:r w:rsidR="00E713F6">
        <w:rPr>
          <w:b/>
          <w:bCs/>
          <w:color w:val="000000" w:themeColor="text1"/>
          <w:sz w:val="26"/>
          <w:szCs w:val="26"/>
        </w:rPr>
        <w:t>OUR</w:t>
      </w:r>
      <w:r w:rsidR="00560727">
        <w:rPr>
          <w:color w:val="000000" w:themeColor="text1"/>
          <w:sz w:val="26"/>
          <w:szCs w:val="26"/>
        </w:rPr>
        <w:t xml:space="preserve"> gantry angles </w:t>
      </w:r>
      <w:r>
        <w:rPr>
          <w:color w:val="000000" w:themeColor="text1"/>
          <w:sz w:val="26"/>
          <w:szCs w:val="26"/>
        </w:rPr>
        <w:t xml:space="preserve">are allowed </w:t>
      </w:r>
      <w:r w:rsidRPr="00E713F6" w:rsidR="00560727">
        <w:rPr>
          <w:color w:val="000000" w:themeColor="text1"/>
          <w:sz w:val="26"/>
          <w:szCs w:val="26"/>
          <w:u w:val="single"/>
        </w:rPr>
        <w:t>per plan</w:t>
      </w:r>
      <w:r w:rsidR="00AE374F">
        <w:rPr>
          <w:color w:val="000000" w:themeColor="text1"/>
          <w:sz w:val="26"/>
          <w:szCs w:val="26"/>
        </w:rPr>
        <w:t>:</w:t>
      </w:r>
    </w:p>
    <w:p w:rsidRPr="00AE374F" w:rsidR="00AE374F" w:rsidP="00E03F4C" w:rsidRDefault="00E713F6" w14:paraId="736E739A" w14:textId="694A9D09">
      <w:pPr>
        <w:pStyle w:val="ListParagraph"/>
        <w:spacing w:after="60"/>
        <w:jc w:val="both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>Example: Using</w:t>
      </w:r>
      <w:r w:rsidR="00AE374F">
        <w:rPr>
          <w:color w:val="000000" w:themeColor="text1"/>
          <w:sz w:val="26"/>
          <w:szCs w:val="26"/>
        </w:rPr>
        <w:t xml:space="preserve"> </w:t>
      </w:r>
      <w:r w:rsidRPr="00AE374F" w:rsidR="00AE374F">
        <w:rPr>
          <w:b/>
          <w:bCs/>
          <w:color w:val="000000" w:themeColor="text1"/>
          <w:sz w:val="26"/>
          <w:szCs w:val="26"/>
        </w:rPr>
        <w:t>6X</w:t>
      </w:r>
      <w:r>
        <w:rPr>
          <w:color w:val="000000" w:themeColor="text1"/>
          <w:sz w:val="26"/>
          <w:szCs w:val="26"/>
        </w:rPr>
        <w:t xml:space="preserve"> &amp;</w:t>
      </w:r>
      <w:r w:rsidR="00AE374F">
        <w:rPr>
          <w:color w:val="000000" w:themeColor="text1"/>
          <w:sz w:val="26"/>
          <w:szCs w:val="26"/>
        </w:rPr>
        <w:t xml:space="preserve"> </w:t>
      </w:r>
      <w:r w:rsidRPr="00AE374F" w:rsidR="00AE374F">
        <w:rPr>
          <w:b/>
          <w:bCs/>
          <w:color w:val="000000" w:themeColor="text1"/>
          <w:sz w:val="26"/>
          <w:szCs w:val="26"/>
        </w:rPr>
        <w:t>15X</w:t>
      </w:r>
      <w:r w:rsidR="00AE374F">
        <w:rPr>
          <w:color w:val="000000" w:themeColor="text1"/>
          <w:sz w:val="26"/>
          <w:szCs w:val="26"/>
        </w:rPr>
        <w:t xml:space="preserve"> beams </w:t>
      </w:r>
      <w:r w:rsidRPr="00E713F6" w:rsidR="00AE374F">
        <w:rPr>
          <w:b/>
          <w:bCs/>
          <w:color w:val="000000" w:themeColor="text1"/>
          <w:sz w:val="26"/>
          <w:szCs w:val="26"/>
          <w:u w:val="single"/>
        </w:rPr>
        <w:t>from same angle</w:t>
      </w:r>
      <w:r w:rsidR="00AE374F">
        <w:rPr>
          <w:color w:val="000000" w:themeColor="text1"/>
          <w:sz w:val="26"/>
          <w:szCs w:val="26"/>
        </w:rPr>
        <w:t xml:space="preserve"> </w:t>
      </w:r>
      <w:r w:rsidR="00E03F4C">
        <w:rPr>
          <w:color w:val="000000" w:themeColor="text1"/>
          <w:sz w:val="26"/>
          <w:szCs w:val="26"/>
        </w:rPr>
        <w:t>counted as</w:t>
      </w:r>
      <w:r w:rsidR="00AE374F">
        <w:rPr>
          <w:color w:val="000000" w:themeColor="text1"/>
          <w:sz w:val="26"/>
          <w:szCs w:val="26"/>
        </w:rPr>
        <w:t xml:space="preserve"> </w:t>
      </w:r>
      <w:r w:rsidRPr="00AE374F" w:rsidR="00AE374F">
        <w:rPr>
          <w:b/>
          <w:bCs/>
          <w:color w:val="000000" w:themeColor="text1"/>
          <w:sz w:val="26"/>
          <w:szCs w:val="26"/>
        </w:rPr>
        <w:t>ONE</w:t>
      </w:r>
      <w:r w:rsidR="00AE374F">
        <w:rPr>
          <w:color w:val="000000" w:themeColor="text1"/>
          <w:sz w:val="26"/>
          <w:szCs w:val="26"/>
        </w:rPr>
        <w:t xml:space="preserve"> </w:t>
      </w:r>
      <w:r w:rsidR="00E03F4C">
        <w:rPr>
          <w:color w:val="000000" w:themeColor="text1"/>
          <w:sz w:val="26"/>
          <w:szCs w:val="26"/>
        </w:rPr>
        <w:t xml:space="preserve">gantry </w:t>
      </w:r>
      <w:r w:rsidR="00AE374F">
        <w:rPr>
          <w:color w:val="000000" w:themeColor="text1"/>
          <w:sz w:val="26"/>
          <w:szCs w:val="26"/>
        </w:rPr>
        <w:t>angle</w:t>
      </w:r>
    </w:p>
    <w:p w:rsidR="00594D10" w:rsidP="00594D10" w:rsidRDefault="00560727" w14:paraId="5B8A77B6" w14:textId="7B3BBB2F">
      <w:pPr>
        <w:pStyle w:val="ListParagraph"/>
        <w:numPr>
          <w:ilvl w:val="0"/>
          <w:numId w:val="6"/>
        </w:numPr>
        <w:spacing w:after="60"/>
        <w:jc w:val="both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 xml:space="preserve">Max of </w:t>
      </w:r>
      <w:r>
        <w:rPr>
          <w:b/>
          <w:bCs/>
          <w:color w:val="000000" w:themeColor="text1"/>
          <w:sz w:val="26"/>
          <w:szCs w:val="26"/>
        </w:rPr>
        <w:t xml:space="preserve">SIX </w:t>
      </w:r>
      <w:r w:rsidR="0092144E">
        <w:rPr>
          <w:b/>
          <w:bCs/>
          <w:color w:val="000000" w:themeColor="text1"/>
          <w:sz w:val="26"/>
          <w:szCs w:val="26"/>
        </w:rPr>
        <w:t xml:space="preserve">Primary </w:t>
      </w:r>
      <w:r>
        <w:rPr>
          <w:b/>
          <w:bCs/>
          <w:color w:val="000000" w:themeColor="text1"/>
          <w:sz w:val="26"/>
          <w:szCs w:val="26"/>
        </w:rPr>
        <w:t>fields</w:t>
      </w:r>
      <w:r>
        <w:rPr>
          <w:color w:val="000000" w:themeColor="text1"/>
          <w:sz w:val="26"/>
          <w:szCs w:val="26"/>
        </w:rPr>
        <w:t xml:space="preserve"> are allowed per plan</w:t>
      </w:r>
      <w:r w:rsidR="00594D10">
        <w:rPr>
          <w:color w:val="000000" w:themeColor="text1"/>
          <w:sz w:val="26"/>
          <w:szCs w:val="26"/>
        </w:rPr>
        <w:t>:</w:t>
      </w:r>
    </w:p>
    <w:p w:rsidR="00560727" w:rsidP="0092144E" w:rsidRDefault="00594D10" w14:paraId="1CFB9393" w14:textId="2A78E6D1">
      <w:pPr>
        <w:pStyle w:val="ListParagraph"/>
        <w:spacing w:after="60"/>
        <w:jc w:val="both"/>
        <w:rPr>
          <w:color w:val="000000" w:themeColor="text1"/>
          <w:sz w:val="26"/>
          <w:szCs w:val="26"/>
        </w:rPr>
      </w:pPr>
      <w:r w:rsidRPr="0092144E">
        <w:rPr>
          <w:b/>
          <w:bCs/>
          <w:color w:val="000000" w:themeColor="text1"/>
          <w:sz w:val="26"/>
          <w:szCs w:val="26"/>
        </w:rPr>
        <w:t>Example</w:t>
      </w:r>
      <w:r w:rsidRPr="0092144E" w:rsidR="00EF5FFE">
        <w:rPr>
          <w:b/>
          <w:bCs/>
          <w:color w:val="000000" w:themeColor="text1"/>
          <w:sz w:val="26"/>
          <w:szCs w:val="26"/>
        </w:rPr>
        <w:t>s</w:t>
      </w:r>
      <w:r w:rsidRPr="0092144E">
        <w:rPr>
          <w:b/>
          <w:bCs/>
          <w:color w:val="000000" w:themeColor="text1"/>
          <w:sz w:val="26"/>
          <w:szCs w:val="26"/>
        </w:rPr>
        <w:t>:</w:t>
      </w:r>
      <w:r>
        <w:rPr>
          <w:color w:val="000000" w:themeColor="text1"/>
          <w:sz w:val="26"/>
          <w:szCs w:val="26"/>
        </w:rPr>
        <w:t xml:space="preserve"> Sub-field segments inside</w:t>
      </w:r>
      <w:r w:rsidR="00EF5FFE">
        <w:rPr>
          <w:color w:val="000000" w:themeColor="text1"/>
          <w:sz w:val="26"/>
          <w:szCs w:val="26"/>
        </w:rPr>
        <w:t xml:space="preserve"> a primary</w:t>
      </w:r>
      <w:r>
        <w:rPr>
          <w:color w:val="000000" w:themeColor="text1"/>
          <w:sz w:val="26"/>
          <w:szCs w:val="26"/>
        </w:rPr>
        <w:t xml:space="preserve"> field are </w:t>
      </w:r>
      <w:r w:rsidRPr="00594D10">
        <w:rPr>
          <w:b/>
          <w:bCs/>
          <w:color w:val="000000" w:themeColor="text1"/>
          <w:sz w:val="26"/>
          <w:szCs w:val="26"/>
        </w:rPr>
        <w:t>NOT</w:t>
      </w:r>
      <w:r>
        <w:rPr>
          <w:color w:val="000000" w:themeColor="text1"/>
          <w:sz w:val="26"/>
          <w:szCs w:val="26"/>
        </w:rPr>
        <w:t xml:space="preserve"> counted as a field</w:t>
      </w:r>
    </w:p>
    <w:p w:rsidRPr="0092144E" w:rsidR="0092144E" w:rsidP="002C7135" w:rsidRDefault="00EA76D1" w14:paraId="730068D1" w14:textId="5650AC40">
      <w:pPr>
        <w:spacing w:after="0"/>
        <w:ind w:left="360"/>
        <w:jc w:val="both"/>
        <w:rPr>
          <w:b/>
          <w:bCs/>
          <w:color w:val="000000" w:themeColor="text1"/>
          <w:sz w:val="26"/>
          <w:szCs w:val="26"/>
          <w:u w:val="single"/>
        </w:rPr>
      </w:pPr>
      <w:r>
        <w:rPr>
          <w:b/>
          <w:bCs/>
          <w:color w:val="000000" w:themeColor="text1"/>
          <w:sz w:val="26"/>
          <w:szCs w:val="26"/>
          <w:u w:val="single"/>
        </w:rPr>
        <w:t xml:space="preserve">FOR (P/-e) </w:t>
      </w:r>
      <w:r w:rsidRPr="0092144E" w:rsidR="0092144E">
        <w:rPr>
          <w:b/>
          <w:bCs/>
          <w:color w:val="000000" w:themeColor="text1"/>
          <w:sz w:val="26"/>
          <w:szCs w:val="26"/>
          <w:u w:val="single"/>
        </w:rPr>
        <w:t>PLANS</w:t>
      </w:r>
    </w:p>
    <w:p w:rsidRPr="00C758E5" w:rsidR="0092144E" w:rsidP="0092144E" w:rsidRDefault="0092144E" w14:paraId="71C21734" w14:textId="71726F4C">
      <w:pPr>
        <w:pStyle w:val="ListParagraph"/>
        <w:numPr>
          <w:ilvl w:val="0"/>
          <w:numId w:val="6"/>
        </w:numPr>
        <w:spacing w:after="60"/>
        <w:jc w:val="both"/>
        <w:rPr>
          <w:color w:val="000000" w:themeColor="text1"/>
          <w:sz w:val="26"/>
          <w:szCs w:val="26"/>
        </w:rPr>
      </w:pPr>
      <w:r w:rsidRPr="00C758E5">
        <w:rPr>
          <w:color w:val="000000" w:themeColor="text1"/>
          <w:sz w:val="26"/>
          <w:szCs w:val="26"/>
          <w:u w:val="single"/>
        </w:rPr>
        <w:t>For photon plans</w:t>
      </w:r>
      <w:r w:rsidRPr="00C758E5" w:rsidR="00691747">
        <w:rPr>
          <w:color w:val="000000" w:themeColor="text1"/>
          <w:sz w:val="26"/>
          <w:szCs w:val="26"/>
          <w:u w:val="single"/>
        </w:rPr>
        <w:t xml:space="preserve"> </w:t>
      </w:r>
      <w:r w:rsidRPr="00C758E5">
        <w:rPr>
          <w:color w:val="000000" w:themeColor="text1"/>
          <w:sz w:val="26"/>
          <w:szCs w:val="26"/>
          <w:u w:val="single"/>
        </w:rPr>
        <w:t>:</w:t>
      </w:r>
      <w:r>
        <w:rPr>
          <w:b/>
          <w:bCs/>
          <w:color w:val="000000" w:themeColor="text1"/>
          <w:sz w:val="26"/>
          <w:szCs w:val="26"/>
        </w:rPr>
        <w:t xml:space="preserve"> </w:t>
      </w:r>
      <w:r w:rsidRPr="00C758E5">
        <w:rPr>
          <w:color w:val="000000" w:themeColor="text1"/>
          <w:sz w:val="26"/>
          <w:szCs w:val="26"/>
        </w:rPr>
        <w:t xml:space="preserve">All </w:t>
      </w:r>
      <w:r w:rsidRPr="00C758E5" w:rsidR="00691747">
        <w:rPr>
          <w:color w:val="000000" w:themeColor="text1"/>
          <w:sz w:val="26"/>
          <w:szCs w:val="26"/>
        </w:rPr>
        <w:t xml:space="preserve">the </w:t>
      </w:r>
      <w:r w:rsidRPr="00C758E5">
        <w:rPr>
          <w:color w:val="000000" w:themeColor="text1"/>
          <w:sz w:val="26"/>
          <w:szCs w:val="26"/>
        </w:rPr>
        <w:t>above Photon Plans’ requirements apply to P/-e plans</w:t>
      </w:r>
    </w:p>
    <w:p w:rsidRPr="00C758E5" w:rsidR="0092144E" w:rsidP="0092144E" w:rsidRDefault="0092144E" w14:paraId="3E011AB4" w14:textId="72FF8360">
      <w:pPr>
        <w:pStyle w:val="ListParagraph"/>
        <w:numPr>
          <w:ilvl w:val="0"/>
          <w:numId w:val="6"/>
        </w:numPr>
        <w:spacing w:after="60"/>
        <w:jc w:val="both"/>
        <w:rPr>
          <w:color w:val="000000" w:themeColor="text1"/>
          <w:sz w:val="26"/>
          <w:szCs w:val="26"/>
          <w:u w:val="single"/>
        </w:rPr>
      </w:pPr>
      <w:r w:rsidRPr="00C758E5">
        <w:rPr>
          <w:color w:val="000000" w:themeColor="text1"/>
          <w:sz w:val="26"/>
          <w:szCs w:val="26"/>
          <w:u w:val="single"/>
        </w:rPr>
        <w:t>For –e plans</w:t>
      </w:r>
      <w:r w:rsidRPr="00C758E5" w:rsidR="00691747">
        <w:rPr>
          <w:color w:val="000000" w:themeColor="text1"/>
          <w:sz w:val="26"/>
          <w:szCs w:val="26"/>
          <w:u w:val="single"/>
        </w:rPr>
        <w:t xml:space="preserve"> (Per Plan Requirements)</w:t>
      </w:r>
      <w:r w:rsidRPr="00C758E5">
        <w:rPr>
          <w:color w:val="000000" w:themeColor="text1"/>
          <w:sz w:val="26"/>
          <w:szCs w:val="26"/>
          <w:u w:val="single"/>
        </w:rPr>
        <w:t>:</w:t>
      </w:r>
    </w:p>
    <w:p w:rsidR="0092144E" w:rsidP="008E4643" w:rsidRDefault="0092144E" w14:paraId="47F72E35" w14:textId="076BE572">
      <w:pPr>
        <w:pStyle w:val="ListParagraph"/>
        <w:numPr>
          <w:ilvl w:val="0"/>
          <w:numId w:val="21"/>
        </w:numPr>
        <w:spacing w:after="60"/>
        <w:jc w:val="both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 xml:space="preserve">Max of </w:t>
      </w:r>
      <w:r w:rsidRPr="0092144E">
        <w:rPr>
          <w:b/>
          <w:bCs/>
          <w:color w:val="000000" w:themeColor="text1"/>
          <w:sz w:val="26"/>
          <w:szCs w:val="26"/>
        </w:rPr>
        <w:t>FOUR</w:t>
      </w:r>
      <w:r>
        <w:rPr>
          <w:color w:val="000000" w:themeColor="text1"/>
          <w:sz w:val="26"/>
          <w:szCs w:val="26"/>
        </w:rPr>
        <w:t xml:space="preserve"> gantry angles</w:t>
      </w:r>
      <w:r w:rsidR="00691747">
        <w:rPr>
          <w:color w:val="000000" w:themeColor="text1"/>
          <w:sz w:val="26"/>
          <w:szCs w:val="26"/>
        </w:rPr>
        <w:t xml:space="preserve">, </w:t>
      </w:r>
      <w:r w:rsidRPr="0092144E">
        <w:rPr>
          <w:b/>
          <w:bCs/>
          <w:color w:val="000000" w:themeColor="text1"/>
          <w:sz w:val="26"/>
          <w:szCs w:val="26"/>
        </w:rPr>
        <w:t>SIX</w:t>
      </w:r>
      <w:r>
        <w:rPr>
          <w:color w:val="000000" w:themeColor="text1"/>
          <w:sz w:val="26"/>
          <w:szCs w:val="26"/>
        </w:rPr>
        <w:t xml:space="preserve"> beams</w:t>
      </w:r>
      <w:r w:rsidR="00691747">
        <w:rPr>
          <w:color w:val="000000" w:themeColor="text1"/>
          <w:sz w:val="26"/>
          <w:szCs w:val="26"/>
        </w:rPr>
        <w:t xml:space="preserve">, and </w:t>
      </w:r>
      <w:r w:rsidR="008E4643">
        <w:rPr>
          <w:b/>
          <w:bCs/>
          <w:color w:val="000000" w:themeColor="text1"/>
          <w:sz w:val="26"/>
          <w:szCs w:val="26"/>
        </w:rPr>
        <w:t>THREE</w:t>
      </w:r>
      <w:r w:rsidR="00691747">
        <w:rPr>
          <w:color w:val="000000" w:themeColor="text1"/>
          <w:sz w:val="26"/>
          <w:szCs w:val="26"/>
        </w:rPr>
        <w:t xml:space="preserve"> energies</w:t>
      </w:r>
      <w:r>
        <w:rPr>
          <w:color w:val="000000" w:themeColor="text1"/>
          <w:sz w:val="26"/>
          <w:szCs w:val="26"/>
        </w:rPr>
        <w:t xml:space="preserve"> </w:t>
      </w:r>
      <w:r w:rsidR="00691747">
        <w:rPr>
          <w:color w:val="000000" w:themeColor="text1"/>
          <w:sz w:val="26"/>
          <w:szCs w:val="26"/>
        </w:rPr>
        <w:t>are allowed</w:t>
      </w:r>
    </w:p>
    <w:p w:rsidRPr="00C758E5" w:rsidR="00691747" w:rsidP="00C758E5" w:rsidRDefault="0092144E" w14:paraId="79BE0C3F" w14:textId="3001F3C6">
      <w:pPr>
        <w:pStyle w:val="ListParagraph"/>
        <w:numPr>
          <w:ilvl w:val="0"/>
          <w:numId w:val="21"/>
        </w:numPr>
        <w:spacing w:after="60"/>
        <w:jc w:val="both"/>
        <w:rPr>
          <w:color w:val="000000" w:themeColor="text1"/>
          <w:sz w:val="26"/>
          <w:szCs w:val="26"/>
        </w:rPr>
      </w:pPr>
      <w:r w:rsidRPr="00C758E5">
        <w:rPr>
          <w:color w:val="000000" w:themeColor="text1"/>
          <w:sz w:val="26"/>
          <w:szCs w:val="26"/>
        </w:rPr>
        <w:t xml:space="preserve">Max of </w:t>
      </w:r>
      <w:r w:rsidRPr="00C758E5" w:rsidR="00691747">
        <w:rPr>
          <w:b/>
          <w:bCs/>
          <w:color w:val="000000" w:themeColor="text1"/>
          <w:sz w:val="26"/>
          <w:szCs w:val="26"/>
        </w:rPr>
        <w:t>THREE</w:t>
      </w:r>
      <w:r w:rsidRPr="00C758E5">
        <w:rPr>
          <w:color w:val="000000" w:themeColor="text1"/>
          <w:sz w:val="26"/>
          <w:szCs w:val="26"/>
        </w:rPr>
        <w:t xml:space="preserve"> different SSD </w:t>
      </w:r>
      <w:r w:rsidRPr="00C758E5" w:rsidR="00C758E5">
        <w:rPr>
          <w:color w:val="000000" w:themeColor="text1"/>
          <w:sz w:val="26"/>
          <w:szCs w:val="26"/>
        </w:rPr>
        <w:t xml:space="preserve">and </w:t>
      </w:r>
      <w:r w:rsidRPr="00C758E5" w:rsidR="00C758E5">
        <w:rPr>
          <w:b/>
          <w:bCs/>
          <w:color w:val="000000" w:themeColor="text1"/>
          <w:sz w:val="26"/>
          <w:szCs w:val="26"/>
        </w:rPr>
        <w:t>THREE</w:t>
      </w:r>
      <w:r w:rsidRPr="00C758E5" w:rsidR="00C758E5">
        <w:rPr>
          <w:color w:val="000000" w:themeColor="text1"/>
          <w:sz w:val="26"/>
          <w:szCs w:val="26"/>
        </w:rPr>
        <w:t xml:space="preserve"> </w:t>
      </w:r>
      <w:proofErr w:type="spellStart"/>
      <w:r w:rsidRPr="00C758E5" w:rsidR="00C758E5">
        <w:rPr>
          <w:color w:val="000000" w:themeColor="text1"/>
          <w:sz w:val="26"/>
          <w:szCs w:val="26"/>
        </w:rPr>
        <w:t>CutOuts</w:t>
      </w:r>
      <w:proofErr w:type="spellEnd"/>
      <w:r w:rsidRPr="00C758E5" w:rsidR="00C758E5">
        <w:rPr>
          <w:color w:val="000000" w:themeColor="text1"/>
          <w:sz w:val="26"/>
          <w:szCs w:val="26"/>
        </w:rPr>
        <w:t xml:space="preserve"> are allowed </w:t>
      </w:r>
      <w:r w:rsidRPr="00C758E5" w:rsidR="00691747">
        <w:rPr>
          <w:color w:val="000000" w:themeColor="text1"/>
          <w:sz w:val="26"/>
          <w:szCs w:val="26"/>
        </w:rPr>
        <w:t xml:space="preserve"> </w:t>
      </w:r>
    </w:p>
    <w:p w:rsidRPr="00C758E5" w:rsidR="008E4643" w:rsidP="002C7135" w:rsidRDefault="008E4643" w14:paraId="7097CC8F" w14:textId="77777777">
      <w:pPr>
        <w:spacing w:after="0"/>
        <w:ind w:left="360"/>
        <w:jc w:val="both"/>
        <w:rPr>
          <w:b/>
          <w:bCs/>
          <w:color w:val="000000" w:themeColor="text1"/>
          <w:sz w:val="26"/>
          <w:szCs w:val="26"/>
          <w:u w:val="single"/>
        </w:rPr>
      </w:pPr>
      <w:r w:rsidRPr="00C758E5">
        <w:rPr>
          <w:b/>
          <w:bCs/>
          <w:color w:val="000000" w:themeColor="text1"/>
          <w:sz w:val="26"/>
          <w:szCs w:val="26"/>
          <w:u w:val="single"/>
        </w:rPr>
        <w:t>For –e plans (Per Plan Requirements):</w:t>
      </w:r>
    </w:p>
    <w:p w:rsidR="008E4643" w:rsidP="008E4643" w:rsidRDefault="008E4643" w14:paraId="0A8F76C0" w14:textId="0AD941D9">
      <w:pPr>
        <w:pStyle w:val="ListParagraph"/>
        <w:numPr>
          <w:ilvl w:val="0"/>
          <w:numId w:val="22"/>
        </w:numPr>
        <w:spacing w:after="60"/>
        <w:ind w:left="1080"/>
        <w:jc w:val="both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 xml:space="preserve">Max of </w:t>
      </w:r>
      <w:r w:rsidRPr="0092144E">
        <w:rPr>
          <w:b/>
          <w:bCs/>
          <w:color w:val="000000" w:themeColor="text1"/>
          <w:sz w:val="26"/>
          <w:szCs w:val="26"/>
        </w:rPr>
        <w:t>FOUR</w:t>
      </w:r>
      <w:r>
        <w:rPr>
          <w:color w:val="000000" w:themeColor="text1"/>
          <w:sz w:val="26"/>
          <w:szCs w:val="26"/>
        </w:rPr>
        <w:t xml:space="preserve"> gantry angles, </w:t>
      </w:r>
      <w:r w:rsidRPr="0092144E">
        <w:rPr>
          <w:b/>
          <w:bCs/>
          <w:color w:val="000000" w:themeColor="text1"/>
          <w:sz w:val="26"/>
          <w:szCs w:val="26"/>
        </w:rPr>
        <w:t>SIX</w:t>
      </w:r>
      <w:r>
        <w:rPr>
          <w:color w:val="000000" w:themeColor="text1"/>
          <w:sz w:val="26"/>
          <w:szCs w:val="26"/>
        </w:rPr>
        <w:t xml:space="preserve"> beams, and </w:t>
      </w:r>
      <w:r>
        <w:rPr>
          <w:b/>
          <w:bCs/>
          <w:color w:val="000000" w:themeColor="text1"/>
          <w:sz w:val="26"/>
          <w:szCs w:val="26"/>
        </w:rPr>
        <w:t>THREE</w:t>
      </w:r>
      <w:r>
        <w:rPr>
          <w:color w:val="000000" w:themeColor="text1"/>
          <w:sz w:val="26"/>
          <w:szCs w:val="26"/>
        </w:rPr>
        <w:t xml:space="preserve"> energies are allowed</w:t>
      </w:r>
    </w:p>
    <w:p w:rsidR="008E4643" w:rsidP="00C758E5" w:rsidRDefault="008E4643" w14:paraId="3CCB4D56" w14:textId="559C3239">
      <w:pPr>
        <w:pStyle w:val="ListParagraph"/>
        <w:numPr>
          <w:ilvl w:val="0"/>
          <w:numId w:val="22"/>
        </w:numPr>
        <w:spacing w:after="60"/>
        <w:ind w:left="1080"/>
        <w:jc w:val="both"/>
        <w:rPr>
          <w:color w:val="000000" w:themeColor="text1"/>
          <w:sz w:val="26"/>
          <w:szCs w:val="26"/>
        </w:rPr>
      </w:pPr>
      <w:r>
        <w:rPr>
          <w:color w:val="000000" w:themeColor="text1"/>
          <w:sz w:val="26"/>
          <w:szCs w:val="26"/>
        </w:rPr>
        <w:t xml:space="preserve">Max of </w:t>
      </w:r>
      <w:r>
        <w:rPr>
          <w:b/>
          <w:bCs/>
          <w:color w:val="000000" w:themeColor="text1"/>
          <w:sz w:val="26"/>
          <w:szCs w:val="26"/>
        </w:rPr>
        <w:t>THREE</w:t>
      </w:r>
      <w:r>
        <w:rPr>
          <w:color w:val="000000" w:themeColor="text1"/>
          <w:sz w:val="26"/>
          <w:szCs w:val="26"/>
        </w:rPr>
        <w:t xml:space="preserve"> different SSD </w:t>
      </w:r>
      <w:r w:rsidR="00C758E5">
        <w:rPr>
          <w:color w:val="000000" w:themeColor="text1"/>
          <w:sz w:val="26"/>
          <w:szCs w:val="26"/>
        </w:rPr>
        <w:t xml:space="preserve">and </w:t>
      </w:r>
      <w:r w:rsidRPr="00C758E5" w:rsidR="00C758E5">
        <w:rPr>
          <w:b/>
          <w:bCs/>
          <w:color w:val="000000" w:themeColor="text1"/>
          <w:sz w:val="26"/>
          <w:szCs w:val="26"/>
        </w:rPr>
        <w:t>THREE</w:t>
      </w:r>
      <w:r w:rsidRPr="00C758E5" w:rsidR="00C758E5">
        <w:rPr>
          <w:color w:val="000000" w:themeColor="text1"/>
          <w:sz w:val="26"/>
          <w:szCs w:val="26"/>
        </w:rPr>
        <w:t xml:space="preserve"> </w:t>
      </w:r>
      <w:proofErr w:type="spellStart"/>
      <w:r w:rsidRPr="00C758E5" w:rsidR="00C758E5">
        <w:rPr>
          <w:color w:val="000000" w:themeColor="text1"/>
          <w:sz w:val="26"/>
          <w:szCs w:val="26"/>
        </w:rPr>
        <w:t>CutOuts</w:t>
      </w:r>
      <w:proofErr w:type="spellEnd"/>
      <w:r w:rsidRPr="00C758E5" w:rsidR="00C758E5">
        <w:rPr>
          <w:color w:val="000000" w:themeColor="text1"/>
          <w:sz w:val="26"/>
          <w:szCs w:val="26"/>
        </w:rPr>
        <w:t xml:space="preserve"> are allowed  </w:t>
      </w:r>
    </w:p>
    <w:p w:rsidR="00183050" w:rsidRDefault="00183050" w14:paraId="4E3D36C9" w14:textId="77777777">
      <w:pPr>
        <w:rPr>
          <w:b/>
          <w:sz w:val="4"/>
          <w:szCs w:val="4"/>
        </w:rPr>
      </w:pPr>
    </w:p>
    <w:p w:rsidR="00183050" w:rsidRDefault="00183050" w14:paraId="1D6B955D" w14:textId="77777777">
      <w:pPr>
        <w:rPr>
          <w:b/>
          <w:sz w:val="4"/>
          <w:szCs w:val="4"/>
        </w:rPr>
      </w:pPr>
    </w:p>
    <w:p w:rsidRPr="00EA76D1" w:rsidR="00EA76D1" w:rsidRDefault="003D462A" w14:paraId="1828F6DD" w14:textId="1B4DCC6A">
      <w:pPr>
        <w:rPr>
          <w:b/>
          <w:sz w:val="4"/>
          <w:szCs w:val="4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3CE84335" wp14:editId="19B9DB2D">
                <wp:simplePos x="0" y="0"/>
                <wp:positionH relativeFrom="column">
                  <wp:posOffset>-138430</wp:posOffset>
                </wp:positionH>
                <wp:positionV relativeFrom="paragraph">
                  <wp:posOffset>78435</wp:posOffset>
                </wp:positionV>
                <wp:extent cx="5779008" cy="358140"/>
                <wp:effectExtent l="0" t="0" r="0" b="3810"/>
                <wp:wrapNone/>
                <wp:docPr id="16" name="Rounded 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79008" cy="35814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15000">
                              <a:srgbClr val="61919B"/>
                            </a:gs>
                            <a:gs pos="68000">
                              <a:schemeClr val="accent1">
                                <a:tint val="44500"/>
                                <a:satMod val="160000"/>
                              </a:schemeClr>
                            </a:gs>
                            <a:gs pos="87000">
                              <a:schemeClr val="bg1"/>
                            </a:gs>
                          </a:gsLst>
                          <a:path path="circle">
                            <a:fillToRect t="100000" r="100000"/>
                          </a:path>
                          <a:tileRect l="-100000" b="-10000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Pr="00F97DE2" w:rsidR="003D462A" w:rsidP="006058CC" w:rsidRDefault="003D462A" w14:paraId="0E4179E2" w14:textId="0AE1BD8C">
                            <w:pPr>
                              <w:spacing w:after="0"/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F97DE2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DOSE FRACTIONATION – EXAMPLE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16" style="position:absolute;margin-left:-10.9pt;margin-top:6.2pt;width:455.05pt;height:28.2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39" fillcolor="#61919b" stroked="f" strokeweight="1pt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">
                <v:fill type="gradientRadial" color2="white [3212]" colors="0 #61919b;9830f #61919b;44564f #c1d8f8" focus="100%" focussize="" focusposition=",1" rotate="t"/>
                <v:stroke joinstyle="miter"/>
                <v:textbox>
                  <w:txbxContent>
                    <w:p w:rsidRPr="00F97DE2" w:rsidR="003D462A" w:rsidP="006058CC" w:rsidRDefault="003D462A" w14:paraId="0E4179E2" w14:textId="0AE1BD8C">
                      <w:pPr>
                        <w:spacing w:after="0"/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F97DE2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DOSE FRACTIONATION – EXAMPLE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</w:p>
    <w:p w:rsidR="00006A9F" w:rsidRDefault="00006A9F" w14:paraId="12044A73" w14:textId="0D562A19">
      <w:pPr>
        <w:rPr>
          <w:b/>
          <w:sz w:val="28"/>
          <w:szCs w:val="28"/>
        </w:rPr>
      </w:pPr>
    </w:p>
    <w:p w:rsidR="00EA76D1" w:rsidP="003D462A" w:rsidRDefault="003D462A" w14:paraId="2E1FDA81" w14:textId="495491EC">
      <w:pPr>
        <w:pStyle w:val="ListParagraph"/>
        <w:numPr>
          <w:ilvl w:val="0"/>
          <w:numId w:val="26"/>
        </w:numPr>
        <w:spacing w:after="0"/>
        <w:ind w:left="360"/>
        <w:rPr>
          <w:b/>
          <w:sz w:val="24"/>
          <w:szCs w:val="24"/>
        </w:rPr>
      </w:pPr>
      <w:r w:rsidRPr="003D462A">
        <w:rPr>
          <w:b/>
          <w:sz w:val="24"/>
          <w:szCs w:val="24"/>
        </w:rPr>
        <w:t>Photon Only Plans:</w:t>
      </w:r>
      <w:r w:rsidR="00E03F4C">
        <w:rPr>
          <w:b/>
          <w:sz w:val="24"/>
          <w:szCs w:val="24"/>
        </w:rPr>
        <w:t xml:space="preserve"> (Total of 50.0 </w:t>
      </w:r>
      <w:proofErr w:type="spellStart"/>
      <w:r w:rsidR="00E03F4C">
        <w:rPr>
          <w:b/>
          <w:sz w:val="24"/>
          <w:szCs w:val="24"/>
        </w:rPr>
        <w:t>Gy</w:t>
      </w:r>
      <w:proofErr w:type="spellEnd"/>
      <w:r w:rsidR="00E03F4C">
        <w:rPr>
          <w:b/>
          <w:sz w:val="24"/>
          <w:szCs w:val="24"/>
        </w:rPr>
        <w:t xml:space="preserve"> in 25 fractions)</w:t>
      </w:r>
    </w:p>
    <w:p w:rsidRPr="00E03F4C" w:rsidR="00E03F4C" w:rsidP="00E03F4C" w:rsidRDefault="00E03F4C" w14:paraId="4F213A81" w14:textId="61850E01">
      <w:pPr>
        <w:pStyle w:val="ListParagraph"/>
        <w:spacing w:after="0"/>
        <w:ind w:left="360"/>
        <w:rPr>
          <w:bCs/>
          <w:sz w:val="24"/>
          <w:szCs w:val="24"/>
        </w:rPr>
      </w:pPr>
      <w:r w:rsidRPr="00E03F4C">
        <w:rPr>
          <w:bCs/>
          <w:sz w:val="24"/>
          <w:szCs w:val="24"/>
        </w:rPr>
        <w:t xml:space="preserve">Plan 1 - With Bolus: 24 </w:t>
      </w:r>
      <w:proofErr w:type="spellStart"/>
      <w:r w:rsidRPr="00E03F4C">
        <w:rPr>
          <w:bCs/>
          <w:sz w:val="24"/>
          <w:szCs w:val="24"/>
        </w:rPr>
        <w:t>Gy</w:t>
      </w:r>
      <w:proofErr w:type="spellEnd"/>
      <w:r w:rsidRPr="00E03F4C">
        <w:rPr>
          <w:bCs/>
          <w:sz w:val="24"/>
          <w:szCs w:val="24"/>
        </w:rPr>
        <w:t xml:space="preserve"> in 12 fractions</w:t>
      </w:r>
    </w:p>
    <w:p w:rsidRPr="00E03F4C" w:rsidR="00E03F4C" w:rsidP="00E03F4C" w:rsidRDefault="00E03F4C" w14:paraId="60BB7F62" w14:textId="0F9CD77C">
      <w:pPr>
        <w:pStyle w:val="ListParagraph"/>
        <w:spacing w:after="0"/>
        <w:ind w:left="360"/>
        <w:rPr>
          <w:bCs/>
          <w:sz w:val="24"/>
          <w:szCs w:val="24"/>
        </w:rPr>
      </w:pPr>
      <w:r w:rsidRPr="00E03F4C">
        <w:rPr>
          <w:bCs/>
          <w:sz w:val="24"/>
          <w:szCs w:val="24"/>
        </w:rPr>
        <w:t xml:space="preserve">Plan 2 - Without Bolus: 26 </w:t>
      </w:r>
      <w:proofErr w:type="spellStart"/>
      <w:r w:rsidRPr="00E03F4C">
        <w:rPr>
          <w:bCs/>
          <w:sz w:val="24"/>
          <w:szCs w:val="24"/>
        </w:rPr>
        <w:t>Gy</w:t>
      </w:r>
      <w:proofErr w:type="spellEnd"/>
      <w:r w:rsidRPr="00E03F4C">
        <w:rPr>
          <w:bCs/>
          <w:sz w:val="24"/>
          <w:szCs w:val="24"/>
        </w:rPr>
        <w:t xml:space="preserve"> in 13 fractions</w:t>
      </w:r>
    </w:p>
    <w:p w:rsidRPr="00E03F4C" w:rsidR="00E03F4C" w:rsidP="00E03F4C" w:rsidRDefault="00E03F4C" w14:paraId="0135FD8A" w14:textId="3FB9789A">
      <w:pPr>
        <w:pStyle w:val="ListParagraph"/>
        <w:spacing w:after="0"/>
        <w:ind w:left="360"/>
        <w:rPr>
          <w:bCs/>
          <w:sz w:val="24"/>
          <w:szCs w:val="24"/>
        </w:rPr>
      </w:pPr>
      <w:r w:rsidRPr="00E03F4C">
        <w:rPr>
          <w:bCs/>
          <w:sz w:val="24"/>
          <w:szCs w:val="24"/>
        </w:rPr>
        <w:t xml:space="preserve">Plan 3 – SCLAV: 50.0 </w:t>
      </w:r>
      <w:proofErr w:type="spellStart"/>
      <w:r w:rsidRPr="00E03F4C">
        <w:rPr>
          <w:bCs/>
          <w:sz w:val="24"/>
          <w:szCs w:val="24"/>
        </w:rPr>
        <w:t>Gy</w:t>
      </w:r>
      <w:proofErr w:type="spellEnd"/>
      <w:r w:rsidRPr="00E03F4C">
        <w:rPr>
          <w:bCs/>
          <w:sz w:val="24"/>
          <w:szCs w:val="24"/>
        </w:rPr>
        <w:t xml:space="preserve"> in 25 fractions</w:t>
      </w:r>
    </w:p>
    <w:p w:rsidR="003D462A" w:rsidP="00E03F4C" w:rsidRDefault="003D462A" w14:paraId="615DBABA" w14:textId="50FC9C58">
      <w:pPr>
        <w:pStyle w:val="ListParagraph"/>
        <w:numPr>
          <w:ilvl w:val="0"/>
          <w:numId w:val="26"/>
        </w:numPr>
        <w:spacing w:after="0"/>
        <w:ind w:left="360"/>
        <w:rPr>
          <w:b/>
          <w:sz w:val="24"/>
          <w:szCs w:val="24"/>
        </w:rPr>
      </w:pPr>
      <w:r>
        <w:rPr>
          <w:b/>
          <w:sz w:val="24"/>
          <w:szCs w:val="24"/>
        </w:rPr>
        <w:t>P</w:t>
      </w:r>
      <w:r w:rsidR="00E03F4C">
        <w:rPr>
          <w:b/>
          <w:sz w:val="24"/>
          <w:szCs w:val="24"/>
        </w:rPr>
        <w:t>/-e Plans: (</w:t>
      </w:r>
      <w:r w:rsidRPr="00E03F4C" w:rsidR="00E03F4C">
        <w:rPr>
          <w:b/>
          <w:sz w:val="24"/>
          <w:szCs w:val="24"/>
          <w:u w:val="single"/>
        </w:rPr>
        <w:t>Not Boost Plan</w:t>
      </w:r>
      <w:r w:rsidR="00E03F4C">
        <w:rPr>
          <w:b/>
          <w:sz w:val="24"/>
          <w:szCs w:val="24"/>
        </w:rPr>
        <w:t>)</w:t>
      </w:r>
    </w:p>
    <w:p w:rsidRPr="00E03F4C" w:rsidR="00E03F4C" w:rsidP="006058CC" w:rsidRDefault="00E03F4C" w14:paraId="21BEEB16" w14:textId="034BB815">
      <w:pPr>
        <w:pStyle w:val="ListParagraph"/>
        <w:spacing w:after="0"/>
        <w:ind w:left="360"/>
        <w:rPr>
          <w:bCs/>
          <w:sz w:val="24"/>
          <w:szCs w:val="24"/>
        </w:rPr>
      </w:pPr>
      <w:r w:rsidRPr="00E03F4C">
        <w:rPr>
          <w:bCs/>
          <w:sz w:val="24"/>
          <w:szCs w:val="24"/>
        </w:rPr>
        <w:t xml:space="preserve">Plan 1 </w:t>
      </w:r>
      <w:r>
        <w:rPr>
          <w:bCs/>
          <w:sz w:val="24"/>
          <w:szCs w:val="24"/>
        </w:rPr>
        <w:t>–</w:t>
      </w:r>
      <w:r w:rsidRPr="00E03F4C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 xml:space="preserve">Plan 3: Same as </w:t>
      </w:r>
      <w:r w:rsidR="006058CC">
        <w:rPr>
          <w:bCs/>
          <w:sz w:val="24"/>
          <w:szCs w:val="24"/>
        </w:rPr>
        <w:t>“</w:t>
      </w:r>
      <w:r w:rsidRPr="006058CC">
        <w:rPr>
          <w:b/>
          <w:sz w:val="24"/>
          <w:szCs w:val="24"/>
        </w:rPr>
        <w:t>Photon Only</w:t>
      </w:r>
      <w:r w:rsidR="006058CC">
        <w:rPr>
          <w:bCs/>
          <w:sz w:val="24"/>
          <w:szCs w:val="24"/>
        </w:rPr>
        <w:t>”</w:t>
      </w:r>
      <w:r>
        <w:rPr>
          <w:bCs/>
          <w:sz w:val="24"/>
          <w:szCs w:val="24"/>
        </w:rPr>
        <w:t xml:space="preserve"> </w:t>
      </w:r>
      <w:r w:rsidR="006058CC">
        <w:rPr>
          <w:bCs/>
          <w:sz w:val="24"/>
          <w:szCs w:val="24"/>
        </w:rPr>
        <w:t>above</w:t>
      </w:r>
    </w:p>
    <w:p w:rsidRPr="00E03F4C" w:rsidR="00E03F4C" w:rsidP="00E03F4C" w:rsidRDefault="00E03F4C" w14:paraId="7985DC95" w14:textId="5B7FCD87">
      <w:pPr>
        <w:pStyle w:val="ListParagraph"/>
        <w:spacing w:after="0"/>
        <w:ind w:left="360"/>
        <w:rPr>
          <w:bCs/>
          <w:sz w:val="24"/>
          <w:szCs w:val="24"/>
        </w:rPr>
      </w:pPr>
      <w:r w:rsidRPr="00E03F4C">
        <w:rPr>
          <w:bCs/>
          <w:sz w:val="24"/>
          <w:szCs w:val="24"/>
        </w:rPr>
        <w:t xml:space="preserve">Plan 4 – Electron: 50.0 </w:t>
      </w:r>
      <w:proofErr w:type="spellStart"/>
      <w:r w:rsidRPr="00E03F4C">
        <w:rPr>
          <w:bCs/>
          <w:sz w:val="24"/>
          <w:szCs w:val="24"/>
        </w:rPr>
        <w:t>Gy</w:t>
      </w:r>
      <w:proofErr w:type="spellEnd"/>
      <w:r w:rsidRPr="00E03F4C">
        <w:rPr>
          <w:bCs/>
          <w:sz w:val="24"/>
          <w:szCs w:val="24"/>
        </w:rPr>
        <w:t xml:space="preserve"> in 25 fractions</w:t>
      </w:r>
    </w:p>
    <w:p w:rsidR="003D462A" w:rsidP="00EA76D1" w:rsidRDefault="003D462A" w14:paraId="4D81191F" w14:textId="77777777">
      <w:pPr>
        <w:spacing w:after="0"/>
        <w:rPr>
          <w:b/>
          <w:sz w:val="4"/>
          <w:szCs w:val="4"/>
        </w:rPr>
      </w:pPr>
    </w:p>
    <w:p w:rsidR="003D462A" w:rsidP="00EA76D1" w:rsidRDefault="003D462A" w14:paraId="6CAD8B1B" w14:textId="77777777">
      <w:pPr>
        <w:spacing w:after="0"/>
        <w:rPr>
          <w:b/>
          <w:sz w:val="4"/>
          <w:szCs w:val="4"/>
        </w:rPr>
      </w:pPr>
    </w:p>
    <w:p w:rsidR="003D462A" w:rsidP="00EA76D1" w:rsidRDefault="003D462A" w14:paraId="58BE8AA3" w14:textId="77777777">
      <w:pPr>
        <w:spacing w:after="0"/>
        <w:rPr>
          <w:b/>
          <w:sz w:val="4"/>
          <w:szCs w:val="4"/>
        </w:rPr>
      </w:pPr>
    </w:p>
    <w:p w:rsidR="003D462A" w:rsidP="00EA76D1" w:rsidRDefault="003D462A" w14:paraId="20D96469" w14:textId="4AF30F09">
      <w:pPr>
        <w:spacing w:after="0"/>
        <w:rPr>
          <w:b/>
          <w:sz w:val="4"/>
          <w:szCs w:val="4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0ECB4C01" wp14:editId="2E6A23D7">
                <wp:simplePos x="0" y="0"/>
                <wp:positionH relativeFrom="column">
                  <wp:posOffset>-138430</wp:posOffset>
                </wp:positionH>
                <wp:positionV relativeFrom="paragraph">
                  <wp:posOffset>12370</wp:posOffset>
                </wp:positionV>
                <wp:extent cx="5917565" cy="358140"/>
                <wp:effectExtent l="0" t="0" r="6985" b="3810"/>
                <wp:wrapNone/>
                <wp:docPr id="13" name="Rounded 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7565" cy="35814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15000">
                              <a:srgbClr val="61919B"/>
                            </a:gs>
                            <a:gs pos="68000">
                              <a:schemeClr val="accent1">
                                <a:tint val="44500"/>
                                <a:satMod val="160000"/>
                              </a:schemeClr>
                            </a:gs>
                            <a:gs pos="87000">
                              <a:schemeClr val="bg1"/>
                            </a:gs>
                          </a:gsLst>
                          <a:path path="circle">
                            <a:fillToRect t="100000" r="100000"/>
                          </a:path>
                          <a:tileRect l="-100000" b="-10000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Pr="00F97DE2" w:rsidR="00006A9F" w:rsidP="00050D03" w:rsidRDefault="00006A9F" w14:paraId="5057865B" w14:textId="1F729BF7">
                            <w:pPr>
                              <w:spacing w:after="0"/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F97DE2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  <w:proofErr w:type="spellStart"/>
                            <w:r w:rsidR="00050D03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Tomotherapy</w:t>
                            </w:r>
                            <w:proofErr w:type="spellEnd"/>
                            <w:r w:rsidR="00050D03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– </w:t>
                            </w:r>
                            <w:proofErr w:type="spellStart"/>
                            <w:r w:rsidR="00050D03"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TomoDirect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ounded Rectangle 13" style="position:absolute;margin-left:-10.9pt;margin-top:.95pt;width:465.95pt;height:28.2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40" fillcolor="#61919b" stroked="f" strokeweight="1pt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">
                <v:fill type="gradientRadial" color2="white [3212]" colors="0 #61919b;9830f #61919b;44564f #c1d8f8" focus="100%" focussize="" focusposition=",1" rotate="t"/>
                <v:stroke joinstyle="miter"/>
                <v:textbox>
                  <w:txbxContent>
                    <w:p w:rsidRPr="00F97DE2" w:rsidR="00006A9F" w:rsidP="00050D03" w:rsidRDefault="00006A9F" w14:paraId="5057865B" w14:textId="1F729BF7">
                      <w:pPr>
                        <w:spacing w:after="0"/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F97DE2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  <w:proofErr w:type="spellStart"/>
                      <w:r w:rsidR="00050D03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Tomotherapy</w:t>
                      </w:r>
                      <w:proofErr w:type="spellEnd"/>
                      <w:r w:rsidR="00050D03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 – </w:t>
                      </w:r>
                      <w:proofErr w:type="spellStart"/>
                      <w:r w:rsidR="00050D03"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TomoDirect</w:t>
                      </w:r>
                      <w:proofErr w:type="spellEnd"/>
                      <w:r>
                        <w:rPr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 xml:space="preserve"> </w:t>
                      </w:r>
                    </w:p>
                  </w:txbxContent>
                </v:textbox>
              </v:roundrect>
            </w:pict>
          </mc:Fallback>
        </mc:AlternateContent>
      </w:r>
    </w:p>
    <w:p w:rsidR="003D462A" w:rsidP="00EA76D1" w:rsidRDefault="003D462A" w14:paraId="4EEDD7C7" w14:textId="7EB3989F">
      <w:pPr>
        <w:spacing w:after="0"/>
        <w:rPr>
          <w:b/>
          <w:sz w:val="4"/>
          <w:szCs w:val="4"/>
        </w:rPr>
      </w:pPr>
    </w:p>
    <w:p w:rsidR="003D462A" w:rsidP="00EA76D1" w:rsidRDefault="003D462A" w14:paraId="157BB9A6" w14:textId="5450CB0B">
      <w:pPr>
        <w:spacing w:after="0"/>
        <w:rPr>
          <w:b/>
          <w:sz w:val="4"/>
          <w:szCs w:val="4"/>
        </w:rPr>
      </w:pPr>
    </w:p>
    <w:p w:rsidR="003D462A" w:rsidP="00EA76D1" w:rsidRDefault="003D462A" w14:paraId="468DCC4D" w14:textId="3C03B881">
      <w:pPr>
        <w:spacing w:after="0"/>
        <w:rPr>
          <w:b/>
          <w:sz w:val="4"/>
          <w:szCs w:val="4"/>
        </w:rPr>
      </w:pPr>
    </w:p>
    <w:p w:rsidR="003D462A" w:rsidP="00EA76D1" w:rsidRDefault="003D462A" w14:paraId="48E38C40" w14:textId="69412EC3">
      <w:pPr>
        <w:spacing w:after="0"/>
        <w:rPr>
          <w:b/>
          <w:sz w:val="4"/>
          <w:szCs w:val="4"/>
        </w:rPr>
      </w:pPr>
    </w:p>
    <w:p w:rsidR="003D462A" w:rsidP="00EA76D1" w:rsidRDefault="003D462A" w14:paraId="5C884AC4" w14:textId="5B45C501">
      <w:pPr>
        <w:spacing w:after="0"/>
        <w:rPr>
          <w:b/>
          <w:sz w:val="4"/>
          <w:szCs w:val="4"/>
        </w:rPr>
      </w:pPr>
    </w:p>
    <w:p w:rsidR="003D462A" w:rsidP="00EA76D1" w:rsidRDefault="003D462A" w14:paraId="73A92109" w14:textId="5290022B">
      <w:pPr>
        <w:spacing w:after="0"/>
        <w:rPr>
          <w:b/>
          <w:sz w:val="4"/>
          <w:szCs w:val="4"/>
        </w:rPr>
      </w:pPr>
    </w:p>
    <w:p w:rsidR="003D462A" w:rsidP="00EA76D1" w:rsidRDefault="003D462A" w14:paraId="3A653C53" w14:textId="601ADB96">
      <w:pPr>
        <w:spacing w:after="0"/>
        <w:rPr>
          <w:b/>
          <w:sz w:val="4"/>
          <w:szCs w:val="4"/>
        </w:rPr>
      </w:pPr>
    </w:p>
    <w:p w:rsidR="003D462A" w:rsidP="00EA76D1" w:rsidRDefault="003D462A" w14:paraId="38EDA9B3" w14:textId="77777777">
      <w:pPr>
        <w:spacing w:after="0"/>
        <w:rPr>
          <w:b/>
          <w:sz w:val="4"/>
          <w:szCs w:val="4"/>
        </w:rPr>
      </w:pPr>
    </w:p>
    <w:p w:rsidR="003D462A" w:rsidP="00EA76D1" w:rsidRDefault="003D462A" w14:paraId="10941385" w14:textId="77777777">
      <w:pPr>
        <w:spacing w:after="0"/>
        <w:rPr>
          <w:b/>
          <w:sz w:val="4"/>
          <w:szCs w:val="4"/>
        </w:rPr>
      </w:pPr>
    </w:p>
    <w:p w:rsidR="003D462A" w:rsidP="00EA76D1" w:rsidRDefault="003D462A" w14:paraId="1BBD807A" w14:textId="77777777">
      <w:pPr>
        <w:spacing w:after="0"/>
        <w:rPr>
          <w:b/>
          <w:sz w:val="4"/>
          <w:szCs w:val="4"/>
        </w:rPr>
      </w:pPr>
    </w:p>
    <w:p w:rsidRPr="00FD1226" w:rsidR="003D462A" w:rsidP="00EA76D1" w:rsidRDefault="003D462A" w14:paraId="58C7FEC3" w14:textId="195BEA70">
      <w:pPr>
        <w:spacing w:after="0"/>
        <w:rPr>
          <w:b/>
          <w:sz w:val="4"/>
          <w:szCs w:val="4"/>
        </w:rPr>
      </w:pPr>
    </w:p>
    <w:p w:rsidR="00006A9F" w:rsidP="00050D03" w:rsidRDefault="00050D03" w14:paraId="703C1092" w14:textId="7521BC58">
      <w:pPr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TomoDirect</w:t>
      </w:r>
      <w:proofErr w:type="spellEnd"/>
      <w:r>
        <w:rPr>
          <w:b/>
          <w:sz w:val="28"/>
          <w:szCs w:val="28"/>
        </w:rPr>
        <w:t xml:space="preserve"> 3D-CRT option is allowed to be used, not IMRT option</w:t>
      </w:r>
    </w:p>
    <w:p w:rsidR="006033CC" w:rsidRDefault="00361AEA" w14:paraId="3F05C6F1" w14:textId="77777777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D71BC3E" wp14:editId="2EC05C60">
                <wp:simplePos x="0" y="0"/>
                <wp:positionH relativeFrom="column">
                  <wp:posOffset>-139700</wp:posOffset>
                </wp:positionH>
                <wp:positionV relativeFrom="paragraph">
                  <wp:posOffset>32055</wp:posOffset>
                </wp:positionV>
                <wp:extent cx="6145427" cy="322580"/>
                <wp:effectExtent l="0" t="0" r="8255" b="1270"/>
                <wp:wrapNone/>
                <wp:docPr id="19" name="Rounded 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45427" cy="32258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15000">
                              <a:srgbClr val="61919B"/>
                            </a:gs>
                            <a:gs pos="84000">
                              <a:schemeClr val="accent1"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bg1"/>
                            </a:gs>
                          </a:gsLst>
                          <a:path path="circle">
                            <a:fillToRect t="100000" r="100000"/>
                          </a:path>
                          <a:tileRect l="-100000" b="-10000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Pr="00C7331F" w:rsidR="006033CC" w:rsidP="00096CAB" w:rsidRDefault="006033CC" w14:paraId="7719DC74" w14:textId="77777777">
                            <w:pPr>
                              <w:spacing w:after="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244EB8">
                              <w:rPr>
                                <w:b/>
                                <w:sz w:val="27"/>
                                <w:szCs w:val="27"/>
                              </w:rPr>
                              <w:t xml:space="preserve"> </w:t>
                            </w:r>
                            <w:r w:rsidR="00096CAB">
                              <w:rPr>
                                <w:b/>
                                <w:sz w:val="28"/>
                                <w:szCs w:val="28"/>
                              </w:rPr>
                              <w:t>INSTRUCTIONS – GET</w:t>
                            </w:r>
                            <w:r w:rsidR="00212515">
                              <w:rPr>
                                <w:b/>
                                <w:sz w:val="28"/>
                                <w:szCs w:val="28"/>
                              </w:rPr>
                              <w:t>TING</w:t>
                            </w:r>
                            <w:r w:rsidR="00096CAB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STARTED</w:t>
                            </w:r>
                          </w:p>
                          <w:p w:rsidR="006033CC" w:rsidP="006033CC" w:rsidRDefault="006033CC" w14:paraId="61CDCEAD" w14:textId="7777777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id="Rounded Rectangle 19" style="position:absolute;margin-left:-11pt;margin-top:2.5pt;width:483.9pt;height:25.4pt;z-index:251698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spid="_x0000_s1041" fillcolor="#61919b" stroked="f" strokeweight="1pt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">
                <v:fill type="gradientRadial" color2="white [3212]" colors="0 #61919b;9830f #61919b;55050f #c1d8f8" focus="100%" focussize="" focusposition=",1" rotate="t"/>
                <v:stroke joinstyle="miter"/>
                <v:textbox>
                  <w:txbxContent>
                    <w:p w:rsidRPr="00C7331F" w:rsidR="006033CC" w:rsidP="00096CAB" w:rsidRDefault="006033CC" w14:paraId="7719DC74" w14:textId="77777777">
                      <w:pPr>
                        <w:spacing w:after="0"/>
                        <w:rPr>
                          <w:b/>
                          <w:sz w:val="28"/>
                          <w:szCs w:val="28"/>
                        </w:rPr>
                      </w:pPr>
                      <w:r w:rsidRPr="00244EB8">
                        <w:rPr>
                          <w:b/>
                          <w:sz w:val="27"/>
                          <w:szCs w:val="27"/>
                        </w:rPr>
                        <w:t xml:space="preserve"> </w:t>
                      </w:r>
                      <w:r w:rsidR="00096CAB">
                        <w:rPr>
                          <w:b/>
                          <w:sz w:val="28"/>
                          <w:szCs w:val="28"/>
                        </w:rPr>
                        <w:t>INSTRUCTIONS – GET</w:t>
                      </w:r>
                      <w:r w:rsidR="00212515">
                        <w:rPr>
                          <w:b/>
                          <w:sz w:val="28"/>
                          <w:szCs w:val="28"/>
                        </w:rPr>
                        <w:t>TING</w:t>
                      </w:r>
                      <w:r w:rsidR="00096CAB">
                        <w:rPr>
                          <w:b/>
                          <w:sz w:val="28"/>
                          <w:szCs w:val="28"/>
                        </w:rPr>
                        <w:t xml:space="preserve"> STARTED</w:t>
                      </w:r>
                    </w:p>
                    <w:p w:rsidR="006033CC" w:rsidP="006033CC" w:rsidRDefault="006033CC" w14:paraId="61CDCEAD" w14:textId="77777777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</w:p>
    <w:p w:rsidRPr="00E03F4C" w:rsidR="00E03F4C" w:rsidP="06F4022A" w:rsidRDefault="00E03F4C" w14:paraId="24A49E4D" w14:textId="77777777">
      <w:pPr>
        <w:spacing w:after="0"/>
        <w:rPr>
          <w:sz w:val="8"/>
          <w:szCs w:val="8"/>
        </w:rPr>
      </w:pPr>
    </w:p>
    <w:p w:rsidR="009C10E5" w:rsidP="06F4022A" w:rsidRDefault="06F4022A" w14:paraId="095D4A41" w14:textId="77777777">
      <w:pPr>
        <w:spacing w:after="0"/>
        <w:rPr>
          <w:sz w:val="24"/>
          <w:szCs w:val="24"/>
        </w:rPr>
      </w:pPr>
      <w:r w:rsidRPr="06F4022A">
        <w:rPr>
          <w:sz w:val="24"/>
          <w:szCs w:val="24"/>
        </w:rPr>
        <w:t>After you receive a notification from RK that the package is ready, follow these steps:</w:t>
      </w:r>
    </w:p>
    <w:p w:rsidRPr="009C10E5" w:rsidR="009C10E5" w:rsidP="009C10E5" w:rsidRDefault="009C10E5" w14:paraId="52E56223" w14:textId="77777777">
      <w:pPr>
        <w:spacing w:after="0"/>
        <w:rPr>
          <w:sz w:val="4"/>
          <w:szCs w:val="4"/>
        </w:rPr>
      </w:pPr>
    </w:p>
    <w:p w:rsidRPr="00C876C4" w:rsidR="00C876C4" w:rsidP="06F4022A" w:rsidRDefault="06F4022A" w14:paraId="28CA5C64" w14:textId="77777777">
      <w:pPr>
        <w:spacing w:after="0"/>
        <w:rPr>
          <w:b/>
          <w:bCs/>
          <w:sz w:val="24"/>
          <w:szCs w:val="24"/>
        </w:rPr>
      </w:pPr>
      <w:r w:rsidRPr="06F4022A">
        <w:rPr>
          <w:b/>
          <w:bCs/>
          <w:sz w:val="24"/>
          <w:szCs w:val="24"/>
        </w:rPr>
        <w:t>Pre-Planning Stage:</w:t>
      </w:r>
    </w:p>
    <w:p w:rsidR="00AB40E8" w:rsidP="06F4022A" w:rsidRDefault="06F4022A" w14:paraId="674A377E" w14:textId="77777777">
      <w:pPr>
        <w:pStyle w:val="ListParagraph"/>
        <w:numPr>
          <w:ilvl w:val="0"/>
          <w:numId w:val="10"/>
        </w:numPr>
        <w:ind w:left="360"/>
        <w:rPr>
          <w:sz w:val="24"/>
          <w:szCs w:val="24"/>
        </w:rPr>
      </w:pPr>
      <w:r w:rsidRPr="06F4022A">
        <w:rPr>
          <w:sz w:val="24"/>
          <w:szCs w:val="24"/>
        </w:rPr>
        <w:t xml:space="preserve">Login to your account in radiation knowledge: </w:t>
      </w:r>
      <w:hyperlink r:id="rId9">
        <w:r w:rsidRPr="06F4022A">
          <w:rPr>
            <w:rStyle w:val="Hyperlink"/>
            <w:sz w:val="24"/>
            <w:szCs w:val="24"/>
          </w:rPr>
          <w:t>www.radiationknowledge.org</w:t>
        </w:r>
      </w:hyperlink>
    </w:p>
    <w:p w:rsidRPr="008E41A8" w:rsidR="008E41A8" w:rsidP="000921DD" w:rsidRDefault="06F4022A" w14:paraId="107BD40B" w14:textId="544B447F">
      <w:pPr>
        <w:pStyle w:val="ListParagraph"/>
        <w:numPr>
          <w:ilvl w:val="0"/>
          <w:numId w:val="10"/>
        </w:numPr>
        <w:ind w:left="360"/>
        <w:rPr>
          <w:sz w:val="24"/>
          <w:szCs w:val="24"/>
        </w:rPr>
      </w:pPr>
      <w:r w:rsidRPr="06F4022A">
        <w:rPr>
          <w:b/>
          <w:bCs/>
          <w:sz w:val="24"/>
          <w:szCs w:val="24"/>
        </w:rPr>
        <w:t xml:space="preserve">Dashboard -&gt; Competition Brief -&gt; </w:t>
      </w:r>
      <w:r w:rsidRPr="06F4022A">
        <w:rPr>
          <w:sz w:val="24"/>
          <w:szCs w:val="24"/>
        </w:rPr>
        <w:t xml:space="preserve"> </w:t>
      </w:r>
      <w:r w:rsidR="000921DD">
        <w:rPr>
          <w:b/>
          <w:bCs/>
          <w:sz w:val="24"/>
          <w:szCs w:val="24"/>
        </w:rPr>
        <w:t>3D-CRT Left Chest Wall</w:t>
      </w:r>
      <w:r w:rsidRPr="06F4022A">
        <w:rPr>
          <w:b/>
          <w:bCs/>
          <w:sz w:val="24"/>
          <w:szCs w:val="24"/>
        </w:rPr>
        <w:t xml:space="preserve"> -&gt; </w:t>
      </w:r>
      <w:r w:rsidR="000921DD">
        <w:rPr>
          <w:b/>
          <w:bCs/>
          <w:sz w:val="24"/>
          <w:szCs w:val="24"/>
        </w:rPr>
        <w:t>Download</w:t>
      </w:r>
    </w:p>
    <w:p w:rsidRPr="00101096" w:rsidR="007261C3" w:rsidP="00101096" w:rsidRDefault="00101096" w14:paraId="5092CED1" w14:textId="2D6C7145">
      <w:pPr>
        <w:pStyle w:val="ListParagraph"/>
        <w:numPr>
          <w:ilvl w:val="0"/>
          <w:numId w:val="10"/>
        </w:numPr>
        <w:ind w:left="360"/>
        <w:rPr>
          <w:sz w:val="24"/>
          <w:szCs w:val="24"/>
        </w:rPr>
      </w:pPr>
      <w:r w:rsidRPr="00101096">
        <w:rPr>
          <w:sz w:val="24"/>
          <w:szCs w:val="24"/>
        </w:rPr>
        <w:t>After downloading</w:t>
      </w:r>
      <w:r w:rsidRPr="00101096" w:rsidR="00252D37">
        <w:rPr>
          <w:b/>
          <w:bCs/>
          <w:sz w:val="24"/>
          <w:szCs w:val="24"/>
        </w:rPr>
        <w:t xml:space="preserve"> Package (1), </w:t>
      </w:r>
      <w:r w:rsidRPr="00101096" w:rsidR="06F4022A">
        <w:rPr>
          <w:b/>
          <w:bCs/>
          <w:sz w:val="24"/>
          <w:szCs w:val="24"/>
        </w:rPr>
        <w:t>Unzip</w:t>
      </w:r>
      <w:r w:rsidRPr="00101096" w:rsidR="06F4022A">
        <w:rPr>
          <w:sz w:val="24"/>
          <w:szCs w:val="24"/>
        </w:rPr>
        <w:t xml:space="preserve"> the </w:t>
      </w:r>
      <w:r>
        <w:rPr>
          <w:sz w:val="24"/>
          <w:szCs w:val="24"/>
        </w:rPr>
        <w:t>p</w:t>
      </w:r>
      <w:r w:rsidRPr="00101096" w:rsidR="06F4022A">
        <w:rPr>
          <w:sz w:val="24"/>
          <w:szCs w:val="24"/>
        </w:rPr>
        <w:t xml:space="preserve">ackage </w:t>
      </w:r>
      <w:r w:rsidRPr="00101096" w:rsidR="000476F9">
        <w:rPr>
          <w:sz w:val="24"/>
          <w:szCs w:val="24"/>
        </w:rPr>
        <w:t>and import the DICOM sets into your TPS</w:t>
      </w:r>
    </w:p>
    <w:p w:rsidR="00101096" w:rsidP="000921DD" w:rsidRDefault="00101096" w14:paraId="34421F30" w14:textId="3676904E">
      <w:pPr>
        <w:pStyle w:val="ListParagraph"/>
        <w:numPr>
          <w:ilvl w:val="0"/>
          <w:numId w:val="10"/>
        </w:numPr>
        <w:ind w:left="360"/>
        <w:rPr>
          <w:sz w:val="24"/>
          <w:szCs w:val="24"/>
        </w:rPr>
      </w:pPr>
      <w:r w:rsidRPr="0062107F">
        <w:rPr>
          <w:b/>
          <w:bCs/>
          <w:sz w:val="24"/>
          <w:szCs w:val="24"/>
        </w:rPr>
        <w:t xml:space="preserve">Package </w:t>
      </w:r>
      <w:r>
        <w:rPr>
          <w:b/>
          <w:bCs/>
          <w:sz w:val="24"/>
          <w:szCs w:val="24"/>
        </w:rPr>
        <w:t>(</w:t>
      </w:r>
      <w:r w:rsidRPr="0062107F">
        <w:rPr>
          <w:b/>
          <w:bCs/>
          <w:sz w:val="24"/>
          <w:szCs w:val="24"/>
        </w:rPr>
        <w:t>2</w:t>
      </w:r>
      <w:r>
        <w:rPr>
          <w:b/>
          <w:bCs/>
          <w:sz w:val="24"/>
          <w:szCs w:val="24"/>
        </w:rPr>
        <w:t>)</w:t>
      </w:r>
      <w:r>
        <w:rPr>
          <w:sz w:val="24"/>
          <w:szCs w:val="24"/>
        </w:rPr>
        <w:t xml:space="preserve"> will be ready to download on </w:t>
      </w:r>
      <w:r w:rsidR="000921DD">
        <w:rPr>
          <w:b/>
          <w:bCs/>
          <w:sz w:val="24"/>
          <w:szCs w:val="24"/>
        </w:rPr>
        <w:t>May</w:t>
      </w:r>
      <w:r w:rsidRPr="0062107F">
        <w:rPr>
          <w:b/>
          <w:bCs/>
          <w:sz w:val="24"/>
          <w:szCs w:val="24"/>
        </w:rPr>
        <w:t xml:space="preserve"> </w:t>
      </w:r>
      <w:r w:rsidR="000921DD">
        <w:rPr>
          <w:b/>
          <w:bCs/>
          <w:sz w:val="24"/>
          <w:szCs w:val="24"/>
        </w:rPr>
        <w:t>18</w:t>
      </w:r>
      <w:r w:rsidRPr="000921DD" w:rsidR="000921DD">
        <w:rPr>
          <w:b/>
          <w:bCs/>
          <w:sz w:val="24"/>
          <w:szCs w:val="24"/>
          <w:vertAlign w:val="superscript"/>
        </w:rPr>
        <w:t>th</w:t>
      </w:r>
      <w:r w:rsidRPr="0062107F">
        <w:rPr>
          <w:b/>
          <w:bCs/>
          <w:sz w:val="24"/>
          <w:szCs w:val="24"/>
        </w:rPr>
        <w:t>, 2018</w:t>
      </w:r>
    </w:p>
    <w:p w:rsidR="007261C3" w:rsidP="007261C3" w:rsidRDefault="007261C3" w14:paraId="548B4EC9" w14:textId="37B83DE6">
      <w:pPr>
        <w:pStyle w:val="ListParagraph"/>
        <w:numPr>
          <w:ilvl w:val="0"/>
          <w:numId w:val="10"/>
        </w:numPr>
        <w:ind w:left="360"/>
        <w:rPr>
          <w:sz w:val="24"/>
          <w:szCs w:val="24"/>
        </w:rPr>
      </w:pPr>
      <w:r w:rsidRPr="007261C3">
        <w:rPr>
          <w:sz w:val="24"/>
          <w:szCs w:val="24"/>
        </w:rPr>
        <w:t>Read the dosimetric criteria for the competition</w:t>
      </w:r>
    </w:p>
    <w:p w:rsidRPr="007261C3" w:rsidR="007261C3" w:rsidP="007261C3" w:rsidRDefault="007261C3" w14:paraId="630C55A3" w14:textId="4F9858F3">
      <w:pPr>
        <w:pStyle w:val="ListParagraph"/>
        <w:numPr>
          <w:ilvl w:val="0"/>
          <w:numId w:val="10"/>
        </w:numPr>
        <w:ind w:left="360"/>
        <w:rPr>
          <w:sz w:val="24"/>
          <w:szCs w:val="24"/>
        </w:rPr>
      </w:pPr>
      <w:r>
        <w:rPr>
          <w:sz w:val="24"/>
          <w:szCs w:val="24"/>
        </w:rPr>
        <w:t>Start planning</w:t>
      </w:r>
    </w:p>
    <w:p w:rsidRPr="009C10E5" w:rsidR="009C10E5" w:rsidP="009C10E5" w:rsidRDefault="009C10E5" w14:paraId="07547A01" w14:textId="77777777">
      <w:pPr>
        <w:pStyle w:val="ListParagraph"/>
        <w:spacing w:after="0"/>
        <w:rPr>
          <w:sz w:val="8"/>
          <w:szCs w:val="8"/>
        </w:rPr>
      </w:pPr>
    </w:p>
    <w:p w:rsidRPr="00C876C4" w:rsidR="00C876C4" w:rsidP="06F4022A" w:rsidRDefault="007261C3" w14:paraId="69CA26D1" w14:textId="0A0F1BF6">
      <w:pPr>
        <w:spacing w:after="0"/>
        <w:rPr>
          <w:sz w:val="24"/>
          <w:szCs w:val="24"/>
        </w:rPr>
      </w:pPr>
      <w:r>
        <w:rPr>
          <w:b/>
          <w:bCs/>
          <w:sz w:val="24"/>
          <w:szCs w:val="24"/>
        </w:rPr>
        <w:t>Plan Evaluation</w:t>
      </w:r>
      <w:r w:rsidRPr="06F4022A" w:rsidR="06F4022A">
        <w:rPr>
          <w:b/>
          <w:bCs/>
          <w:sz w:val="24"/>
          <w:szCs w:val="24"/>
        </w:rPr>
        <w:t xml:space="preserve"> Stage:</w:t>
      </w:r>
    </w:p>
    <w:p w:rsidR="006773DC" w:rsidP="006773DC" w:rsidRDefault="006773DC" w14:paraId="663B386D" w14:textId="77777777">
      <w:pPr>
        <w:pStyle w:val="ListParagraph"/>
        <w:numPr>
          <w:ilvl w:val="0"/>
          <w:numId w:val="13"/>
        </w:numPr>
        <w:ind w:left="360"/>
        <w:rPr>
          <w:sz w:val="24"/>
          <w:szCs w:val="24"/>
        </w:rPr>
      </w:pPr>
      <w:r>
        <w:rPr>
          <w:sz w:val="24"/>
          <w:szCs w:val="24"/>
        </w:rPr>
        <w:t xml:space="preserve">Steps of evaluating the plan using </w:t>
      </w:r>
      <w:proofErr w:type="spellStart"/>
      <w:r>
        <w:rPr>
          <w:sz w:val="24"/>
          <w:szCs w:val="24"/>
        </w:rPr>
        <w:t>PyPlanScoring</w:t>
      </w:r>
      <w:proofErr w:type="spellEnd"/>
      <w:r>
        <w:rPr>
          <w:sz w:val="24"/>
          <w:szCs w:val="24"/>
        </w:rPr>
        <w:t xml:space="preserve"> will be provided in </w:t>
      </w:r>
      <w:r w:rsidRPr="0062107F">
        <w:rPr>
          <w:b/>
          <w:bCs/>
          <w:sz w:val="24"/>
          <w:szCs w:val="24"/>
        </w:rPr>
        <w:t xml:space="preserve">Package </w:t>
      </w:r>
      <w:r>
        <w:rPr>
          <w:b/>
          <w:bCs/>
          <w:sz w:val="24"/>
          <w:szCs w:val="24"/>
        </w:rPr>
        <w:t>(</w:t>
      </w:r>
      <w:r w:rsidRPr="0062107F">
        <w:rPr>
          <w:b/>
          <w:bCs/>
          <w:sz w:val="24"/>
          <w:szCs w:val="24"/>
        </w:rPr>
        <w:t>2</w:t>
      </w:r>
      <w:r>
        <w:rPr>
          <w:b/>
          <w:bCs/>
          <w:sz w:val="24"/>
          <w:szCs w:val="24"/>
        </w:rPr>
        <w:t>)</w:t>
      </w:r>
      <w:r>
        <w:rPr>
          <w:sz w:val="24"/>
          <w:szCs w:val="24"/>
        </w:rPr>
        <w:t xml:space="preserve"> document </w:t>
      </w:r>
    </w:p>
    <w:p w:rsidR="006773DC" w:rsidP="00CF3E85" w:rsidRDefault="00CF3E85" w14:paraId="77C96A4B" w14:textId="7AAFC0EC">
      <w:pPr>
        <w:pStyle w:val="ListParagraph"/>
        <w:numPr>
          <w:ilvl w:val="0"/>
          <w:numId w:val="13"/>
        </w:numPr>
        <w:ind w:left="360"/>
        <w:rPr>
          <w:sz w:val="24"/>
          <w:szCs w:val="24"/>
        </w:rPr>
      </w:pPr>
      <w:r>
        <w:rPr>
          <w:sz w:val="24"/>
          <w:szCs w:val="24"/>
        </w:rPr>
        <w:t>Three files are required to evaluate your plans:</w:t>
      </w:r>
      <w:r w:rsidR="006773DC">
        <w:rPr>
          <w:sz w:val="24"/>
          <w:szCs w:val="24"/>
        </w:rPr>
        <w:t xml:space="preserve"> </w:t>
      </w:r>
      <w:r>
        <w:rPr>
          <w:sz w:val="24"/>
          <w:szCs w:val="24"/>
        </w:rPr>
        <w:t>RS (Structure), RD (Dose) and RP (Plans)</w:t>
      </w:r>
    </w:p>
    <w:p w:rsidR="00CF3E85" w:rsidP="00CF3E85" w:rsidRDefault="00CF3E85" w14:paraId="3EF290F4" w14:textId="7AE7590B">
      <w:pPr>
        <w:pStyle w:val="ListParagraph"/>
        <w:numPr>
          <w:ilvl w:val="0"/>
          <w:numId w:val="13"/>
        </w:numPr>
        <w:ind w:left="360"/>
        <w:rPr>
          <w:sz w:val="24"/>
          <w:szCs w:val="24"/>
        </w:rPr>
      </w:pPr>
      <w:r>
        <w:rPr>
          <w:sz w:val="24"/>
          <w:szCs w:val="24"/>
        </w:rPr>
        <w:t>Regarding the RD dose files:</w:t>
      </w:r>
    </w:p>
    <w:p w:rsidR="00CF3E85" w:rsidP="00B25817" w:rsidRDefault="00CF3E85" w14:paraId="4389073C" w14:textId="02C51353">
      <w:pPr>
        <w:pStyle w:val="ListParagraph"/>
        <w:ind w:left="360"/>
        <w:rPr>
          <w:sz w:val="24"/>
          <w:szCs w:val="24"/>
        </w:rPr>
      </w:pPr>
      <w:proofErr w:type="spellStart"/>
      <w:r>
        <w:rPr>
          <w:sz w:val="24"/>
          <w:szCs w:val="24"/>
        </w:rPr>
        <w:t>PyPlanScoring</w:t>
      </w:r>
      <w:proofErr w:type="spellEnd"/>
      <w:r>
        <w:rPr>
          <w:sz w:val="24"/>
          <w:szCs w:val="24"/>
        </w:rPr>
        <w:t xml:space="preserve"> allows planners to import more than one dose fil</w:t>
      </w:r>
      <w:r w:rsidR="00B25817">
        <w:rPr>
          <w:sz w:val="24"/>
          <w:szCs w:val="24"/>
        </w:rPr>
        <w:t>e</w:t>
      </w:r>
      <w:r>
        <w:rPr>
          <w:sz w:val="24"/>
          <w:szCs w:val="24"/>
        </w:rPr>
        <w:t xml:space="preserve"> and sum them all together, </w:t>
      </w:r>
      <w:r w:rsidRPr="00CF3E85">
        <w:rPr>
          <w:b/>
          <w:bCs/>
          <w:sz w:val="24"/>
          <w:szCs w:val="24"/>
          <w:u w:val="single"/>
        </w:rPr>
        <w:t>BUT UNDER ONE CONDITION</w:t>
      </w:r>
      <w:r>
        <w:rPr>
          <w:sz w:val="24"/>
          <w:szCs w:val="24"/>
        </w:rPr>
        <w:t>:</w:t>
      </w:r>
    </w:p>
    <w:p w:rsidR="00CF3E85" w:rsidP="00EA76D1" w:rsidRDefault="00CF3E85" w14:paraId="2D5FBB8B" w14:textId="14A23B97">
      <w:pPr>
        <w:pStyle w:val="ListParagraph"/>
        <w:ind w:left="360"/>
        <w:rPr>
          <w:sz w:val="24"/>
          <w:szCs w:val="24"/>
        </w:rPr>
      </w:pPr>
      <w:r>
        <w:rPr>
          <w:sz w:val="24"/>
          <w:szCs w:val="24"/>
        </w:rPr>
        <w:t xml:space="preserve">The dose calculation grid </w:t>
      </w:r>
      <w:r w:rsidRPr="00CF3E85">
        <w:rPr>
          <w:b/>
          <w:bCs/>
          <w:sz w:val="24"/>
          <w:szCs w:val="24"/>
        </w:rPr>
        <w:t xml:space="preserve">for </w:t>
      </w:r>
      <w:r w:rsidRPr="00CF3E85">
        <w:rPr>
          <w:b/>
          <w:bCs/>
          <w:sz w:val="24"/>
          <w:szCs w:val="24"/>
          <w:u w:val="single"/>
        </w:rPr>
        <w:t>All Plans</w:t>
      </w:r>
      <w:r>
        <w:rPr>
          <w:sz w:val="24"/>
          <w:szCs w:val="24"/>
        </w:rPr>
        <w:t xml:space="preserve"> submitted (photon a</w:t>
      </w:r>
      <w:r w:rsidR="00EA76D1">
        <w:rPr>
          <w:sz w:val="24"/>
          <w:szCs w:val="24"/>
        </w:rPr>
        <w:t xml:space="preserve">nd electron (if any)) should use the </w:t>
      </w:r>
      <w:r w:rsidRPr="00EA76D1" w:rsidR="00EA76D1">
        <w:rPr>
          <w:b/>
          <w:bCs/>
          <w:sz w:val="24"/>
          <w:szCs w:val="24"/>
          <w:u w:val="single"/>
        </w:rPr>
        <w:t xml:space="preserve">same </w:t>
      </w:r>
      <w:r w:rsidRPr="00EA76D1">
        <w:rPr>
          <w:b/>
          <w:bCs/>
          <w:sz w:val="24"/>
          <w:szCs w:val="24"/>
          <w:u w:val="single"/>
        </w:rPr>
        <w:t xml:space="preserve">dose </w:t>
      </w:r>
      <w:r w:rsidRPr="00EA76D1" w:rsidR="00EA76D1">
        <w:rPr>
          <w:b/>
          <w:bCs/>
          <w:sz w:val="24"/>
          <w:szCs w:val="24"/>
          <w:u w:val="single"/>
        </w:rPr>
        <w:t>calculation</w:t>
      </w:r>
      <w:r w:rsidR="00EA76D1">
        <w:rPr>
          <w:sz w:val="24"/>
          <w:szCs w:val="24"/>
        </w:rPr>
        <w:t xml:space="preserve"> </w:t>
      </w:r>
      <w:r>
        <w:rPr>
          <w:sz w:val="24"/>
          <w:szCs w:val="24"/>
        </w:rPr>
        <w:t>grid size (less than 3mm)</w:t>
      </w:r>
      <w:r w:rsidR="00EA76D1">
        <w:rPr>
          <w:sz w:val="24"/>
          <w:szCs w:val="24"/>
        </w:rPr>
        <w:t>.</w:t>
      </w:r>
    </w:p>
    <w:p w:rsidR="00EA76D1" w:rsidP="00EA76D1" w:rsidRDefault="00EA76D1" w14:paraId="0EFEB987" w14:textId="77777777">
      <w:pPr>
        <w:pStyle w:val="ListParagraph"/>
        <w:ind w:left="360"/>
        <w:rPr>
          <w:sz w:val="24"/>
          <w:szCs w:val="24"/>
        </w:rPr>
      </w:pPr>
      <w:r w:rsidRPr="00EA76D1">
        <w:rPr>
          <w:b/>
          <w:bCs/>
          <w:sz w:val="24"/>
          <w:szCs w:val="24"/>
        </w:rPr>
        <w:t>Example:</w:t>
      </w:r>
      <w:r>
        <w:rPr>
          <w:sz w:val="24"/>
          <w:szCs w:val="24"/>
        </w:rPr>
        <w:t xml:space="preserve"> </w:t>
      </w:r>
    </w:p>
    <w:p w:rsidR="00EA76D1" w:rsidP="00EA76D1" w:rsidRDefault="00EA76D1" w14:paraId="24240360" w14:textId="72BD7C2B">
      <w:pPr>
        <w:pStyle w:val="ListParagraph"/>
        <w:ind w:left="360"/>
        <w:rPr>
          <w:sz w:val="24"/>
          <w:szCs w:val="24"/>
        </w:rPr>
      </w:pPr>
      <w:r>
        <w:rPr>
          <w:sz w:val="24"/>
          <w:szCs w:val="24"/>
        </w:rPr>
        <w:t xml:space="preserve">If Plan1 (With Bolus) used 2.5 mm size, then all other plans </w:t>
      </w:r>
      <w:r w:rsidRPr="00EA76D1">
        <w:rPr>
          <w:b/>
          <w:bCs/>
          <w:sz w:val="24"/>
          <w:szCs w:val="24"/>
          <w:u w:val="single"/>
        </w:rPr>
        <w:t>should</w:t>
      </w:r>
      <w:r>
        <w:rPr>
          <w:sz w:val="24"/>
          <w:szCs w:val="24"/>
        </w:rPr>
        <w:t xml:space="preserve"> use 2.5 mm grid as well.</w:t>
      </w:r>
    </w:p>
    <w:p w:rsidRPr="009C10E5" w:rsidR="009C10E5" w:rsidP="009C10E5" w:rsidRDefault="009C10E5" w14:paraId="5043CB0F" w14:textId="77777777">
      <w:pPr>
        <w:pStyle w:val="ListParagraph"/>
        <w:spacing w:after="0"/>
        <w:rPr>
          <w:sz w:val="8"/>
          <w:szCs w:val="8"/>
        </w:rPr>
      </w:pPr>
    </w:p>
    <w:p w:rsidRPr="00C876C4" w:rsidR="00C876C4" w:rsidP="06F4022A" w:rsidRDefault="0062107F" w14:paraId="6FAA1E51" w14:textId="480AE4C1">
      <w:pPr>
        <w:spacing w:after="0"/>
        <w:rPr>
          <w:sz w:val="24"/>
          <w:szCs w:val="24"/>
        </w:rPr>
      </w:pPr>
      <w:r>
        <w:rPr>
          <w:b/>
          <w:bCs/>
          <w:sz w:val="24"/>
          <w:szCs w:val="24"/>
        </w:rPr>
        <w:t>Plan Submission</w:t>
      </w:r>
      <w:r w:rsidRPr="06F4022A" w:rsidR="06F4022A">
        <w:rPr>
          <w:b/>
          <w:bCs/>
          <w:sz w:val="24"/>
          <w:szCs w:val="24"/>
        </w:rPr>
        <w:t xml:space="preserve"> Stage:</w:t>
      </w:r>
    </w:p>
    <w:p w:rsidRPr="009B2DE5" w:rsidR="003333DA" w:rsidP="004B4CB8" w:rsidRDefault="06F4022A" w14:paraId="4065344E" w14:textId="0470213D">
      <w:pPr>
        <w:pStyle w:val="ListParagraph"/>
        <w:numPr>
          <w:ilvl w:val="0"/>
          <w:numId w:val="23"/>
        </w:numPr>
        <w:spacing w:after="0"/>
        <w:ind w:left="360"/>
        <w:rPr>
          <w:sz w:val="24"/>
          <w:szCs w:val="24"/>
        </w:rPr>
      </w:pPr>
      <w:r w:rsidRPr="009B2DE5">
        <w:rPr>
          <w:sz w:val="24"/>
          <w:szCs w:val="24"/>
        </w:rPr>
        <w:t xml:space="preserve">When you reach your best plan and want to submit </w:t>
      </w:r>
      <w:r w:rsidRPr="009B2DE5" w:rsidR="009651F4">
        <w:rPr>
          <w:sz w:val="24"/>
          <w:szCs w:val="24"/>
        </w:rPr>
        <w:t xml:space="preserve">it as a </w:t>
      </w:r>
      <w:r w:rsidRPr="009B2DE5">
        <w:rPr>
          <w:sz w:val="24"/>
          <w:szCs w:val="24"/>
        </w:rPr>
        <w:t>final plan:</w:t>
      </w:r>
    </w:p>
    <w:p w:rsidR="009651F4" w:rsidP="00CF3E85" w:rsidRDefault="06F4022A" w14:paraId="55301AE0" w14:textId="7C4D36DC">
      <w:pPr>
        <w:pStyle w:val="ListParagraph"/>
        <w:ind w:left="360"/>
        <w:rPr>
          <w:sz w:val="24"/>
          <w:szCs w:val="24"/>
        </w:rPr>
      </w:pPr>
      <w:r w:rsidRPr="00B53752">
        <w:rPr>
          <w:sz w:val="24"/>
          <w:szCs w:val="24"/>
        </w:rPr>
        <w:t xml:space="preserve">Compress </w:t>
      </w:r>
      <w:r w:rsidRPr="00B53752" w:rsidR="00B53752">
        <w:rPr>
          <w:sz w:val="24"/>
          <w:szCs w:val="24"/>
        </w:rPr>
        <w:t>th</w:t>
      </w:r>
      <w:r w:rsidR="00CF3E85">
        <w:rPr>
          <w:sz w:val="24"/>
          <w:szCs w:val="24"/>
        </w:rPr>
        <w:t>e final plan</w:t>
      </w:r>
      <w:r w:rsidRPr="00B53752" w:rsidR="00B53752">
        <w:rPr>
          <w:sz w:val="24"/>
          <w:szCs w:val="24"/>
        </w:rPr>
        <w:t xml:space="preserve"> folder</w:t>
      </w:r>
      <w:r w:rsidR="009651F4">
        <w:rPr>
          <w:sz w:val="24"/>
          <w:szCs w:val="24"/>
        </w:rPr>
        <w:t>,</w:t>
      </w:r>
      <w:r w:rsidRPr="00B53752" w:rsidR="00B53752">
        <w:rPr>
          <w:sz w:val="24"/>
          <w:szCs w:val="24"/>
        </w:rPr>
        <w:t xml:space="preserve"> </w:t>
      </w:r>
      <w:r w:rsidR="00B53752">
        <w:rPr>
          <w:sz w:val="24"/>
          <w:szCs w:val="24"/>
        </w:rPr>
        <w:t>g</w:t>
      </w:r>
      <w:r w:rsidRPr="00B53752">
        <w:rPr>
          <w:sz w:val="24"/>
          <w:szCs w:val="24"/>
        </w:rPr>
        <w:t xml:space="preserve">o to </w:t>
      </w:r>
      <w:hyperlink r:id="rId10">
        <w:r w:rsidRPr="00B53752">
          <w:rPr>
            <w:rStyle w:val="Hyperlink"/>
            <w:sz w:val="24"/>
            <w:szCs w:val="24"/>
          </w:rPr>
          <w:t>www.radiationknowledge.org</w:t>
        </w:r>
      </w:hyperlink>
      <w:r w:rsidRPr="00B53752">
        <w:rPr>
          <w:sz w:val="24"/>
          <w:szCs w:val="24"/>
        </w:rPr>
        <w:t xml:space="preserve">, </w:t>
      </w:r>
      <w:proofErr w:type="gramStart"/>
      <w:r w:rsidR="009651F4">
        <w:rPr>
          <w:sz w:val="24"/>
          <w:szCs w:val="24"/>
        </w:rPr>
        <w:t>follow</w:t>
      </w:r>
      <w:proofErr w:type="gramEnd"/>
      <w:r w:rsidR="009651F4">
        <w:rPr>
          <w:sz w:val="24"/>
          <w:szCs w:val="24"/>
        </w:rPr>
        <w:t xml:space="preserve"> these steps</w:t>
      </w:r>
    </w:p>
    <w:p w:rsidRPr="008E41A8" w:rsidR="009651F4" w:rsidP="00CF3E85" w:rsidRDefault="009651F4" w14:paraId="68305096" w14:textId="040B46BA">
      <w:pPr>
        <w:pStyle w:val="ListParagraph"/>
        <w:ind w:left="360"/>
        <w:rPr>
          <w:sz w:val="24"/>
          <w:szCs w:val="24"/>
        </w:rPr>
      </w:pPr>
      <w:r w:rsidRPr="06F4022A">
        <w:rPr>
          <w:b/>
          <w:bCs/>
          <w:sz w:val="24"/>
          <w:szCs w:val="24"/>
        </w:rPr>
        <w:t xml:space="preserve">Dashboard -&gt; </w:t>
      </w:r>
      <w:r w:rsidR="00CF3E85">
        <w:rPr>
          <w:b/>
          <w:bCs/>
          <w:sz w:val="24"/>
          <w:szCs w:val="24"/>
        </w:rPr>
        <w:t>Submit Plan</w:t>
      </w:r>
      <w:r w:rsidRPr="06F4022A">
        <w:rPr>
          <w:b/>
          <w:bCs/>
          <w:sz w:val="24"/>
          <w:szCs w:val="24"/>
        </w:rPr>
        <w:t xml:space="preserve"> -&gt; </w:t>
      </w:r>
      <w:r w:rsidR="00CF3E85">
        <w:rPr>
          <w:b/>
          <w:bCs/>
          <w:sz w:val="24"/>
          <w:szCs w:val="24"/>
        </w:rPr>
        <w:t>3D-CRT Left Chest Wall</w:t>
      </w:r>
      <w:r w:rsidRPr="06F4022A" w:rsidR="00CF3E85">
        <w:rPr>
          <w:b/>
          <w:bCs/>
          <w:sz w:val="24"/>
          <w:szCs w:val="24"/>
        </w:rPr>
        <w:t xml:space="preserve"> </w:t>
      </w:r>
    </w:p>
    <w:p w:rsidRPr="009651F4" w:rsidR="00CD5E08" w:rsidP="009651F4" w:rsidRDefault="009651F4" w14:paraId="30E16B95" w14:textId="1C789939">
      <w:pPr>
        <w:pStyle w:val="ListParagraph"/>
        <w:ind w:left="360"/>
        <w:rPr>
          <w:sz w:val="24"/>
          <w:szCs w:val="24"/>
        </w:rPr>
      </w:pPr>
      <w:r>
        <w:rPr>
          <w:sz w:val="24"/>
          <w:szCs w:val="24"/>
        </w:rPr>
        <w:t xml:space="preserve">Kindly: </w:t>
      </w:r>
      <w:r w:rsidR="00006A9F">
        <w:rPr>
          <w:b/>
          <w:bCs/>
          <w:i/>
          <w:iCs/>
          <w:sz w:val="24"/>
          <w:szCs w:val="24"/>
          <w:u w:val="single"/>
        </w:rPr>
        <w:t>F</w:t>
      </w:r>
      <w:r w:rsidRPr="009651F4" w:rsidR="00B53752">
        <w:rPr>
          <w:b/>
          <w:bCs/>
          <w:i/>
          <w:iCs/>
          <w:sz w:val="24"/>
          <w:szCs w:val="24"/>
          <w:u w:val="single"/>
        </w:rPr>
        <w:t>ollow the naming convention recommended on the Plan Submission page</w:t>
      </w:r>
    </w:p>
    <w:p w:rsidR="008316EB" w:rsidP="004701EB" w:rsidRDefault="008316EB" w14:paraId="5DC1F877" w14:textId="77777777">
      <w:pPr>
        <w:jc w:val="center"/>
        <w:rPr>
          <w:sz w:val="24"/>
          <w:szCs w:val="24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BF585FC" wp14:editId="5E85CAEF">
                <wp:simplePos x="0" y="0"/>
                <wp:positionH relativeFrom="column">
                  <wp:posOffset>-212141</wp:posOffset>
                </wp:positionH>
                <wp:positionV relativeFrom="paragraph">
                  <wp:posOffset>94640</wp:posOffset>
                </wp:positionV>
                <wp:extent cx="5888736" cy="322580"/>
                <wp:effectExtent l="0" t="0" r="0" b="1270"/>
                <wp:wrapNone/>
                <wp:docPr id="29" name="Rounded 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88736" cy="32258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15000">
                              <a:srgbClr val="61919B"/>
                            </a:gs>
                            <a:gs pos="83000">
                              <a:schemeClr val="accent1"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bg1"/>
                            </a:gs>
                          </a:gsLst>
                          <a:path path="circle">
                            <a:fillToRect t="100000" r="100000"/>
                          </a:path>
                          <a:tileRect l="-100000" b="-10000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Pr="002E38B6" w:rsidR="008316EB" w:rsidP="00D64C6A" w:rsidRDefault="008316EB" w14:paraId="07B5A476" w14:textId="3728D54A">
                            <w:pPr>
                              <w:spacing w:after="0"/>
                              <w:rPr>
                                <w:b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244EB8">
                              <w:rPr>
                                <w:b/>
                                <w:sz w:val="27"/>
                                <w:szCs w:val="27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DOSIMETRIC CRITERIA</w:t>
                            </w:r>
                            <w:r w:rsidR="004347D9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DD195C">
                              <w:rPr>
                                <w:b/>
                                <w:sz w:val="28"/>
                                <w:szCs w:val="28"/>
                              </w:rPr>
                              <w:t xml:space="preserve">– </w:t>
                            </w:r>
                            <w:r w:rsidR="004B4CB8">
                              <w:rPr>
                                <w:b/>
                                <w:sz w:val="28"/>
                                <w:szCs w:val="28"/>
                              </w:rPr>
                              <w:t>LEFT CHEST WALL</w:t>
                            </w:r>
                            <w:r w:rsidR="00DD195C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Case</w:t>
                            </w:r>
                            <w:r w:rsidR="002E38B6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:rsidR="008316EB" w:rsidP="008316EB" w:rsidRDefault="008316EB" w14:paraId="6537F28F" w14:textId="7777777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id="Rounded Rectangle 29" style="position:absolute;left:0;text-align:left;margin-left:-16.7pt;margin-top:7.45pt;width:463.7pt;height:25.4pt;z-index:2517002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spid="_x0000_s1042" fillcolor="#61919b" stroked="f" strokeweight="1pt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">
                <v:fill type="gradientRadial" color2="white [3212]" colors="0 #61919b;9830f #61919b;54395f #c1d8f8" focus="100%" focussize="" focusposition=",1" rotate="t"/>
                <v:stroke joinstyle="miter"/>
                <v:textbox>
                  <w:txbxContent>
                    <w:p w:rsidRPr="002E38B6" w:rsidR="008316EB" w:rsidP="00D64C6A" w:rsidRDefault="008316EB" w14:paraId="07B5A476" w14:textId="3728D54A">
                      <w:pPr>
                        <w:spacing w:after="0"/>
                        <w:rPr>
                          <w:b/>
                          <w:color w:val="000000" w:themeColor="text1"/>
                          <w:sz w:val="24"/>
                          <w:szCs w:val="24"/>
                        </w:rPr>
                      </w:pPr>
                      <w:r w:rsidRPr="00244EB8">
                        <w:rPr>
                          <w:b/>
                          <w:sz w:val="27"/>
                          <w:szCs w:val="27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DOSIMETRIC CRITERIA</w:t>
                      </w:r>
                      <w:r w:rsidR="004347D9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DD195C">
                        <w:rPr>
                          <w:b/>
                          <w:sz w:val="28"/>
                          <w:szCs w:val="28"/>
                        </w:rPr>
                        <w:t xml:space="preserve">– </w:t>
                      </w:r>
                      <w:r w:rsidR="004B4CB8">
                        <w:rPr>
                          <w:b/>
                          <w:sz w:val="28"/>
                          <w:szCs w:val="28"/>
                        </w:rPr>
                        <w:t>LEFT CHEST WALL</w:t>
                      </w:r>
                      <w:r w:rsidR="00DD195C">
                        <w:rPr>
                          <w:b/>
                          <w:sz w:val="28"/>
                          <w:szCs w:val="28"/>
                        </w:rPr>
                        <w:t xml:space="preserve"> Case</w:t>
                      </w:r>
                      <w:r w:rsidR="002E38B6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</w:p>
                    <w:p w:rsidR="008316EB" w:rsidP="008316EB" w:rsidRDefault="008316EB" w14:paraId="6537F28F" w14:textId="77777777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</w:p>
    <w:p w:rsidRPr="00D64C6A" w:rsidR="00D64C6A" w:rsidP="00D64C6A" w:rsidRDefault="00D64C6A" w14:paraId="38B7D23F" w14:textId="77777777">
      <w:pPr>
        <w:ind w:left="-360"/>
        <w:jc w:val="center"/>
        <w:rPr>
          <w:sz w:val="12"/>
          <w:szCs w:val="12"/>
        </w:rPr>
      </w:pPr>
    </w:p>
    <w:p w:rsidR="008316EB" w:rsidP="06CB3E7F" w:rsidRDefault="006A5351" w14:paraId="44E871BC" w14:textId="2E123538">
      <w:pPr>
        <w:ind w:left="-90"/>
        <w:rPr>
          <w:sz w:val="24"/>
          <w:szCs w:val="24"/>
        </w:rPr>
      </w:pPr>
      <w:r>
        <w:drawing>
          <wp:inline wp14:editId="6D75E7DA" wp14:anchorId="07882423">
            <wp:extent cx="5464454" cy="7337146"/>
            <wp:effectExtent l="0" t="0" r="3175" b="0"/>
            <wp:docPr id="1490938822" name="picture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"/>
                    <pic:cNvPicPr/>
                  </pic:nvPicPr>
                  <pic:blipFill>
                    <a:blip r:embed="R88d50ec2985941fd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464454" cy="7337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4EF7" w:rsidP="006E129C" w:rsidRDefault="00F05742" w14:paraId="2E7EAEBB" w14:textId="28D693AC">
      <w:pPr>
        <w:ind w:left="-360"/>
        <w:rPr>
          <w:sz w:val="24"/>
          <w:szCs w:val="24"/>
        </w:rPr>
      </w:pPr>
      <w:r>
        <w:rPr>
          <w:b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7F70BE1E" wp14:editId="6D51B8E7">
                <wp:simplePos x="0" y="0"/>
                <wp:positionH relativeFrom="column">
                  <wp:posOffset>-141605</wp:posOffset>
                </wp:positionH>
                <wp:positionV relativeFrom="paragraph">
                  <wp:posOffset>66345</wp:posOffset>
                </wp:positionV>
                <wp:extent cx="5829935" cy="322580"/>
                <wp:effectExtent l="0" t="0" r="0" b="1270"/>
                <wp:wrapNone/>
                <wp:docPr id="22" name="Rounded 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9935" cy="32258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15000">
                              <a:srgbClr val="61919B"/>
                            </a:gs>
                            <a:gs pos="84000">
                              <a:schemeClr val="accent1"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bg1"/>
                            </a:gs>
                          </a:gsLst>
                          <a:path path="circle">
                            <a:fillToRect t="100000" r="100000"/>
                          </a:path>
                          <a:tileRect l="-100000" b="-10000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Pr="00C7331F" w:rsidR="00F05742" w:rsidP="00F05742" w:rsidRDefault="00F05742" w14:paraId="1C148698" w14:textId="4BEE3272">
                            <w:pPr>
                              <w:spacing w:after="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244EB8">
                              <w:rPr>
                                <w:b/>
                                <w:sz w:val="27"/>
                                <w:szCs w:val="27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PLAN EVALUATION</w:t>
                            </w:r>
                          </w:p>
                          <w:p w:rsidR="00F05742" w:rsidP="00F05742" w:rsidRDefault="00F05742" w14:paraId="5A7C42EB" w14:textId="7777777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id="Rounded Rectangle 22" style="position:absolute;left:0;text-align:left;margin-left:-11.15pt;margin-top:5.2pt;width:459.05pt;height:25.4pt;z-index:2517227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spid="_x0000_s1043" fillcolor="#61919b" stroked="f" strokeweight="1pt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">
                <v:fill type="gradientRadial" color2="white [3212]" colors="0 #61919b;9830f #61919b;55050f #c1d8f8" focus="100%" focussize="" focusposition=",1" rotate="t"/>
                <v:stroke joinstyle="miter"/>
                <v:textbox>
                  <w:txbxContent>
                    <w:p w:rsidRPr="00C7331F" w:rsidR="00F05742" w:rsidP="00F05742" w:rsidRDefault="00F05742" w14:paraId="1C148698" w14:textId="4BEE3272">
                      <w:pPr>
                        <w:spacing w:after="0"/>
                        <w:rPr>
                          <w:b/>
                          <w:sz w:val="28"/>
                          <w:szCs w:val="28"/>
                        </w:rPr>
                      </w:pPr>
                      <w:r w:rsidRPr="00244EB8">
                        <w:rPr>
                          <w:b/>
                          <w:sz w:val="27"/>
                          <w:szCs w:val="27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PLAN EVALUATION</w:t>
                      </w:r>
                    </w:p>
                    <w:p w:rsidR="00F05742" w:rsidP="00F05742" w:rsidRDefault="00F05742" w14:paraId="5A7C42EB" w14:textId="77777777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</w:p>
    <w:p w:rsidRPr="00F05742" w:rsidR="00F05742" w:rsidP="00F05742" w:rsidRDefault="00F05742" w14:paraId="2B6454DB" w14:textId="77777777">
      <w:pPr>
        <w:pStyle w:val="ListParagraph"/>
        <w:ind w:left="360"/>
        <w:rPr>
          <w:sz w:val="16"/>
          <w:szCs w:val="16"/>
        </w:rPr>
      </w:pPr>
    </w:p>
    <w:p w:rsidR="00F05742" w:rsidP="00F05742" w:rsidRDefault="00F05742" w14:paraId="385D63EB" w14:textId="18F083A9">
      <w:pPr>
        <w:pStyle w:val="ListParagraph"/>
        <w:numPr>
          <w:ilvl w:val="0"/>
          <w:numId w:val="6"/>
        </w:numPr>
        <w:ind w:left="360"/>
        <w:rPr>
          <w:sz w:val="24"/>
          <w:szCs w:val="24"/>
        </w:rPr>
      </w:pPr>
      <w:r>
        <w:rPr>
          <w:sz w:val="24"/>
          <w:szCs w:val="24"/>
        </w:rPr>
        <w:t xml:space="preserve">Aside from the </w:t>
      </w:r>
      <w:proofErr w:type="spellStart"/>
      <w:r>
        <w:rPr>
          <w:sz w:val="24"/>
          <w:szCs w:val="24"/>
        </w:rPr>
        <w:t>PyPlanScoring</w:t>
      </w:r>
      <w:proofErr w:type="spellEnd"/>
      <w:r>
        <w:rPr>
          <w:sz w:val="24"/>
          <w:szCs w:val="24"/>
        </w:rPr>
        <w:t xml:space="preserve"> plan scoring, a subjective clinical review will be introduced</w:t>
      </w:r>
    </w:p>
    <w:p w:rsidR="00F05742" w:rsidP="00F05742" w:rsidRDefault="00F05742" w14:paraId="5DF7A849" w14:textId="49F5C1A6">
      <w:pPr>
        <w:pStyle w:val="ListParagraph"/>
        <w:numPr>
          <w:ilvl w:val="0"/>
          <w:numId w:val="6"/>
        </w:numPr>
        <w:ind w:left="360"/>
        <w:rPr>
          <w:sz w:val="24"/>
          <w:szCs w:val="24"/>
        </w:rPr>
      </w:pPr>
      <w:r>
        <w:rPr>
          <w:sz w:val="24"/>
          <w:szCs w:val="24"/>
        </w:rPr>
        <w:t>The best cases will be reviewed by world leading radiation oncologists, this will also be considered in the final plan score and top planners ranking.</w:t>
      </w:r>
    </w:p>
    <w:p w:rsidRPr="00F20E55" w:rsidR="00F05742" w:rsidP="00F20E55" w:rsidRDefault="00F05742" w14:paraId="7412D2F2" w14:textId="2AF678EE">
      <w:pPr>
        <w:pStyle w:val="ListParagraph"/>
        <w:ind w:left="360"/>
        <w:rPr>
          <w:b/>
          <w:bCs/>
          <w:i/>
          <w:iCs/>
          <w:sz w:val="24"/>
          <w:szCs w:val="24"/>
        </w:rPr>
      </w:pPr>
      <w:r w:rsidRPr="00F20E55">
        <w:rPr>
          <w:b/>
          <w:bCs/>
          <w:i/>
          <w:iCs/>
          <w:sz w:val="24"/>
          <w:szCs w:val="24"/>
        </w:rPr>
        <w:t xml:space="preserve">So, be creative </w:t>
      </w:r>
      <w:r w:rsidRPr="00F20E55" w:rsidR="00F20E55">
        <w:rPr>
          <w:b/>
          <w:bCs/>
          <w:i/>
          <w:iCs/>
          <w:sz w:val="24"/>
          <w:szCs w:val="24"/>
        </w:rPr>
        <w:t>.</w:t>
      </w:r>
      <w:r w:rsidRPr="00F20E55">
        <w:rPr>
          <w:b/>
          <w:bCs/>
          <w:i/>
          <w:iCs/>
          <w:sz w:val="24"/>
          <w:szCs w:val="24"/>
        </w:rPr>
        <w:t xml:space="preserve">.. </w:t>
      </w:r>
      <w:r w:rsidRPr="00F20E55" w:rsidR="00F20E55">
        <w:rPr>
          <w:b/>
          <w:bCs/>
          <w:i/>
          <w:iCs/>
          <w:sz w:val="24"/>
          <w:szCs w:val="24"/>
        </w:rPr>
        <w:t>K</w:t>
      </w:r>
      <w:r w:rsidRPr="00F20E55">
        <w:rPr>
          <w:b/>
          <w:bCs/>
          <w:i/>
          <w:iCs/>
          <w:sz w:val="24"/>
          <w:szCs w:val="24"/>
        </w:rPr>
        <w:t>eep the clinical aspects</w:t>
      </w:r>
      <w:r w:rsidRPr="00F20E55" w:rsidR="00F20E55">
        <w:rPr>
          <w:b/>
          <w:bCs/>
          <w:i/>
          <w:iCs/>
          <w:sz w:val="24"/>
          <w:szCs w:val="24"/>
        </w:rPr>
        <w:t xml:space="preserve"> (Simplicity/deliverability) in mind </w:t>
      </w:r>
    </w:p>
    <w:p w:rsidRPr="006E129C" w:rsidR="006E129C" w:rsidP="00F20E55" w:rsidRDefault="006E129C" w14:paraId="43020E8F" w14:textId="055F6054">
      <w:pPr>
        <w:ind w:left="-360"/>
        <w:rPr>
          <w:sz w:val="8"/>
          <w:szCs w:val="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4549354A" wp14:editId="05EC1BF1">
                <wp:simplePos x="0" y="0"/>
                <wp:positionH relativeFrom="column">
                  <wp:posOffset>-147650</wp:posOffset>
                </wp:positionH>
                <wp:positionV relativeFrom="paragraph">
                  <wp:posOffset>78740</wp:posOffset>
                </wp:positionV>
                <wp:extent cx="5829935" cy="322580"/>
                <wp:effectExtent l="0" t="0" r="0" b="1270"/>
                <wp:wrapNone/>
                <wp:docPr id="6" name="Rounded 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9935" cy="32258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15000">
                              <a:srgbClr val="61919B"/>
                            </a:gs>
                            <a:gs pos="84000">
                              <a:schemeClr val="accent1"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bg1"/>
                            </a:gs>
                          </a:gsLst>
                          <a:path path="circle">
                            <a:fillToRect t="100000" r="100000"/>
                          </a:path>
                          <a:tileRect l="-100000" b="-10000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333DA" w:rsidP="00F20E55" w:rsidRDefault="003333DA" w14:paraId="5630AD66" w14:textId="622612AD">
                            <w:pPr>
                              <w:spacing w:after="0"/>
                            </w:pPr>
                            <w:r w:rsidRPr="00244EB8">
                              <w:rPr>
                                <w:b/>
                                <w:sz w:val="27"/>
                                <w:szCs w:val="27"/>
                              </w:rPr>
                              <w:t xml:space="preserve"> </w:t>
                            </w:r>
                            <w:r w:rsidR="00C75CEF">
                              <w:rPr>
                                <w:b/>
                                <w:sz w:val="28"/>
                                <w:szCs w:val="28"/>
                              </w:rPr>
                              <w:t>PLAN SUBMISSIONS</w:t>
                            </w:r>
                            <w:r w:rsidR="00F20E55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&amp; </w:t>
                            </w:r>
                            <w:r w:rsidR="00F20E55">
                              <w:rPr>
                                <w:b/>
                                <w:sz w:val="28"/>
                                <w:szCs w:val="28"/>
                              </w:rPr>
                              <w:t>C</w:t>
                            </w:r>
                            <w:r w:rsidR="00F20E55">
                              <w:rPr>
                                <w:b/>
                                <w:sz w:val="28"/>
                                <w:szCs w:val="28"/>
                              </w:rPr>
                              <w:t>ONFIDENTIA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id="Rounded Rectangle 6" style="position:absolute;left:0;text-align:left;margin-left:-11.65pt;margin-top:6.2pt;width:459.05pt;height:25.4pt;z-index:2517022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spid="_x0000_s1044" fillcolor="#61919b" stroked="f" strokeweight="1pt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">
                <v:fill type="gradientRadial" color2="white [3212]" colors="0 #61919b;9830f #61919b;55050f #c1d8f8" focus="100%" focussize="" focusposition=",1" rotate="t"/>
                <v:stroke joinstyle="miter"/>
                <v:textbox>
                  <w:txbxContent>
                    <w:p w:rsidR="003333DA" w:rsidP="00F20E55" w:rsidRDefault="003333DA" w14:paraId="5630AD66" w14:textId="622612AD">
                      <w:pPr>
                        <w:spacing w:after="0"/>
                      </w:pPr>
                      <w:r w:rsidRPr="00244EB8">
                        <w:rPr>
                          <w:b/>
                          <w:sz w:val="27"/>
                          <w:szCs w:val="27"/>
                        </w:rPr>
                        <w:t xml:space="preserve"> </w:t>
                      </w:r>
                      <w:r w:rsidR="00C75CEF">
                        <w:rPr>
                          <w:b/>
                          <w:sz w:val="28"/>
                          <w:szCs w:val="28"/>
                        </w:rPr>
                        <w:t>PLAN SUBMISSIONS</w:t>
                      </w:r>
                      <w:r w:rsidR="00F20E55">
                        <w:rPr>
                          <w:b/>
                          <w:sz w:val="28"/>
                          <w:szCs w:val="28"/>
                        </w:rPr>
                        <w:t xml:space="preserve"> &amp; </w:t>
                      </w:r>
                      <w:r w:rsidR="00F20E55">
                        <w:rPr>
                          <w:b/>
                          <w:sz w:val="28"/>
                          <w:szCs w:val="28"/>
                        </w:rPr>
                        <w:t>C</w:t>
                      </w:r>
                      <w:r w:rsidR="00F20E55">
                        <w:rPr>
                          <w:b/>
                          <w:sz w:val="28"/>
                          <w:szCs w:val="28"/>
                        </w:rPr>
                        <w:t>ONFIDENTIALITY</w:t>
                      </w:r>
                    </w:p>
                  </w:txbxContent>
                </v:textbox>
              </v:roundrect>
            </w:pict>
          </mc:Fallback>
        </mc:AlternateContent>
      </w:r>
      <w:r w:rsidR="000D75B0">
        <w:rPr>
          <w:sz w:val="24"/>
          <w:szCs w:val="24"/>
        </w:rPr>
        <w:t xml:space="preserve">                                </w:t>
      </w:r>
    </w:p>
    <w:p w:rsidR="00F20E55" w:rsidP="06F4022A" w:rsidRDefault="00F20E55" w14:paraId="4C8A0CF1" w14:textId="77777777">
      <w:pPr>
        <w:pStyle w:val="ListParagraph"/>
        <w:numPr>
          <w:ilvl w:val="0"/>
          <w:numId w:val="6"/>
        </w:numPr>
        <w:ind w:left="360"/>
        <w:rPr>
          <w:sz w:val="24"/>
          <w:szCs w:val="24"/>
        </w:rPr>
      </w:pPr>
    </w:p>
    <w:p w:rsidRPr="00F20E55" w:rsidR="00F20E55" w:rsidP="00F20E55" w:rsidRDefault="00F20E55" w14:paraId="393139FD" w14:textId="77777777">
      <w:pPr>
        <w:pStyle w:val="ListParagraph"/>
        <w:ind w:left="360"/>
        <w:rPr>
          <w:sz w:val="8"/>
          <w:szCs w:val="8"/>
        </w:rPr>
      </w:pPr>
    </w:p>
    <w:p w:rsidR="00C75CEF" w:rsidP="06F4022A" w:rsidRDefault="06F4022A" w14:paraId="4B78DBC3" w14:textId="77777777">
      <w:pPr>
        <w:pStyle w:val="ListParagraph"/>
        <w:numPr>
          <w:ilvl w:val="0"/>
          <w:numId w:val="6"/>
        </w:numPr>
        <w:ind w:left="360"/>
        <w:rPr>
          <w:sz w:val="24"/>
          <w:szCs w:val="24"/>
        </w:rPr>
      </w:pPr>
      <w:r w:rsidRPr="06F4022A">
        <w:rPr>
          <w:sz w:val="24"/>
          <w:szCs w:val="24"/>
        </w:rPr>
        <w:t>The competition is a pure educational activity, the goal behind it is to share the best planning strategies among planners worldwide</w:t>
      </w:r>
    </w:p>
    <w:p w:rsidRPr="00F20E55" w:rsidR="00C75CEF" w:rsidP="06F4022A" w:rsidRDefault="06F4022A" w14:paraId="5DEC5526" w14:textId="3F991412">
      <w:pPr>
        <w:pStyle w:val="ListParagraph"/>
        <w:numPr>
          <w:ilvl w:val="0"/>
          <w:numId w:val="6"/>
        </w:numPr>
        <w:ind w:left="360"/>
        <w:rPr>
          <w:sz w:val="24"/>
          <w:szCs w:val="24"/>
          <w:u w:val="single"/>
        </w:rPr>
      </w:pPr>
      <w:r w:rsidRPr="06F4022A">
        <w:rPr>
          <w:sz w:val="24"/>
          <w:szCs w:val="24"/>
        </w:rPr>
        <w:t xml:space="preserve">We encourage all participants to submit their plans </w:t>
      </w:r>
      <w:r w:rsidRPr="06F4022A">
        <w:rPr>
          <w:b/>
          <w:bCs/>
          <w:i/>
          <w:iCs/>
          <w:sz w:val="24"/>
          <w:szCs w:val="24"/>
        </w:rPr>
        <w:t>regardless of their scores</w:t>
      </w:r>
    </w:p>
    <w:p w:rsidRPr="00C75CEF" w:rsidR="00F20E55" w:rsidP="00F20E55" w:rsidRDefault="00F20E55" w14:paraId="1B394509" w14:textId="77777777">
      <w:pPr>
        <w:pStyle w:val="ListParagraph"/>
        <w:numPr>
          <w:ilvl w:val="0"/>
          <w:numId w:val="6"/>
        </w:numPr>
        <w:ind w:left="360"/>
        <w:rPr>
          <w:sz w:val="24"/>
          <w:szCs w:val="24"/>
        </w:rPr>
      </w:pPr>
      <w:r w:rsidRPr="06F4022A">
        <w:rPr>
          <w:sz w:val="24"/>
          <w:szCs w:val="24"/>
        </w:rPr>
        <w:t xml:space="preserve">To ensure confidentiality, the </w:t>
      </w:r>
      <w:r w:rsidRPr="06F4022A">
        <w:rPr>
          <w:b/>
          <w:bCs/>
          <w:sz w:val="24"/>
          <w:szCs w:val="24"/>
        </w:rPr>
        <w:t>Institution Name</w:t>
      </w:r>
      <w:r w:rsidRPr="06F4022A">
        <w:rPr>
          <w:sz w:val="24"/>
          <w:szCs w:val="24"/>
        </w:rPr>
        <w:t xml:space="preserve"> is made optional in the submission form</w:t>
      </w:r>
    </w:p>
    <w:p w:rsidR="00834C7F" w:rsidP="00834C7F" w:rsidRDefault="00834C7F" w14:paraId="6DC746E9" w14:textId="77777777">
      <w:pPr>
        <w:rPr>
          <w:sz w:val="24"/>
          <w:szCs w:val="24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B4C7C45" wp14:editId="30483C4F">
                <wp:simplePos x="0" y="0"/>
                <wp:positionH relativeFrom="column">
                  <wp:posOffset>-156210</wp:posOffset>
                </wp:positionH>
                <wp:positionV relativeFrom="paragraph">
                  <wp:posOffset>96075</wp:posOffset>
                </wp:positionV>
                <wp:extent cx="6361430" cy="322580"/>
                <wp:effectExtent l="0" t="0" r="1270" b="1270"/>
                <wp:wrapNone/>
                <wp:docPr id="12" name="Rounded 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1430" cy="32258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15000">
                              <a:srgbClr val="61919B"/>
                            </a:gs>
                            <a:gs pos="81000">
                              <a:schemeClr val="accent1"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bg1"/>
                            </a:gs>
                          </a:gsLst>
                          <a:path path="circle">
                            <a:fillToRect t="100000" r="100000"/>
                          </a:path>
                          <a:tileRect l="-100000" b="-10000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67FF5" w:rsidP="00967FF5" w:rsidRDefault="00967FF5" w14:paraId="153476B2" w14:textId="77777777">
                            <w:pPr>
                              <w:spacing w:after="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244EB8">
                              <w:rPr>
                                <w:b/>
                                <w:sz w:val="27"/>
                                <w:szCs w:val="27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PRIZES &amp; TOP PLANNERS’ LIST – BE AMONG THE TOP</w:t>
                            </w:r>
                          </w:p>
                          <w:p w:rsidR="00834C7F" w:rsidP="00967FF5" w:rsidRDefault="00834C7F" w14:paraId="2BA226A1" w14:textId="77777777">
                            <w:pPr>
                              <w:spacing w:after="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:rsidR="00834C7F" w:rsidP="00967FF5" w:rsidRDefault="00834C7F" w14:paraId="17AD93B2" w14:textId="77777777">
                            <w:pPr>
                              <w:spacing w:after="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:rsidRPr="00C7331F" w:rsidR="00834C7F" w:rsidP="00967FF5" w:rsidRDefault="00834C7F" w14:paraId="0DE4B5B7" w14:textId="77777777">
                            <w:pPr>
                              <w:spacing w:after="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:rsidR="00967FF5" w:rsidP="00967FF5" w:rsidRDefault="00967FF5" w14:paraId="66204FF1" w14:textId="7777777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id="Rounded Rectangle 12" style="position:absolute;margin-left:-12.3pt;margin-top:7.55pt;width:500.9pt;height:25.4pt;z-index:2517063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spid="_x0000_s1045" fillcolor="#61919b" stroked="f" strokeweight="1pt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">
                <v:fill type="gradientRadial" color2="white [3212]" colors="0 #61919b;9830f #61919b;53084f #c1d8f8" focus="100%" focussize="" focusposition=",1" rotate="t"/>
                <v:stroke joinstyle="miter"/>
                <v:textbox>
                  <w:txbxContent>
                    <w:p w:rsidR="00967FF5" w:rsidP="00967FF5" w:rsidRDefault="00967FF5" w14:paraId="153476B2" w14:textId="77777777">
                      <w:pPr>
                        <w:spacing w:after="0"/>
                        <w:rPr>
                          <w:b/>
                          <w:sz w:val="28"/>
                          <w:szCs w:val="28"/>
                        </w:rPr>
                      </w:pPr>
                      <w:r w:rsidRPr="00244EB8">
                        <w:rPr>
                          <w:b/>
                          <w:sz w:val="27"/>
                          <w:szCs w:val="27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PRIZES &amp; TOP PLANNERS’ LIST – BE AMONG THE TOP</w:t>
                      </w:r>
                    </w:p>
                    <w:p w:rsidR="00834C7F" w:rsidP="00967FF5" w:rsidRDefault="00834C7F" w14:paraId="2BA226A1" w14:textId="77777777">
                      <w:pPr>
                        <w:spacing w:after="0"/>
                        <w:rPr>
                          <w:b/>
                          <w:sz w:val="28"/>
                          <w:szCs w:val="28"/>
                        </w:rPr>
                      </w:pPr>
                    </w:p>
                    <w:p w:rsidR="00834C7F" w:rsidP="00967FF5" w:rsidRDefault="00834C7F" w14:paraId="17AD93B2" w14:textId="77777777">
                      <w:pPr>
                        <w:spacing w:after="0"/>
                        <w:rPr>
                          <w:b/>
                          <w:sz w:val="28"/>
                          <w:szCs w:val="28"/>
                        </w:rPr>
                      </w:pPr>
                    </w:p>
                    <w:p w:rsidRPr="00C7331F" w:rsidR="00834C7F" w:rsidP="00967FF5" w:rsidRDefault="00834C7F" w14:paraId="0DE4B5B7" w14:textId="77777777">
                      <w:pPr>
                        <w:spacing w:after="0"/>
                        <w:rPr>
                          <w:b/>
                          <w:sz w:val="28"/>
                          <w:szCs w:val="28"/>
                        </w:rPr>
                      </w:pPr>
                    </w:p>
                    <w:p w:rsidR="00967FF5" w:rsidP="00967FF5" w:rsidRDefault="00967FF5" w14:paraId="66204FF1" w14:textId="77777777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</w:p>
    <w:p w:rsidRPr="00B56211" w:rsidR="00834C7F" w:rsidP="00834C7F" w:rsidRDefault="00834C7F" w14:paraId="19219836" w14:textId="77777777">
      <w:pPr>
        <w:rPr>
          <w:sz w:val="10"/>
          <w:szCs w:val="10"/>
        </w:rPr>
      </w:pPr>
    </w:p>
    <w:p w:rsidR="00C97C84" w:rsidP="06F4022A" w:rsidRDefault="06F4022A" w14:paraId="08D03BB9" w14:textId="77777777">
      <w:pPr>
        <w:pStyle w:val="ListParagraph"/>
        <w:numPr>
          <w:ilvl w:val="0"/>
          <w:numId w:val="6"/>
        </w:numPr>
        <w:ind w:left="360"/>
        <w:rPr>
          <w:sz w:val="24"/>
          <w:szCs w:val="24"/>
        </w:rPr>
      </w:pPr>
      <w:r w:rsidRPr="06F4022A">
        <w:rPr>
          <w:sz w:val="24"/>
          <w:szCs w:val="24"/>
        </w:rPr>
        <w:t xml:space="preserve">More than 10 000 USD allocated for the Radiation Knowledge 2018 competitions as prizes for top planners, these prizes are provided by the </w:t>
      </w:r>
      <w:r w:rsidRPr="06F4022A">
        <w:rPr>
          <w:b/>
          <w:bCs/>
          <w:sz w:val="24"/>
          <w:szCs w:val="24"/>
        </w:rPr>
        <w:t>Saudi Oncology Society (SOS)</w:t>
      </w:r>
    </w:p>
    <w:p w:rsidRPr="009E698B" w:rsidR="00C97C84" w:rsidP="06F4022A" w:rsidRDefault="06F4022A" w14:paraId="38E5BEC8" w14:textId="77777777">
      <w:pPr>
        <w:pStyle w:val="ListParagraph"/>
        <w:numPr>
          <w:ilvl w:val="0"/>
          <w:numId w:val="6"/>
        </w:numPr>
        <w:ind w:left="360"/>
        <w:rPr>
          <w:sz w:val="24"/>
          <w:szCs w:val="24"/>
          <w:u w:val="single"/>
        </w:rPr>
      </w:pPr>
      <w:r w:rsidRPr="009E698B">
        <w:rPr>
          <w:sz w:val="24"/>
          <w:szCs w:val="24"/>
          <w:u w:val="single"/>
        </w:rPr>
        <w:t>None of the offered prizes are paid by vendors</w:t>
      </w:r>
    </w:p>
    <w:p w:rsidR="00834C7F" w:rsidP="00B56211" w:rsidRDefault="00DD195C" w14:paraId="296FEF7D" w14:textId="44D40EFF">
      <w:pPr>
        <w:ind w:left="-18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6502641" wp14:editId="18049FF1">
            <wp:extent cx="5922882" cy="3591763"/>
            <wp:effectExtent l="0" t="0" r="1905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oster Prize With BrainLab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4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0E55" w:rsidP="00B56211" w:rsidRDefault="00F20E55" w14:paraId="69A766B7" w14:textId="77777777">
      <w:pPr>
        <w:ind w:left="-180"/>
        <w:jc w:val="center"/>
        <w:rPr>
          <w:sz w:val="24"/>
          <w:szCs w:val="24"/>
        </w:rPr>
      </w:pPr>
    </w:p>
    <w:p w:rsidR="00B239DD" w:rsidP="00B56211" w:rsidRDefault="00B239DD" w14:paraId="6D1174FE" w14:textId="77777777">
      <w:pPr>
        <w:ind w:left="-180"/>
        <w:jc w:val="center"/>
        <w:rPr>
          <w:sz w:val="24"/>
          <w:szCs w:val="24"/>
        </w:rPr>
      </w:pPr>
      <w:bookmarkStart w:name="_GoBack" w:id="0"/>
      <w:bookmarkEnd w:id="0"/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860BC78" wp14:editId="20020E81">
                <wp:simplePos x="0" y="0"/>
                <wp:positionH relativeFrom="column">
                  <wp:posOffset>-182880</wp:posOffset>
                </wp:positionH>
                <wp:positionV relativeFrom="paragraph">
                  <wp:posOffset>116586</wp:posOffset>
                </wp:positionV>
                <wp:extent cx="5957214" cy="322580"/>
                <wp:effectExtent l="0" t="0" r="5715" b="1270"/>
                <wp:wrapNone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57214" cy="32258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15000">
                              <a:srgbClr val="61919B"/>
                            </a:gs>
                            <a:gs pos="81000">
                              <a:schemeClr val="accent1"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bg1"/>
                            </a:gs>
                          </a:gsLst>
                          <a:path path="circle">
                            <a:fillToRect t="100000" r="100000"/>
                          </a:path>
                          <a:tileRect l="-100000" b="-10000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B239DD" w:rsidP="00FD152E" w:rsidRDefault="00B239DD" w14:paraId="283E8D39" w14:textId="77777777">
                            <w:pPr>
                              <w:spacing w:after="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244EB8">
                              <w:rPr>
                                <w:b/>
                                <w:sz w:val="27"/>
                                <w:szCs w:val="27"/>
                              </w:rPr>
                              <w:t xml:space="preserve"> </w:t>
                            </w:r>
                            <w:r w:rsidR="00FD152E">
                              <w:rPr>
                                <w:b/>
                                <w:sz w:val="28"/>
                                <w:szCs w:val="28"/>
                              </w:rPr>
                              <w:t>Contact Us</w:t>
                            </w:r>
                          </w:p>
                          <w:p w:rsidR="00B239DD" w:rsidP="00B239DD" w:rsidRDefault="00B239DD" w14:paraId="54CD245A" w14:textId="77777777">
                            <w:pPr>
                              <w:spacing w:after="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:rsidR="00B239DD" w:rsidP="00B239DD" w:rsidRDefault="00B239DD" w14:paraId="1231BE67" w14:textId="77777777">
                            <w:pPr>
                              <w:spacing w:after="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:rsidRPr="00C7331F" w:rsidR="00B239DD" w:rsidP="00B239DD" w:rsidRDefault="00B239DD" w14:paraId="36FEB5B0" w14:textId="77777777">
                            <w:pPr>
                              <w:spacing w:after="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:rsidR="00B239DD" w:rsidP="00B239DD" w:rsidRDefault="00B239DD" w14:paraId="30D7AA69" w14:textId="7777777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id="Rounded Rectangle 1" style="position:absolute;left:0;text-align:left;margin-left:-14.4pt;margin-top:9.2pt;width:469.05pt;height:25.4pt;z-index:2517084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spid="_x0000_s1046" fillcolor="#61919b" stroked="f" strokeweight="1pt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">
                <v:fill type="gradientRadial" color2="white [3212]" colors="0 #61919b;9830f #61919b;53084f #c1d8f8" focus="100%" focussize="" focusposition=",1" rotate="t"/>
                <v:stroke joinstyle="miter"/>
                <v:textbox>
                  <w:txbxContent>
                    <w:p w:rsidR="00B239DD" w:rsidP="00FD152E" w:rsidRDefault="00B239DD" w14:paraId="283E8D39" w14:textId="77777777">
                      <w:pPr>
                        <w:spacing w:after="0"/>
                        <w:rPr>
                          <w:b/>
                          <w:sz w:val="28"/>
                          <w:szCs w:val="28"/>
                        </w:rPr>
                      </w:pPr>
                      <w:r w:rsidRPr="00244EB8">
                        <w:rPr>
                          <w:b/>
                          <w:sz w:val="27"/>
                          <w:szCs w:val="27"/>
                        </w:rPr>
                        <w:t xml:space="preserve"> </w:t>
                      </w:r>
                      <w:r w:rsidR="00FD152E">
                        <w:rPr>
                          <w:b/>
                          <w:sz w:val="28"/>
                          <w:szCs w:val="28"/>
                        </w:rPr>
                        <w:t>Contact Us</w:t>
                      </w:r>
                    </w:p>
                    <w:p w:rsidR="00B239DD" w:rsidP="00B239DD" w:rsidRDefault="00B239DD" w14:paraId="54CD245A" w14:textId="77777777">
                      <w:pPr>
                        <w:spacing w:after="0"/>
                        <w:rPr>
                          <w:b/>
                          <w:sz w:val="28"/>
                          <w:szCs w:val="28"/>
                        </w:rPr>
                      </w:pPr>
                    </w:p>
                    <w:p w:rsidR="00B239DD" w:rsidP="00B239DD" w:rsidRDefault="00B239DD" w14:paraId="1231BE67" w14:textId="77777777">
                      <w:pPr>
                        <w:spacing w:after="0"/>
                        <w:rPr>
                          <w:b/>
                          <w:sz w:val="28"/>
                          <w:szCs w:val="28"/>
                        </w:rPr>
                      </w:pPr>
                    </w:p>
                    <w:p w:rsidRPr="00C7331F" w:rsidR="00B239DD" w:rsidP="00B239DD" w:rsidRDefault="00B239DD" w14:paraId="36FEB5B0" w14:textId="77777777">
                      <w:pPr>
                        <w:spacing w:after="0"/>
                        <w:rPr>
                          <w:b/>
                          <w:sz w:val="28"/>
                          <w:szCs w:val="28"/>
                        </w:rPr>
                      </w:pPr>
                    </w:p>
                    <w:p w:rsidR="00B239DD" w:rsidP="00B239DD" w:rsidRDefault="00B239DD" w14:paraId="30D7AA69" w14:textId="77777777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</w:p>
    <w:p w:rsidRPr="00FD1226" w:rsidR="00F20E55" w:rsidP="00B239DD" w:rsidRDefault="00F20E55" w14:paraId="66A06715" w14:textId="77777777">
      <w:pPr>
        <w:ind w:left="-180"/>
        <w:rPr>
          <w:sz w:val="16"/>
          <w:szCs w:val="16"/>
        </w:rPr>
      </w:pPr>
    </w:p>
    <w:tbl>
      <w:tblPr>
        <w:tblW w:w="0" w:type="auto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4720"/>
        <w:gridCol w:w="4720"/>
      </w:tblGrid>
      <w:tr w:rsidRPr="00B239DD" w:rsidR="00B239DD" w:rsidTr="06F4022A" w14:paraId="665F378A" w14:textId="77777777">
        <w:trPr>
          <w:trHeight w:val="120"/>
        </w:trPr>
        <w:tc>
          <w:tcPr>
            <w:tcW w:w="4720" w:type="dxa"/>
          </w:tcPr>
          <w:p w:rsidRPr="00B239DD" w:rsidR="00B239DD" w:rsidP="06F4022A" w:rsidRDefault="06F4022A" w14:paraId="0DB4112A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 w:themeColor="text1"/>
                <w:sz w:val="23"/>
                <w:szCs w:val="23"/>
              </w:rPr>
            </w:pPr>
            <w:r w:rsidRPr="06F4022A">
              <w:rPr>
                <w:rFonts w:ascii="Calibri" w:hAnsi="Calibri" w:cs="Calibri"/>
                <w:b/>
                <w:bCs/>
                <w:color w:val="000000" w:themeColor="text1"/>
                <w:sz w:val="23"/>
                <w:szCs w:val="23"/>
              </w:rPr>
              <w:t xml:space="preserve">EMAIL ADDRESS </w:t>
            </w:r>
          </w:p>
        </w:tc>
        <w:tc>
          <w:tcPr>
            <w:tcW w:w="4720" w:type="dxa"/>
          </w:tcPr>
          <w:p w:rsidR="00C223E5" w:rsidP="00C223E5" w:rsidRDefault="00E40467" w14:paraId="6FC37F25" w14:textId="7A7FA3ED">
            <w:pPr>
              <w:autoSpaceDE w:val="0"/>
              <w:autoSpaceDN w:val="0"/>
              <w:adjustRightInd w:val="0"/>
              <w:spacing w:after="0" w:line="240" w:lineRule="auto"/>
              <w:rPr>
                <w:color w:val="000000" w:themeColor="text1"/>
              </w:rPr>
            </w:pPr>
            <w:hyperlink r:id="rId13">
              <w:r w:rsidRPr="06F4022A" w:rsidR="00C223E5">
                <w:rPr>
                  <w:rStyle w:val="Hyperlink"/>
                  <w:rFonts w:ascii="Calibri" w:hAnsi="Calibri" w:cs="Calibri"/>
                </w:rPr>
                <w:t>ahmad@radiationknowledge.org</w:t>
              </w:r>
            </w:hyperlink>
            <w:r w:rsidR="00C223E5">
              <w:rPr>
                <w:rStyle w:val="Hyperlink"/>
                <w:rFonts w:ascii="Calibri" w:hAnsi="Calibri" w:cs="Calibri"/>
              </w:rPr>
              <w:t xml:space="preserve">    </w:t>
            </w:r>
          </w:p>
          <w:p w:rsidR="00C223E5" w:rsidP="00C223E5" w:rsidRDefault="00C223E5" w14:paraId="0DC0AE7E" w14:textId="33F2CF26">
            <w:pPr>
              <w:autoSpaceDE w:val="0"/>
              <w:autoSpaceDN w:val="0"/>
              <w:adjustRightInd w:val="0"/>
              <w:spacing w:before="60" w:after="0" w:line="240" w:lineRule="auto"/>
              <w:rPr>
                <w:rStyle w:val="Hyperlink"/>
                <w:rFonts w:ascii="Calibri" w:hAnsi="Calibri" w:cs="Calibri"/>
              </w:rPr>
            </w:pPr>
            <w:r>
              <w:rPr>
                <w:color w:val="000000" w:themeColor="text1"/>
              </w:rPr>
              <w:t>OR</w:t>
            </w:r>
          </w:p>
          <w:p w:rsidR="00B239DD" w:rsidP="00C223E5" w:rsidRDefault="00C223E5" w14:paraId="391482F5" w14:textId="5CAAB663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 w:themeColor="text1"/>
              </w:rPr>
            </w:pPr>
            <w:r>
              <w:rPr>
                <w:rFonts w:ascii="Calibri" w:hAnsi="Calibri" w:cs="Calibri"/>
                <w:color w:val="0000FF"/>
              </w:rPr>
              <w:t>anobah@kfshrc.edu.sa</w:t>
            </w:r>
            <w:r w:rsidRPr="06F4022A" w:rsidR="06F4022A">
              <w:rPr>
                <w:rFonts w:ascii="Calibri" w:hAnsi="Calibri" w:cs="Calibri"/>
                <w:color w:val="000000" w:themeColor="text1"/>
              </w:rPr>
              <w:t xml:space="preserve"> </w:t>
            </w:r>
          </w:p>
          <w:p w:rsidRPr="00B239DD" w:rsidR="00B239DD" w:rsidP="00B239DD" w:rsidRDefault="00B239DD" w14:paraId="12F40E89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FF"/>
              </w:rPr>
            </w:pPr>
            <w:r w:rsidRPr="00B239DD">
              <w:rPr>
                <w:rFonts w:ascii="Calibri" w:hAnsi="Calibri" w:cs="Calibri"/>
                <w:color w:val="0000FF"/>
              </w:rPr>
              <w:t xml:space="preserve"> </w:t>
            </w:r>
          </w:p>
        </w:tc>
      </w:tr>
      <w:tr w:rsidRPr="00B239DD" w:rsidR="00B239DD" w:rsidTr="06F4022A" w14:paraId="16594A51" w14:textId="77777777">
        <w:trPr>
          <w:trHeight w:val="417"/>
        </w:trPr>
        <w:tc>
          <w:tcPr>
            <w:tcW w:w="4720" w:type="dxa"/>
          </w:tcPr>
          <w:p w:rsidR="00B239DD" w:rsidP="06F4022A" w:rsidRDefault="06F4022A" w14:paraId="28795488" w14:textId="39F19026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 w:themeColor="text1"/>
                <w:sz w:val="23"/>
                <w:szCs w:val="23"/>
              </w:rPr>
            </w:pPr>
            <w:r w:rsidRPr="06F4022A">
              <w:rPr>
                <w:rFonts w:ascii="Calibri" w:hAnsi="Calibri" w:cs="Calibri"/>
                <w:b/>
                <w:bCs/>
                <w:color w:val="000000" w:themeColor="text1"/>
                <w:sz w:val="23"/>
                <w:szCs w:val="23"/>
              </w:rPr>
              <w:t xml:space="preserve">RT Plan Competition WhatsApp Group </w:t>
            </w:r>
          </w:p>
          <w:p w:rsidRPr="00B239DD" w:rsidR="00B239DD" w:rsidP="00B239DD" w:rsidRDefault="00B239DD" w14:paraId="238601FE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14"/>
                <w:szCs w:val="14"/>
              </w:rPr>
            </w:pPr>
          </w:p>
          <w:p w:rsidR="00B239DD" w:rsidP="06F4022A" w:rsidRDefault="06F4022A" w14:paraId="11AE7AD1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b/>
                <w:bCs/>
                <w:color w:val="000000" w:themeColor="text1"/>
                <w:sz w:val="23"/>
                <w:szCs w:val="23"/>
              </w:rPr>
            </w:pPr>
            <w:r w:rsidRPr="06F4022A">
              <w:rPr>
                <w:rFonts w:ascii="Calibri" w:hAnsi="Calibri" w:cs="Calibri"/>
                <w:b/>
                <w:bCs/>
                <w:color w:val="000000" w:themeColor="text1"/>
                <w:sz w:val="23"/>
                <w:szCs w:val="23"/>
              </w:rPr>
              <w:t xml:space="preserve">Follow us on Twitter </w:t>
            </w:r>
          </w:p>
          <w:p w:rsidRPr="00B239DD" w:rsidR="00B239DD" w:rsidP="00B239DD" w:rsidRDefault="00B239DD" w14:paraId="0F3CABC7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14"/>
                <w:szCs w:val="14"/>
              </w:rPr>
            </w:pPr>
          </w:p>
          <w:p w:rsidRPr="00B239DD" w:rsidR="00B239DD" w:rsidP="06F4022A" w:rsidRDefault="06F4022A" w14:paraId="6F421713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 w:themeColor="text1"/>
                <w:sz w:val="23"/>
                <w:szCs w:val="23"/>
              </w:rPr>
            </w:pPr>
            <w:r w:rsidRPr="06F4022A">
              <w:rPr>
                <w:rFonts w:ascii="Calibri" w:hAnsi="Calibri" w:cs="Calibri"/>
                <w:b/>
                <w:bCs/>
                <w:color w:val="000000" w:themeColor="text1"/>
                <w:sz w:val="23"/>
                <w:szCs w:val="23"/>
              </w:rPr>
              <w:t xml:space="preserve">Facebook Page </w:t>
            </w:r>
          </w:p>
        </w:tc>
        <w:tc>
          <w:tcPr>
            <w:tcW w:w="4720" w:type="dxa"/>
          </w:tcPr>
          <w:p w:rsidR="00B239DD" w:rsidP="06F4022A" w:rsidRDefault="06F4022A" w14:paraId="77CE7500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 w:themeColor="text1"/>
              </w:rPr>
            </w:pPr>
            <w:r w:rsidRPr="06F4022A">
              <w:rPr>
                <w:rFonts w:ascii="Calibri" w:hAnsi="Calibri" w:cs="Calibri"/>
                <w:color w:val="000000" w:themeColor="text1"/>
              </w:rPr>
              <w:t xml:space="preserve">Group Admin No. +966-53-127-1245 </w:t>
            </w:r>
          </w:p>
          <w:p w:rsidRPr="00B239DD" w:rsidR="00B239DD" w:rsidP="00B239DD" w:rsidRDefault="00B239DD" w14:paraId="5B08B5D1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14"/>
                <w:szCs w:val="14"/>
              </w:rPr>
            </w:pPr>
          </w:p>
          <w:p w:rsidR="00B239DD" w:rsidP="06F4022A" w:rsidRDefault="06F4022A" w14:paraId="68593AF7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 w:themeColor="text1"/>
              </w:rPr>
            </w:pPr>
            <w:r w:rsidRPr="06F4022A">
              <w:rPr>
                <w:rFonts w:ascii="Calibri" w:hAnsi="Calibri" w:cs="Calibri"/>
                <w:color w:val="000000" w:themeColor="text1"/>
              </w:rPr>
              <w:t>@</w:t>
            </w:r>
            <w:proofErr w:type="spellStart"/>
            <w:r w:rsidRPr="06F4022A">
              <w:rPr>
                <w:rFonts w:ascii="Calibri" w:hAnsi="Calibri" w:cs="Calibri"/>
                <w:color w:val="000000" w:themeColor="text1"/>
              </w:rPr>
              <w:t>RadiationKnow</w:t>
            </w:r>
            <w:proofErr w:type="spellEnd"/>
            <w:r w:rsidRPr="06F4022A">
              <w:rPr>
                <w:rFonts w:ascii="Calibri" w:hAnsi="Calibri" w:cs="Calibri"/>
                <w:color w:val="000000" w:themeColor="text1"/>
              </w:rPr>
              <w:t xml:space="preserve"> </w:t>
            </w:r>
          </w:p>
          <w:p w:rsidRPr="00B239DD" w:rsidR="00B239DD" w:rsidP="00B239DD" w:rsidRDefault="00B239DD" w14:paraId="16DEB4AB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/>
                <w:sz w:val="14"/>
                <w:szCs w:val="14"/>
              </w:rPr>
            </w:pPr>
          </w:p>
          <w:p w:rsidRPr="00B239DD" w:rsidR="00B239DD" w:rsidP="06F4022A" w:rsidRDefault="06F4022A" w14:paraId="61A4F900" w14:textId="77777777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color w:val="000000" w:themeColor="text1"/>
              </w:rPr>
            </w:pPr>
            <w:r w:rsidRPr="06F4022A">
              <w:rPr>
                <w:rFonts w:ascii="Calibri" w:hAnsi="Calibri" w:cs="Calibri"/>
                <w:color w:val="000000" w:themeColor="text1"/>
              </w:rPr>
              <w:t xml:space="preserve">Radiation Knowledge </w:t>
            </w:r>
          </w:p>
        </w:tc>
      </w:tr>
    </w:tbl>
    <w:p w:rsidR="00B239DD" w:rsidP="00B239DD" w:rsidRDefault="00B239DD" w14:paraId="0C1D78E9" w14:textId="77777777">
      <w:pPr>
        <w:ind w:left="-180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00EF188F" wp14:editId="0D75D34B">
                <wp:simplePos x="0" y="0"/>
                <wp:positionH relativeFrom="column">
                  <wp:posOffset>87503</wp:posOffset>
                </wp:positionH>
                <wp:positionV relativeFrom="paragraph">
                  <wp:posOffset>1442238</wp:posOffset>
                </wp:positionV>
                <wp:extent cx="5574183" cy="3075305"/>
                <wp:effectExtent l="0" t="0" r="0" b="1079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74183" cy="30753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Pr="002073AC" w:rsidR="00B239DD" w:rsidP="006E129C" w:rsidRDefault="00B239DD" w14:paraId="0AD7729F" w14:textId="777777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Calibri" w:hAnsi="Calibri" w:cs="Calibri"/>
                                <w:b/>
                                <w:color w:val="2E74B5" w:themeColor="accent1" w:themeShade="BF"/>
                                <w:sz w:val="48"/>
                                <w:szCs w:val="48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190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2073AC">
                              <w:rPr>
                                <w:rFonts w:ascii="Calibri" w:hAnsi="Calibri" w:cs="Calibri"/>
                                <w:b/>
                                <w:color w:val="2E74B5" w:themeColor="accent1" w:themeShade="BF"/>
                                <w:sz w:val="48"/>
                                <w:szCs w:val="48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190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We wish you best of luck</w:t>
                            </w:r>
                          </w:p>
                          <w:p w:rsidRPr="002073AC" w:rsidR="00B239DD" w:rsidP="006E129C" w:rsidRDefault="00B239DD" w14:paraId="0AD9C6F4" w14:textId="777777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b/>
                                <w:color w:val="2E74B5" w:themeColor="accent1" w:themeShade="BF"/>
                                <w:sz w:val="48"/>
                                <w:szCs w:val="48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190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  <w:p w:rsidRPr="006E129C" w:rsidR="00B239DD" w:rsidP="006E129C" w:rsidRDefault="00B239DD" w14:paraId="1F60AF64" w14:textId="777777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jc w:val="center"/>
                              <w:rPr>
                                <w:rFonts w:ascii="Calibri" w:hAnsi="Calibri" w:cs="Calibri"/>
                                <w:b/>
                                <w:color w:val="2E74B5" w:themeColor="accent1" w:themeShade="BF"/>
                                <w:sz w:val="48"/>
                                <w:szCs w:val="48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190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6E129C">
                              <w:rPr>
                                <w:rFonts w:ascii="Calibri" w:hAnsi="Calibri" w:cs="Calibri"/>
                                <w:b/>
                                <w:color w:val="2E74B5" w:themeColor="accent1" w:themeShade="BF"/>
                                <w:sz w:val="48"/>
                                <w:szCs w:val="48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190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Kindly share </w:t>
                            </w:r>
                            <w:hyperlink w:history="1" r:id="rId14">
                              <w:r w:rsidRPr="006E129C">
                                <w:rPr>
                                  <w:rStyle w:val="Hyperlink"/>
                                  <w:rFonts w:ascii="Calibri" w:hAnsi="Calibri" w:cs="Calibri"/>
                                  <w:b/>
                                  <w:color w:val="2E74B5" w:themeColor="accent1" w:themeShade="BF"/>
                                  <w:sz w:val="48"/>
                                  <w:szCs w:val="48"/>
                                  <w14:shadow w14:blurRad="69850" w14:dist="43180" w14:dir="5400000" w14:sx="0" w14:sy="0" w14:kx="0" w14:ky="0" w14:algn="none">
                                    <w14:srgbClr w14:val="000000">
                                      <w14:alpha w14:val="35000"/>
                                    </w14:srgbClr>
                                  </w14:shadow>
                                  <w14:textOutline w14:w="1905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www.radiationknowledge.org</w:t>
                              </w:r>
                            </w:hyperlink>
                          </w:p>
                          <w:p w:rsidRPr="002073AC" w:rsidR="00B239DD" w:rsidP="006E129C" w:rsidRDefault="00B239DD" w14:paraId="4B1F511A" w14:textId="7777777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alibri" w:hAnsi="Calibri" w:cs="Calibri"/>
                                <w:b/>
                                <w:color w:val="2E74B5" w:themeColor="accent1" w:themeShade="BF"/>
                                <w:sz w:val="48"/>
                                <w:szCs w:val="48"/>
                                <w14:shadow w14:blurRad="69850" w14:dist="43180" w14:dir="5400000" w14:sx="0" w14:sy="0" w14:kx="0" w14:ky="0" w14:algn="none">
                                  <w14:srgbClr w14:val="000000">
                                    <w14:alpha w14:val="35000"/>
                                  </w14:srgbClr>
                                </w14:shadow>
                                <w14:textOutline w14:w="1905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flat" dir="tl">
                            <a:rot lat="0" lon="0" rev="6600000"/>
                          </a:lightRig>
                        </a:scene3d>
                        <a:sp3d extrusionH="25400" contourW="8890">
                          <a:bevelT w="38100" h="31750"/>
                          <a:contourClr>
                            <a:schemeClr val="accent2">
                              <a:shade val="75000"/>
                            </a:schemeClr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style="position:absolute;left:0;text-align:left;margin-left:6.9pt;margin-top:113.55pt;width:438.9pt;height:242.1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4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">
                <v:textbox>
                  <w:txbxContent>
                    <w:p w:rsidRPr="002073AC" w:rsidR="00B239DD" w:rsidP="006E129C" w:rsidRDefault="00B239DD" w14:paraId="0AD7729F" w14:textId="777777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Calibri" w:hAnsi="Calibri" w:cs="Calibri"/>
                          <w:b/>
                          <w:color w:val="2E74B5" w:themeColor="accent1" w:themeShade="BF"/>
                          <w:sz w:val="48"/>
                          <w:szCs w:val="48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1905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2073AC">
                        <w:rPr>
                          <w:rFonts w:ascii="Calibri" w:hAnsi="Calibri" w:cs="Calibri"/>
                          <w:b/>
                          <w:color w:val="2E74B5" w:themeColor="accent1" w:themeShade="BF"/>
                          <w:sz w:val="48"/>
                          <w:szCs w:val="48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1905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We wish you best of luck</w:t>
                      </w:r>
                    </w:p>
                    <w:p w:rsidRPr="002073AC" w:rsidR="00B239DD" w:rsidP="006E129C" w:rsidRDefault="00B239DD" w14:paraId="0AD9C6F4" w14:textId="777777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b/>
                          <w:color w:val="2E74B5" w:themeColor="accent1" w:themeShade="BF"/>
                          <w:sz w:val="48"/>
                          <w:szCs w:val="48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1905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  <w:p w:rsidRPr="006E129C" w:rsidR="00B239DD" w:rsidP="006E129C" w:rsidRDefault="00B239DD" w14:paraId="1F60AF64" w14:textId="777777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jc w:val="center"/>
                        <w:rPr>
                          <w:rFonts w:ascii="Calibri" w:hAnsi="Calibri" w:cs="Calibri"/>
                          <w:b/>
                          <w:color w:val="2E74B5" w:themeColor="accent1" w:themeShade="BF"/>
                          <w:sz w:val="48"/>
                          <w:szCs w:val="48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1905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6E129C">
                        <w:rPr>
                          <w:rFonts w:ascii="Calibri" w:hAnsi="Calibri" w:cs="Calibri"/>
                          <w:b/>
                          <w:color w:val="2E74B5" w:themeColor="accent1" w:themeShade="BF"/>
                          <w:sz w:val="48"/>
                          <w:szCs w:val="48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1905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Kindly share </w:t>
                      </w:r>
                      <w:hyperlink w:history="1" r:id="rId15">
                        <w:r w:rsidRPr="006E129C">
                          <w:rPr>
                            <w:rStyle w:val="Hyperlink"/>
                            <w:rFonts w:ascii="Calibri" w:hAnsi="Calibri" w:cs="Calibri"/>
                            <w:b/>
                            <w:color w:val="2E74B5" w:themeColor="accent1" w:themeShade="BF"/>
                            <w:sz w:val="48"/>
                            <w:szCs w:val="48"/>
                            <w14:shadow w14:blurRad="69850" w14:dist="43180" w14:dir="5400000" w14:sx="0" w14:sy="0" w14:kx="0" w14:ky="0" w14:algn="none">
                              <w14:srgbClr w14:val="000000">
                                <w14:alpha w14:val="35000"/>
                              </w14:srgbClr>
                            </w14:shadow>
                            <w14:textOutline w14:w="1905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www.radiationknowledge.org</w:t>
                        </w:r>
                      </w:hyperlink>
                    </w:p>
                    <w:p w:rsidRPr="002073AC" w:rsidR="00B239DD" w:rsidP="006E129C" w:rsidRDefault="00B239DD" w14:paraId="4B1F511A" w14:textId="7777777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alibri" w:hAnsi="Calibri" w:cs="Calibri"/>
                          <w:b/>
                          <w:color w:val="2E74B5" w:themeColor="accent1" w:themeShade="BF"/>
                          <w:sz w:val="48"/>
                          <w:szCs w:val="48"/>
                          <w14:shadow w14:blurRad="69850" w14:dist="43180" w14:dir="5400000" w14:sx="0" w14:sy="0" w14:kx="0" w14:ky="0" w14:algn="none">
                            <w14:srgbClr w14:val="000000">
                              <w14:alpha w14:val="35000"/>
                            </w14:srgbClr>
                          </w14:shadow>
                          <w14:textOutline w14:w="1905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B239DD" w:rsidSect="00C20E17">
      <w:headerReference w:type="default" r:id="rId16"/>
      <w:footerReference w:type="default" r:id="rId17"/>
      <w:pgSz w:w="12240" w:h="15840" w:orient="portrait"/>
      <w:pgMar w:top="189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C413B" w:rsidP="0093586F" w:rsidRDefault="002C413B" w14:paraId="3C1B8419" w14:textId="77777777">
      <w:pPr>
        <w:spacing w:after="0" w:line="240" w:lineRule="auto"/>
      </w:pPr>
      <w:r>
        <w:separator/>
      </w:r>
    </w:p>
  </w:endnote>
  <w:endnote w:type="continuationSeparator" w:id="0">
    <w:p w:rsidR="002C413B" w:rsidP="0093586F" w:rsidRDefault="002C413B" w14:paraId="6255083E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631"/>
      <w:gridCol w:w="959"/>
    </w:tblGrid>
    <w:tr w:rsidR="003579C1" w:rsidTr="06F4022A" w14:paraId="6F250C26" w14:textId="77777777">
      <w:tc>
        <w:tcPr>
          <w:tcW w:w="4500" w:type="pct"/>
          <w:tcBorders>
            <w:top w:val="single" w:color="000000" w:themeColor="text1" w:sz="4" w:space="0"/>
          </w:tcBorders>
        </w:tcPr>
        <w:p w:rsidR="003579C1" w:rsidP="00FD1226" w:rsidRDefault="00E40467" w14:paraId="0250BE64" w14:textId="346E71C9">
          <w:pPr>
            <w:pStyle w:val="Footer"/>
          </w:pPr>
          <w:sdt>
            <w:sdtPr>
              <w:rPr>
                <w:rFonts w:ascii="Franklin Gothic Medium" w:hAnsi="Franklin Gothic Medium"/>
                <w:sz w:val="24"/>
                <w:szCs w:val="24"/>
              </w:rPr>
              <w:alias w:val="Company"/>
              <w:id w:val="504328138"/>
              <w:placeholder>
                <w:docPart w:val="0035C50C76094B70967EA9680E848460"/>
              </w:placeholder>
              <w:dataBinding w:prefixMappings="xmlns:ns0='http://schemas.openxmlformats.org/officeDocument/2006/extended-properties'" w:xpath="/ns0:Properties[1]/ns0:Company[1]" w:storeItemID="{6668398D-A668-4E3E-A5EB-62B293D839F1}"/>
              <w:text/>
            </w:sdtPr>
            <w:sdtEndPr/>
            <w:sdtContent>
              <w:r w:rsidRPr="00FD1226" w:rsidR="00545230">
                <w:rPr>
                  <w:rFonts w:ascii="Franklin Gothic Medium" w:hAnsi="Franklin Gothic Medium"/>
                  <w:sz w:val="24"/>
                  <w:szCs w:val="24"/>
                </w:rPr>
                <w:t>2018 Left Chest Wall: 3D-CRT</w:t>
              </w:r>
            </w:sdtContent>
          </w:sdt>
          <w:r w:rsidR="003579C1">
            <w:t xml:space="preserve"> </w:t>
          </w:r>
          <w:r w:rsidR="000C1519">
            <w:t xml:space="preserve">       </w:t>
          </w:r>
          <w:r w:rsidR="00FD1226">
            <w:t xml:space="preserve">                        </w:t>
          </w:r>
          <w:r w:rsidR="000C1519">
            <w:t xml:space="preserve">  </w:t>
          </w:r>
          <w:r w:rsidR="003579C1">
            <w:t>|</w:t>
          </w:r>
          <w:r w:rsidR="00FD1226">
            <w:t xml:space="preserve">    </w:t>
          </w:r>
          <w:r w:rsidR="00FD1226">
            <w:rPr>
              <w:b/>
              <w:bCs/>
              <w:sz w:val="26"/>
              <w:szCs w:val="26"/>
            </w:rPr>
            <w:t>www.radiationknowledge.org</w:t>
          </w:r>
          <w:r w:rsidR="00884C41">
            <w:rPr>
              <w:b/>
              <w:bCs/>
              <w:sz w:val="26"/>
              <w:szCs w:val="26"/>
            </w:rPr>
            <w:t xml:space="preserve">      </w:t>
          </w:r>
        </w:p>
      </w:tc>
      <w:tc>
        <w:tcPr>
          <w:tcW w:w="500" w:type="pct"/>
          <w:tcBorders>
            <w:top w:val="single" w:color="ED7D31" w:themeColor="accent2" w:sz="4" w:space="0"/>
          </w:tcBorders>
          <w:shd w:val="clear" w:color="auto" w:fill="9CC2E5" w:themeFill="accent1" w:themeFillTint="99"/>
        </w:tcPr>
        <w:p w:rsidRPr="00884C41" w:rsidR="003579C1" w:rsidRDefault="00884C41" w14:paraId="22382C9F" w14:textId="77777777">
          <w:pPr>
            <w:pStyle w:val="Header"/>
            <w:rPr>
              <w:b/>
              <w:bCs/>
              <w:color w:val="FFFFFF" w:themeColor="background1"/>
            </w:rPr>
          </w:pPr>
          <w:r>
            <w:rPr>
              <w:b/>
              <w:bCs/>
              <w:color w:val="000000" w:themeColor="text1"/>
            </w:rPr>
            <w:t xml:space="preserve">      </w:t>
          </w:r>
          <w:r w:rsidRPr="00884C41" w:rsidR="003579C1">
            <w:rPr>
              <w:b/>
              <w:bCs/>
              <w:color w:val="000000" w:themeColor="text1"/>
            </w:rPr>
            <w:fldChar w:fldCharType="begin"/>
          </w:r>
          <w:r w:rsidRPr="00884C41" w:rsidR="003579C1">
            <w:rPr>
              <w:b/>
              <w:bCs/>
              <w:color w:val="000000" w:themeColor="text1"/>
            </w:rPr>
            <w:instrText xml:space="preserve"> PAGE   \* MERGEFORMAT </w:instrText>
          </w:r>
          <w:r w:rsidRPr="00884C41" w:rsidR="003579C1">
            <w:rPr>
              <w:b/>
              <w:bCs/>
              <w:color w:val="000000" w:themeColor="text1"/>
            </w:rPr>
            <w:fldChar w:fldCharType="separate"/>
          </w:r>
          <w:r w:rsidR="00E40467">
            <w:rPr>
              <w:b/>
              <w:bCs/>
              <w:noProof/>
              <w:color w:val="000000" w:themeColor="text1"/>
            </w:rPr>
            <w:t>7</w:t>
          </w:r>
          <w:r w:rsidRPr="00884C41" w:rsidR="003579C1">
            <w:rPr>
              <w:b/>
              <w:bCs/>
              <w:noProof/>
              <w:color w:val="000000" w:themeColor="text1"/>
            </w:rPr>
            <w:fldChar w:fldCharType="end"/>
          </w:r>
        </w:p>
      </w:tc>
    </w:tr>
  </w:tbl>
  <w:p w:rsidR="0093586F" w:rsidRDefault="0093586F" w14:paraId="7DF4E37C" w14:textId="7777777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C413B" w:rsidP="0093586F" w:rsidRDefault="002C413B" w14:paraId="44253F7F" w14:textId="77777777">
      <w:pPr>
        <w:spacing w:after="0" w:line="240" w:lineRule="auto"/>
      </w:pPr>
      <w:r>
        <w:separator/>
      </w:r>
    </w:p>
  </w:footnote>
  <w:footnote w:type="continuationSeparator" w:id="0">
    <w:p w:rsidR="002C413B" w:rsidP="0093586F" w:rsidRDefault="002C413B" w14:paraId="33CBD289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p14">
  <w:p w:rsidR="0093586F" w:rsidP="0093586F" w:rsidRDefault="00BF07A1" w14:paraId="24F5F275" w14:textId="77777777">
    <w:pPr>
      <w:pStyle w:val="Header"/>
      <w:tabs>
        <w:tab w:val="clear" w:pos="4680"/>
      </w:tabs>
      <w:rPr>
        <w:noProof/>
      </w:rPr>
    </w:pPr>
    <w:r>
      <w:rPr>
        <w:noProof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4794A9D8" wp14:editId="7BA0D613">
              <wp:simplePos x="0" y="0"/>
              <wp:positionH relativeFrom="column">
                <wp:posOffset>3328670</wp:posOffset>
              </wp:positionH>
              <wp:positionV relativeFrom="paragraph">
                <wp:posOffset>-265430</wp:posOffset>
              </wp:positionV>
              <wp:extent cx="3244215" cy="14046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4421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941BEA" w:rsidP="00BF07A1" w:rsidRDefault="00BF07A1" w14:paraId="368ECBA0" w14:textId="005EC94B">
                          <w:pPr>
                            <w:spacing w:after="0"/>
                            <w:jc w:val="right"/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36"/>
                              <w:szCs w:val="36"/>
                            </w:rPr>
                            <w:t xml:space="preserve">Package </w:t>
                          </w:r>
                          <w:r w:rsidR="00F87975"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36"/>
                              <w:szCs w:val="36"/>
                            </w:rPr>
                            <w:t xml:space="preserve">(1) </w:t>
                          </w: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36"/>
                              <w:szCs w:val="36"/>
                            </w:rPr>
                            <w:t>Document</w:t>
                          </w:r>
                        </w:p>
                        <w:p w:rsidRPr="00BF07A1" w:rsidR="00F87975" w:rsidP="000C02A2" w:rsidRDefault="000C02A2" w14:paraId="4F5CF499" w14:textId="28B79314">
                          <w:pPr>
                            <w:spacing w:before="120" w:after="0"/>
                            <w:jc w:val="right"/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bCs/>
                              <w:color w:val="FFFFFF" w:themeColor="background1"/>
                              <w:sz w:val="36"/>
                              <w:szCs w:val="36"/>
                            </w:rPr>
                            <w:t>Left Chest Wall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style="position:absolute;margin-left:262.1pt;margin-top:-20.9pt;width:255.4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spid="_x0000_s104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">
              <v:textbox style="mso-fit-shape-to-text:t">
                <w:txbxContent>
                  <w:p w:rsidR="00941BEA" w:rsidP="00BF07A1" w:rsidRDefault="00BF07A1" w14:paraId="368ECBA0" w14:textId="005EC94B">
                    <w:pPr>
                      <w:spacing w:after="0"/>
                      <w:jc w:val="right"/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36"/>
                        <w:szCs w:val="36"/>
                      </w:rPr>
                    </w:pPr>
                    <w:r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36"/>
                        <w:szCs w:val="36"/>
                      </w:rPr>
                      <w:t xml:space="preserve">Package </w:t>
                    </w:r>
                    <w:r w:rsidR="00F87975"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36"/>
                        <w:szCs w:val="36"/>
                      </w:rPr>
                      <w:t xml:space="preserve">(1) </w:t>
                    </w:r>
                    <w:r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36"/>
                        <w:szCs w:val="36"/>
                      </w:rPr>
                      <w:t>Document</w:t>
                    </w:r>
                  </w:p>
                  <w:p w:rsidRPr="00BF07A1" w:rsidR="00F87975" w:rsidP="000C02A2" w:rsidRDefault="000C02A2" w14:paraId="4F5CF499" w14:textId="28B79314">
                    <w:pPr>
                      <w:spacing w:before="120" w:after="0"/>
                      <w:jc w:val="right"/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36"/>
                        <w:szCs w:val="36"/>
                      </w:rPr>
                    </w:pPr>
                    <w:r>
                      <w:rPr>
                        <w:rFonts w:ascii="Arial" w:hAnsi="Arial" w:cs="Arial"/>
                        <w:b/>
                        <w:bCs/>
                        <w:color w:val="FFFFFF" w:themeColor="background1"/>
                        <w:sz w:val="36"/>
                        <w:szCs w:val="36"/>
                      </w:rPr>
                      <w:t>Left Chest Wall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461622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6C09B98" wp14:editId="061DFD8C">
              <wp:simplePos x="0" y="0"/>
              <wp:positionH relativeFrom="column">
                <wp:posOffset>-308226</wp:posOffset>
              </wp:positionH>
              <wp:positionV relativeFrom="paragraph">
                <wp:posOffset>539393</wp:posOffset>
              </wp:positionV>
              <wp:extent cx="4633645" cy="0"/>
              <wp:effectExtent l="0" t="0" r="14605" b="19050"/>
              <wp:wrapNone/>
              <wp:docPr id="14" name="Straight Connector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4633645" cy="0"/>
                      </a:xfrm>
                      <a:prstGeom prst="line">
                        <a:avLst/>
                      </a:prstGeom>
                      <a:ln w="19050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traight Connector 14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strokecolor="#5b9bd5 [3204]" strokeweight="1.5pt" from="-24.25pt,42.45pt" to="340.6pt,4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">
              <v:stroke joinstyle="miter"/>
            </v:line>
          </w:pict>
        </mc:Fallback>
      </mc:AlternateContent>
    </w:r>
    <w:r w:rsidRPr="00941BEA" w:rsidR="00941BEA">
      <w:rPr>
        <w:noProof/>
      </w:rPr>
      <w:drawing>
        <wp:anchor distT="0" distB="0" distL="114300" distR="114300" simplePos="0" relativeHeight="251661312" behindDoc="0" locked="0" layoutInCell="1" allowOverlap="1" wp14:anchorId="2D4DEA26" wp14:editId="211C725F">
          <wp:simplePos x="0" y="0"/>
          <wp:positionH relativeFrom="column">
            <wp:posOffset>-904240</wp:posOffset>
          </wp:positionH>
          <wp:positionV relativeFrom="paragraph">
            <wp:posOffset>-447040</wp:posOffset>
          </wp:positionV>
          <wp:extent cx="7753985" cy="1686560"/>
          <wp:effectExtent l="0" t="0" r="0" b="8890"/>
          <wp:wrapNone/>
          <wp:docPr id="18" name="Picture 18" descr="C:\Users\taha.nasir\Downloads\RT Plan Competition (1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taha.nasir\Downloads\RT Plan Competition (1)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4598"/>
                  <a:stretch/>
                </pic:blipFill>
                <pic:spPr bwMode="auto">
                  <a:xfrm>
                    <a:off x="0" y="0"/>
                    <a:ext cx="7753985" cy="1686560"/>
                  </a:xfrm>
                  <a:prstGeom prst="rect">
                    <a:avLst/>
                  </a:prstGeom>
                  <a:gradFill flip="none" rotWithShape="1">
                    <a:gsLst>
                      <a:gs pos="15000">
                        <a:srgbClr val="61919B"/>
                      </a:gs>
                      <a:gs pos="68000">
                        <a:schemeClr val="accent1">
                          <a:tint val="44500"/>
                          <a:satMod val="160000"/>
                        </a:schemeClr>
                      </a:gs>
                      <a:gs pos="100000">
                        <a:schemeClr val="accent1">
                          <a:tint val="23500"/>
                          <a:satMod val="160000"/>
                        </a:schemeClr>
                      </a:gs>
                    </a:gsLst>
                    <a:path path="circle">
                      <a:fillToRect t="100000" r="100000"/>
                    </a:path>
                    <a:tileRect l="-100000" b="-100000"/>
                  </a:gradFill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3586F">
      <w:rPr>
        <w:noProof/>
      </w:rPr>
      <w:tab/>
    </w:r>
  </w:p>
  <w:p w:rsidR="0093586F" w:rsidRDefault="004C558E" w14:paraId="44FB30F8" w14:textId="77777777">
    <w:pPr>
      <w:pStyle w:val="Header"/>
      <w:rPr>
        <w:noProof/>
      </w:rPr>
    </w:pPr>
    <w:r>
      <w:rPr>
        <w:noProof/>
      </w:rPr>
      <w:drawing>
        <wp:inline distT="0" distB="0" distL="0" distR="0" wp14:anchorId="5B5C73B0" wp14:editId="04CF043A">
          <wp:extent cx="5819140" cy="8229600"/>
          <wp:effectExtent l="0" t="0" r="0" b="0"/>
          <wp:docPr id="20" name="Picture 20" descr="RT Plan Competition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RT Plan Competition (1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19140" cy="8229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93586F" w:rsidRDefault="0093586F" w14:paraId="1DA6542E" w14:textId="77777777">
    <w:pPr>
      <w:pStyle w:val="Header"/>
    </w:pPr>
  </w:p>
  <w:p w:rsidR="0093586F" w:rsidRDefault="0093586F" w14:paraId="3041E394" w14:textId="7777777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0604A9"/>
    <w:multiLevelType w:val="hybridMultilevel"/>
    <w:tmpl w:val="71483B78"/>
    <w:lvl w:ilvl="0" w:tplc="F5BE0C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7336A50"/>
    <w:multiLevelType w:val="hybridMultilevel"/>
    <w:tmpl w:val="07EE9A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CA16F9"/>
    <w:multiLevelType w:val="hybridMultilevel"/>
    <w:tmpl w:val="E5A68D3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10B3504A"/>
    <w:multiLevelType w:val="hybridMultilevel"/>
    <w:tmpl w:val="6018F232"/>
    <w:lvl w:ilvl="0" w:tplc="864C935A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  <w:sz w:val="26"/>
        <w:szCs w:val="2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116C1AC5"/>
    <w:multiLevelType w:val="multilevel"/>
    <w:tmpl w:val="A32A13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>
    <w:nsid w:val="14C6345B"/>
    <w:multiLevelType w:val="multilevel"/>
    <w:tmpl w:val="91FA932A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54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40" w:hanging="1800"/>
      </w:pPr>
      <w:rPr>
        <w:rFonts w:hint="default"/>
      </w:rPr>
    </w:lvl>
  </w:abstractNum>
  <w:abstractNum w:abstractNumId="6">
    <w:nsid w:val="16BB351D"/>
    <w:multiLevelType w:val="hybridMultilevel"/>
    <w:tmpl w:val="A51CA2C8"/>
    <w:lvl w:ilvl="0" w:tplc="C9706302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7">
    <w:nsid w:val="19F804AA"/>
    <w:multiLevelType w:val="hybridMultilevel"/>
    <w:tmpl w:val="25AA4D30"/>
    <w:lvl w:ilvl="0" w:tplc="04090001">
      <w:start w:val="1"/>
      <w:numFmt w:val="bullet"/>
      <w:lvlText w:val=""/>
      <w:lvlJc w:val="left"/>
      <w:pPr>
        <w:ind w:left="99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hint="default" w:ascii="Wingdings" w:hAnsi="Wingdings"/>
      </w:rPr>
    </w:lvl>
  </w:abstractNum>
  <w:abstractNum w:abstractNumId="8">
    <w:nsid w:val="1B717E72"/>
    <w:multiLevelType w:val="multilevel"/>
    <w:tmpl w:val="4216CD2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9">
    <w:nsid w:val="231043A1"/>
    <w:multiLevelType w:val="hybridMultilevel"/>
    <w:tmpl w:val="DA769442"/>
    <w:lvl w:ilvl="0" w:tplc="F04AC750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>
    <w:nsid w:val="24580DC2"/>
    <w:multiLevelType w:val="hybridMultilevel"/>
    <w:tmpl w:val="FA285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5DC708F"/>
    <w:multiLevelType w:val="multilevel"/>
    <w:tmpl w:val="0D5288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>
      <w:start w:val="1"/>
      <w:numFmt w:val="decimal"/>
      <w:isLgl/>
      <w:lvlText w:val="%1.%2.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2">
    <w:nsid w:val="3A8C4B72"/>
    <w:multiLevelType w:val="hybridMultilevel"/>
    <w:tmpl w:val="642C6D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BE32751"/>
    <w:multiLevelType w:val="hybridMultilevel"/>
    <w:tmpl w:val="FF0ACBBC"/>
    <w:lvl w:ilvl="0" w:tplc="6FCC80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476E7E2E"/>
    <w:multiLevelType w:val="hybridMultilevel"/>
    <w:tmpl w:val="207CC046"/>
    <w:lvl w:ilvl="0" w:tplc="200A85EC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>
    <w:nsid w:val="4A777349"/>
    <w:multiLevelType w:val="hybridMultilevel"/>
    <w:tmpl w:val="2C4A79F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>
    <w:nsid w:val="4AC65E99"/>
    <w:multiLevelType w:val="hybridMultilevel"/>
    <w:tmpl w:val="531CBC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BBF1BBF"/>
    <w:multiLevelType w:val="hybridMultilevel"/>
    <w:tmpl w:val="61B4B396"/>
    <w:lvl w:ilvl="0" w:tplc="92E6099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58B55A44"/>
    <w:multiLevelType w:val="hybridMultilevel"/>
    <w:tmpl w:val="55806C4A"/>
    <w:lvl w:ilvl="0" w:tplc="27A2F576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9">
    <w:nsid w:val="5B092038"/>
    <w:multiLevelType w:val="hybridMultilevel"/>
    <w:tmpl w:val="7772E0A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>
    <w:nsid w:val="607832CE"/>
    <w:multiLevelType w:val="hybridMultilevel"/>
    <w:tmpl w:val="75B89E84"/>
    <w:lvl w:ilvl="0" w:tplc="7ED2B23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18C791C"/>
    <w:multiLevelType w:val="hybridMultilevel"/>
    <w:tmpl w:val="E22A2154"/>
    <w:lvl w:ilvl="0" w:tplc="200A85EC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>
    <w:nsid w:val="634471FE"/>
    <w:multiLevelType w:val="hybridMultilevel"/>
    <w:tmpl w:val="2C1A567E"/>
    <w:lvl w:ilvl="0" w:tplc="200A85EC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>
    <w:nsid w:val="75175407"/>
    <w:multiLevelType w:val="hybridMultilevel"/>
    <w:tmpl w:val="14CC1EF6"/>
    <w:lvl w:ilvl="0" w:tplc="B560A8D2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>
    <w:nsid w:val="7A4E43DD"/>
    <w:multiLevelType w:val="hybridMultilevel"/>
    <w:tmpl w:val="F2B811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DDF2E4D"/>
    <w:multiLevelType w:val="hybridMultilevel"/>
    <w:tmpl w:val="07A498E8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num w:numId="1">
    <w:abstractNumId w:val="23"/>
  </w:num>
  <w:num w:numId="2">
    <w:abstractNumId w:val="22"/>
  </w:num>
  <w:num w:numId="3">
    <w:abstractNumId w:val="21"/>
  </w:num>
  <w:num w:numId="4">
    <w:abstractNumId w:val="14"/>
  </w:num>
  <w:num w:numId="5">
    <w:abstractNumId w:val="15"/>
  </w:num>
  <w:num w:numId="6">
    <w:abstractNumId w:val="3"/>
  </w:num>
  <w:num w:numId="7">
    <w:abstractNumId w:val="18"/>
  </w:num>
  <w:num w:numId="8">
    <w:abstractNumId w:val="9"/>
  </w:num>
  <w:num w:numId="9">
    <w:abstractNumId w:val="4"/>
  </w:num>
  <w:num w:numId="10">
    <w:abstractNumId w:val="11"/>
  </w:num>
  <w:num w:numId="11">
    <w:abstractNumId w:val="19"/>
  </w:num>
  <w:num w:numId="12">
    <w:abstractNumId w:val="24"/>
  </w:num>
  <w:num w:numId="13">
    <w:abstractNumId w:val="12"/>
  </w:num>
  <w:num w:numId="14">
    <w:abstractNumId w:val="10"/>
  </w:num>
  <w:num w:numId="15">
    <w:abstractNumId w:val="6"/>
  </w:num>
  <w:num w:numId="16">
    <w:abstractNumId w:val="8"/>
  </w:num>
  <w:num w:numId="17">
    <w:abstractNumId w:val="5"/>
  </w:num>
  <w:num w:numId="18">
    <w:abstractNumId w:val="13"/>
  </w:num>
  <w:num w:numId="19">
    <w:abstractNumId w:val="16"/>
  </w:num>
  <w:num w:numId="20">
    <w:abstractNumId w:val="25"/>
  </w:num>
  <w:num w:numId="21">
    <w:abstractNumId w:val="0"/>
  </w:num>
  <w:num w:numId="22">
    <w:abstractNumId w:val="17"/>
  </w:num>
  <w:num w:numId="23">
    <w:abstractNumId w:val="2"/>
  </w:num>
  <w:num w:numId="24">
    <w:abstractNumId w:val="20"/>
  </w:num>
  <w:num w:numId="25">
    <w:abstractNumId w:val="7"/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dirty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wUSxgYW5qYGFhaWZko6SsGpxcWZ+XkgBUa1AHRgsBssAAAA"/>
  </w:docVars>
  <w:rsids>
    <w:rsidRoot w:val="0093586F"/>
    <w:rsid w:val="00002D8E"/>
    <w:rsid w:val="00006273"/>
    <w:rsid w:val="00006A9F"/>
    <w:rsid w:val="000136D5"/>
    <w:rsid w:val="00016D62"/>
    <w:rsid w:val="00032E44"/>
    <w:rsid w:val="00036E68"/>
    <w:rsid w:val="00037FB7"/>
    <w:rsid w:val="000476F9"/>
    <w:rsid w:val="00050D03"/>
    <w:rsid w:val="00053F24"/>
    <w:rsid w:val="00057EA4"/>
    <w:rsid w:val="00060F4E"/>
    <w:rsid w:val="00060FEE"/>
    <w:rsid w:val="00065B8A"/>
    <w:rsid w:val="00065D93"/>
    <w:rsid w:val="00073857"/>
    <w:rsid w:val="00074740"/>
    <w:rsid w:val="000816C5"/>
    <w:rsid w:val="00086783"/>
    <w:rsid w:val="000921DD"/>
    <w:rsid w:val="000965FC"/>
    <w:rsid w:val="00096CAB"/>
    <w:rsid w:val="000A6D23"/>
    <w:rsid w:val="000C02A2"/>
    <w:rsid w:val="000C1519"/>
    <w:rsid w:val="000D5EEB"/>
    <w:rsid w:val="000D75B0"/>
    <w:rsid w:val="000E7A29"/>
    <w:rsid w:val="00101096"/>
    <w:rsid w:val="00104C61"/>
    <w:rsid w:val="0010698A"/>
    <w:rsid w:val="00107B0A"/>
    <w:rsid w:val="00111DEC"/>
    <w:rsid w:val="00114825"/>
    <w:rsid w:val="00115BAB"/>
    <w:rsid w:val="001163D5"/>
    <w:rsid w:val="00127864"/>
    <w:rsid w:val="0015741A"/>
    <w:rsid w:val="001604B6"/>
    <w:rsid w:val="00161F79"/>
    <w:rsid w:val="001766ED"/>
    <w:rsid w:val="00183050"/>
    <w:rsid w:val="00185F38"/>
    <w:rsid w:val="0019569A"/>
    <w:rsid w:val="00195F77"/>
    <w:rsid w:val="001A1869"/>
    <w:rsid w:val="001B0FE6"/>
    <w:rsid w:val="001B31A9"/>
    <w:rsid w:val="001C0910"/>
    <w:rsid w:val="001D0B3D"/>
    <w:rsid w:val="001E1388"/>
    <w:rsid w:val="001E18DF"/>
    <w:rsid w:val="001F2042"/>
    <w:rsid w:val="001F3428"/>
    <w:rsid w:val="002056B2"/>
    <w:rsid w:val="0020678D"/>
    <w:rsid w:val="002073AC"/>
    <w:rsid w:val="00212515"/>
    <w:rsid w:val="002133F9"/>
    <w:rsid w:val="00214C05"/>
    <w:rsid w:val="002254E9"/>
    <w:rsid w:val="0023572E"/>
    <w:rsid w:val="00237CFC"/>
    <w:rsid w:val="00244EB8"/>
    <w:rsid w:val="0024623C"/>
    <w:rsid w:val="002516CE"/>
    <w:rsid w:val="00252D37"/>
    <w:rsid w:val="002626E1"/>
    <w:rsid w:val="002651CB"/>
    <w:rsid w:val="0026541B"/>
    <w:rsid w:val="00282AD9"/>
    <w:rsid w:val="0028474A"/>
    <w:rsid w:val="00297FFA"/>
    <w:rsid w:val="002A334D"/>
    <w:rsid w:val="002A720F"/>
    <w:rsid w:val="002B2DEE"/>
    <w:rsid w:val="002C1129"/>
    <w:rsid w:val="002C233E"/>
    <w:rsid w:val="002C413B"/>
    <w:rsid w:val="002C7135"/>
    <w:rsid w:val="002E38B6"/>
    <w:rsid w:val="00301F01"/>
    <w:rsid w:val="003024B0"/>
    <w:rsid w:val="00302C95"/>
    <w:rsid w:val="00302E53"/>
    <w:rsid w:val="00304732"/>
    <w:rsid w:val="00321A69"/>
    <w:rsid w:val="003256AE"/>
    <w:rsid w:val="003333DA"/>
    <w:rsid w:val="00335ECE"/>
    <w:rsid w:val="003404DE"/>
    <w:rsid w:val="00343662"/>
    <w:rsid w:val="0034528B"/>
    <w:rsid w:val="0035319A"/>
    <w:rsid w:val="003579C1"/>
    <w:rsid w:val="00361AEA"/>
    <w:rsid w:val="00370448"/>
    <w:rsid w:val="003774E5"/>
    <w:rsid w:val="003874B8"/>
    <w:rsid w:val="003A0EE7"/>
    <w:rsid w:val="003A27FA"/>
    <w:rsid w:val="003A50F2"/>
    <w:rsid w:val="003B380A"/>
    <w:rsid w:val="003C2521"/>
    <w:rsid w:val="003C5E6A"/>
    <w:rsid w:val="003D3F59"/>
    <w:rsid w:val="003D462A"/>
    <w:rsid w:val="003E1611"/>
    <w:rsid w:val="003E42EA"/>
    <w:rsid w:val="003E4A4A"/>
    <w:rsid w:val="003E7B73"/>
    <w:rsid w:val="003E7C3B"/>
    <w:rsid w:val="003F2492"/>
    <w:rsid w:val="003F2F20"/>
    <w:rsid w:val="0041165D"/>
    <w:rsid w:val="004134EA"/>
    <w:rsid w:val="00415DE0"/>
    <w:rsid w:val="004166C0"/>
    <w:rsid w:val="004208FD"/>
    <w:rsid w:val="00426B04"/>
    <w:rsid w:val="0043064B"/>
    <w:rsid w:val="00430C13"/>
    <w:rsid w:val="00430C1A"/>
    <w:rsid w:val="004347D9"/>
    <w:rsid w:val="00436223"/>
    <w:rsid w:val="0044284D"/>
    <w:rsid w:val="00444399"/>
    <w:rsid w:val="00452DEA"/>
    <w:rsid w:val="004605DE"/>
    <w:rsid w:val="00461622"/>
    <w:rsid w:val="004628A4"/>
    <w:rsid w:val="004701EB"/>
    <w:rsid w:val="004721FD"/>
    <w:rsid w:val="00477948"/>
    <w:rsid w:val="0048704F"/>
    <w:rsid w:val="004907AF"/>
    <w:rsid w:val="00492088"/>
    <w:rsid w:val="004A3AD6"/>
    <w:rsid w:val="004B4CB8"/>
    <w:rsid w:val="004B6944"/>
    <w:rsid w:val="004C0A48"/>
    <w:rsid w:val="004C558E"/>
    <w:rsid w:val="004D75E7"/>
    <w:rsid w:val="004D7E7B"/>
    <w:rsid w:val="004E3BBD"/>
    <w:rsid w:val="004E47BE"/>
    <w:rsid w:val="00507120"/>
    <w:rsid w:val="00510FB9"/>
    <w:rsid w:val="00544017"/>
    <w:rsid w:val="00545230"/>
    <w:rsid w:val="00550252"/>
    <w:rsid w:val="00555092"/>
    <w:rsid w:val="005550B1"/>
    <w:rsid w:val="005577E6"/>
    <w:rsid w:val="00560727"/>
    <w:rsid w:val="005674C1"/>
    <w:rsid w:val="00567836"/>
    <w:rsid w:val="00594D10"/>
    <w:rsid w:val="005A43D2"/>
    <w:rsid w:val="005C35EF"/>
    <w:rsid w:val="005C5EE3"/>
    <w:rsid w:val="005D1324"/>
    <w:rsid w:val="005D50F2"/>
    <w:rsid w:val="00600CDA"/>
    <w:rsid w:val="0060332E"/>
    <w:rsid w:val="006033CC"/>
    <w:rsid w:val="00605175"/>
    <w:rsid w:val="006058CC"/>
    <w:rsid w:val="00612BB6"/>
    <w:rsid w:val="00616FB1"/>
    <w:rsid w:val="0062107F"/>
    <w:rsid w:val="00622F9E"/>
    <w:rsid w:val="006350EC"/>
    <w:rsid w:val="00637961"/>
    <w:rsid w:val="0064191E"/>
    <w:rsid w:val="00646272"/>
    <w:rsid w:val="00652583"/>
    <w:rsid w:val="006568E8"/>
    <w:rsid w:val="00660D8E"/>
    <w:rsid w:val="00663CF1"/>
    <w:rsid w:val="006710A9"/>
    <w:rsid w:val="006773DC"/>
    <w:rsid w:val="0068685F"/>
    <w:rsid w:val="00691747"/>
    <w:rsid w:val="0069209D"/>
    <w:rsid w:val="006A4941"/>
    <w:rsid w:val="006A5351"/>
    <w:rsid w:val="006B5A37"/>
    <w:rsid w:val="006C6F86"/>
    <w:rsid w:val="006E129C"/>
    <w:rsid w:val="006E26C9"/>
    <w:rsid w:val="006E570F"/>
    <w:rsid w:val="006F02C9"/>
    <w:rsid w:val="006F5B84"/>
    <w:rsid w:val="00700469"/>
    <w:rsid w:val="00720309"/>
    <w:rsid w:val="007261C3"/>
    <w:rsid w:val="00745ABB"/>
    <w:rsid w:val="00745CB3"/>
    <w:rsid w:val="00745E1B"/>
    <w:rsid w:val="00750180"/>
    <w:rsid w:val="00750C2F"/>
    <w:rsid w:val="00783400"/>
    <w:rsid w:val="007852C7"/>
    <w:rsid w:val="0079669C"/>
    <w:rsid w:val="007A7EA0"/>
    <w:rsid w:val="007B1785"/>
    <w:rsid w:val="007B46F5"/>
    <w:rsid w:val="007B5C88"/>
    <w:rsid w:val="007C154B"/>
    <w:rsid w:val="007D67CD"/>
    <w:rsid w:val="007D7E5F"/>
    <w:rsid w:val="007F6BA3"/>
    <w:rsid w:val="00803659"/>
    <w:rsid w:val="00805198"/>
    <w:rsid w:val="00813659"/>
    <w:rsid w:val="0082357C"/>
    <w:rsid w:val="00830751"/>
    <w:rsid w:val="008316EB"/>
    <w:rsid w:val="00834C7F"/>
    <w:rsid w:val="0085091D"/>
    <w:rsid w:val="00852D11"/>
    <w:rsid w:val="00856C26"/>
    <w:rsid w:val="00860A8E"/>
    <w:rsid w:val="008713CB"/>
    <w:rsid w:val="0087238D"/>
    <w:rsid w:val="00884C41"/>
    <w:rsid w:val="00885885"/>
    <w:rsid w:val="008872E5"/>
    <w:rsid w:val="008A4341"/>
    <w:rsid w:val="008C366D"/>
    <w:rsid w:val="008E0666"/>
    <w:rsid w:val="008E41A8"/>
    <w:rsid w:val="008E4643"/>
    <w:rsid w:val="008F56EF"/>
    <w:rsid w:val="009105B5"/>
    <w:rsid w:val="00911CCB"/>
    <w:rsid w:val="009124BA"/>
    <w:rsid w:val="009137CA"/>
    <w:rsid w:val="0092144E"/>
    <w:rsid w:val="0093586F"/>
    <w:rsid w:val="00940015"/>
    <w:rsid w:val="00941BEA"/>
    <w:rsid w:val="0094303A"/>
    <w:rsid w:val="009461D8"/>
    <w:rsid w:val="00953743"/>
    <w:rsid w:val="00957269"/>
    <w:rsid w:val="009651F4"/>
    <w:rsid w:val="00967FF5"/>
    <w:rsid w:val="00970B19"/>
    <w:rsid w:val="00972455"/>
    <w:rsid w:val="00973C82"/>
    <w:rsid w:val="00974F36"/>
    <w:rsid w:val="009A76A4"/>
    <w:rsid w:val="009B16FF"/>
    <w:rsid w:val="009B2760"/>
    <w:rsid w:val="009B2DE5"/>
    <w:rsid w:val="009B4BE8"/>
    <w:rsid w:val="009C10E5"/>
    <w:rsid w:val="009C2FD5"/>
    <w:rsid w:val="009C62EF"/>
    <w:rsid w:val="009D21C5"/>
    <w:rsid w:val="009D2E3C"/>
    <w:rsid w:val="009E5B43"/>
    <w:rsid w:val="009E698B"/>
    <w:rsid w:val="00A05C27"/>
    <w:rsid w:val="00A07C57"/>
    <w:rsid w:val="00A21D13"/>
    <w:rsid w:val="00A37633"/>
    <w:rsid w:val="00A406F1"/>
    <w:rsid w:val="00A44656"/>
    <w:rsid w:val="00A4560A"/>
    <w:rsid w:val="00A6166B"/>
    <w:rsid w:val="00A77194"/>
    <w:rsid w:val="00A82162"/>
    <w:rsid w:val="00A91115"/>
    <w:rsid w:val="00A97D64"/>
    <w:rsid w:val="00AA1225"/>
    <w:rsid w:val="00AA2E83"/>
    <w:rsid w:val="00AB2D1F"/>
    <w:rsid w:val="00AB3522"/>
    <w:rsid w:val="00AB40E8"/>
    <w:rsid w:val="00AC56D7"/>
    <w:rsid w:val="00AC61EF"/>
    <w:rsid w:val="00AD2EFD"/>
    <w:rsid w:val="00AD774A"/>
    <w:rsid w:val="00AE374F"/>
    <w:rsid w:val="00B05A0F"/>
    <w:rsid w:val="00B16099"/>
    <w:rsid w:val="00B21958"/>
    <w:rsid w:val="00B239DD"/>
    <w:rsid w:val="00B25817"/>
    <w:rsid w:val="00B27388"/>
    <w:rsid w:val="00B33D6E"/>
    <w:rsid w:val="00B34E8F"/>
    <w:rsid w:val="00B442D6"/>
    <w:rsid w:val="00B53752"/>
    <w:rsid w:val="00B56211"/>
    <w:rsid w:val="00B57070"/>
    <w:rsid w:val="00B6035F"/>
    <w:rsid w:val="00B65661"/>
    <w:rsid w:val="00B66B9A"/>
    <w:rsid w:val="00B765F1"/>
    <w:rsid w:val="00B847EE"/>
    <w:rsid w:val="00B859B6"/>
    <w:rsid w:val="00B93701"/>
    <w:rsid w:val="00B950A4"/>
    <w:rsid w:val="00B979AB"/>
    <w:rsid w:val="00B97E14"/>
    <w:rsid w:val="00BA59F2"/>
    <w:rsid w:val="00BC7496"/>
    <w:rsid w:val="00BD47D2"/>
    <w:rsid w:val="00BD5130"/>
    <w:rsid w:val="00BE0BAA"/>
    <w:rsid w:val="00BE721E"/>
    <w:rsid w:val="00BF07A1"/>
    <w:rsid w:val="00BF7F25"/>
    <w:rsid w:val="00C023DC"/>
    <w:rsid w:val="00C06079"/>
    <w:rsid w:val="00C16706"/>
    <w:rsid w:val="00C20E17"/>
    <w:rsid w:val="00C223E5"/>
    <w:rsid w:val="00C3602B"/>
    <w:rsid w:val="00C40D05"/>
    <w:rsid w:val="00C417D8"/>
    <w:rsid w:val="00C50951"/>
    <w:rsid w:val="00C50ECA"/>
    <w:rsid w:val="00C67058"/>
    <w:rsid w:val="00C70CC6"/>
    <w:rsid w:val="00C7331F"/>
    <w:rsid w:val="00C74EF7"/>
    <w:rsid w:val="00C758E5"/>
    <w:rsid w:val="00C75CEF"/>
    <w:rsid w:val="00C8163A"/>
    <w:rsid w:val="00C876C4"/>
    <w:rsid w:val="00C8782E"/>
    <w:rsid w:val="00C94B84"/>
    <w:rsid w:val="00C97C84"/>
    <w:rsid w:val="00CA4BE0"/>
    <w:rsid w:val="00CA70C7"/>
    <w:rsid w:val="00CA76AA"/>
    <w:rsid w:val="00CB2543"/>
    <w:rsid w:val="00CB3BD2"/>
    <w:rsid w:val="00CD2BEC"/>
    <w:rsid w:val="00CD5E08"/>
    <w:rsid w:val="00CF3E85"/>
    <w:rsid w:val="00CF41B3"/>
    <w:rsid w:val="00CF620D"/>
    <w:rsid w:val="00D01B80"/>
    <w:rsid w:val="00D04D5A"/>
    <w:rsid w:val="00D174B6"/>
    <w:rsid w:val="00D2545C"/>
    <w:rsid w:val="00D265C5"/>
    <w:rsid w:val="00D34644"/>
    <w:rsid w:val="00D3575A"/>
    <w:rsid w:val="00D6176A"/>
    <w:rsid w:val="00D64565"/>
    <w:rsid w:val="00D64C6A"/>
    <w:rsid w:val="00D6740D"/>
    <w:rsid w:val="00D709DA"/>
    <w:rsid w:val="00D75634"/>
    <w:rsid w:val="00D80C04"/>
    <w:rsid w:val="00D816F3"/>
    <w:rsid w:val="00D81D72"/>
    <w:rsid w:val="00D841A7"/>
    <w:rsid w:val="00D87C52"/>
    <w:rsid w:val="00D945EA"/>
    <w:rsid w:val="00DA1686"/>
    <w:rsid w:val="00DA5327"/>
    <w:rsid w:val="00DB2DC9"/>
    <w:rsid w:val="00DD0100"/>
    <w:rsid w:val="00DD17A4"/>
    <w:rsid w:val="00DD195C"/>
    <w:rsid w:val="00DD33A1"/>
    <w:rsid w:val="00E03F4C"/>
    <w:rsid w:val="00E30FD2"/>
    <w:rsid w:val="00E35D3F"/>
    <w:rsid w:val="00E40467"/>
    <w:rsid w:val="00E53F40"/>
    <w:rsid w:val="00E65D07"/>
    <w:rsid w:val="00E7113E"/>
    <w:rsid w:val="00E713F6"/>
    <w:rsid w:val="00E73C1B"/>
    <w:rsid w:val="00E76F47"/>
    <w:rsid w:val="00E90478"/>
    <w:rsid w:val="00EA76D1"/>
    <w:rsid w:val="00EB062D"/>
    <w:rsid w:val="00EC2E85"/>
    <w:rsid w:val="00EC759F"/>
    <w:rsid w:val="00ED3C69"/>
    <w:rsid w:val="00ED68BD"/>
    <w:rsid w:val="00EE03B7"/>
    <w:rsid w:val="00EE1FAB"/>
    <w:rsid w:val="00EF5FFE"/>
    <w:rsid w:val="00F02768"/>
    <w:rsid w:val="00F03D69"/>
    <w:rsid w:val="00F05742"/>
    <w:rsid w:val="00F1421B"/>
    <w:rsid w:val="00F173EF"/>
    <w:rsid w:val="00F20E55"/>
    <w:rsid w:val="00F35309"/>
    <w:rsid w:val="00F3576B"/>
    <w:rsid w:val="00F402D8"/>
    <w:rsid w:val="00F51B6E"/>
    <w:rsid w:val="00F65DB6"/>
    <w:rsid w:val="00F70035"/>
    <w:rsid w:val="00F76172"/>
    <w:rsid w:val="00F81E7B"/>
    <w:rsid w:val="00F8659D"/>
    <w:rsid w:val="00F87975"/>
    <w:rsid w:val="00F87E9C"/>
    <w:rsid w:val="00F90D32"/>
    <w:rsid w:val="00F93318"/>
    <w:rsid w:val="00F96E54"/>
    <w:rsid w:val="00F97A2F"/>
    <w:rsid w:val="00F97DE2"/>
    <w:rsid w:val="00FB351C"/>
    <w:rsid w:val="00FB7B71"/>
    <w:rsid w:val="00FC1579"/>
    <w:rsid w:val="00FC15D1"/>
    <w:rsid w:val="00FC2AF5"/>
    <w:rsid w:val="00FC3BF1"/>
    <w:rsid w:val="00FD1226"/>
    <w:rsid w:val="00FD152E"/>
    <w:rsid w:val="00FD4861"/>
    <w:rsid w:val="00FD6086"/>
    <w:rsid w:val="00FE12C9"/>
    <w:rsid w:val="00FF38ED"/>
    <w:rsid w:val="06CB3E7F"/>
    <w:rsid w:val="06F40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6C98EB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3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586F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3586F"/>
  </w:style>
  <w:style w:type="paragraph" w:styleId="Footer">
    <w:name w:val="footer"/>
    <w:basedOn w:val="Normal"/>
    <w:link w:val="FooterChar"/>
    <w:uiPriority w:val="99"/>
    <w:unhideWhenUsed/>
    <w:rsid w:val="0093586F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3586F"/>
  </w:style>
  <w:style w:type="paragraph" w:styleId="ListParagraph">
    <w:name w:val="List Paragraph"/>
    <w:basedOn w:val="Normal"/>
    <w:uiPriority w:val="34"/>
    <w:qFormat/>
    <w:rsid w:val="005C35E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254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254E9"/>
    <w:rPr>
      <w:rFonts w:ascii="Tahoma" w:hAnsi="Tahoma" w:cs="Tahoma"/>
      <w:sz w:val="16"/>
      <w:szCs w:val="16"/>
    </w:rPr>
  </w:style>
  <w:style w:type="paragraph" w:styleId="Default" w:customStyle="1">
    <w:name w:val="Default"/>
    <w:rsid w:val="00D945E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B40E8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B17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1785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B178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1785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B1785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710A9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58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586F"/>
  </w:style>
  <w:style w:type="paragraph" w:styleId="Footer">
    <w:name w:val="footer"/>
    <w:basedOn w:val="Normal"/>
    <w:link w:val="FooterChar"/>
    <w:uiPriority w:val="99"/>
    <w:unhideWhenUsed/>
    <w:rsid w:val="009358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586F"/>
  </w:style>
  <w:style w:type="paragraph" w:styleId="ListParagraph">
    <w:name w:val="List Paragraph"/>
    <w:basedOn w:val="Normal"/>
    <w:uiPriority w:val="34"/>
    <w:qFormat/>
    <w:rsid w:val="005C35E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254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54E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D945E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B40E8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B17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B178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B178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B17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B1785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710A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0362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hyperlink" Target="mailto:ahmad@radiationknowledge.org" TargetMode="External" Id="rId13" /><Relationship Type="http://schemas.openxmlformats.org/officeDocument/2006/relationships/fontTable" Target="fontTable.xml" Id="rId18" /><Relationship Type="http://schemas.openxmlformats.org/officeDocument/2006/relationships/styles" Target="styles.xml" Id="rId3" /><Relationship Type="http://schemas.openxmlformats.org/officeDocument/2006/relationships/footnotes" Target="footnotes.xml" Id="rId7" /><Relationship Type="http://schemas.openxmlformats.org/officeDocument/2006/relationships/image" Target="media/image2.PNG" Id="rId12" /><Relationship Type="http://schemas.openxmlformats.org/officeDocument/2006/relationships/footer" Target="footer1.xml" Id="rId17" /><Relationship Type="http://schemas.openxmlformats.org/officeDocument/2006/relationships/numbering" Target="numbering.xml" Id="rId2" /><Relationship Type="http://schemas.openxmlformats.org/officeDocument/2006/relationships/header" Target="header1.xml" Id="rId16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settings" Target="settings.xml" Id="rId5" /><Relationship Type="http://schemas.openxmlformats.org/officeDocument/2006/relationships/hyperlink" Target="http://www.radiationknowledge.org" TargetMode="External" Id="rId15" /><Relationship Type="http://schemas.openxmlformats.org/officeDocument/2006/relationships/hyperlink" Target="http://www.radiationknowledge.org" TargetMode="External" Id="rId10" /><Relationship Type="http://schemas.openxmlformats.org/officeDocument/2006/relationships/glossaryDocument" Target="glossary/document.xml" Id="rId19" /><Relationship Type="http://schemas.microsoft.com/office/2007/relationships/stylesWithEffects" Target="stylesWithEffects.xml" Id="rId4" /><Relationship Type="http://schemas.openxmlformats.org/officeDocument/2006/relationships/hyperlink" Target="http://www.radiationknowledge.org" TargetMode="External" Id="rId9" /><Relationship Type="http://schemas.openxmlformats.org/officeDocument/2006/relationships/hyperlink" Target="http://www.radiationknowledge.org" TargetMode="External" Id="rId14" /><Relationship Type="http://schemas.openxmlformats.org/officeDocument/2006/relationships/image" Target="/media/image4.png" Id="R88d50ec2985941fd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0035C50C76094B70967EA9680E8484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A8591C-36CF-4C00-A225-2EFEA614CE32}"/>
      </w:docPartPr>
      <w:docPartBody>
        <w:p w:rsidR="00960006" w:rsidRDefault="0005733D" w:rsidP="0005733D">
          <w:pPr>
            <w:pStyle w:val="0035C50C76094B70967EA9680E848460"/>
          </w:pPr>
          <w: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5733D"/>
    <w:rsid w:val="0005733D"/>
    <w:rsid w:val="004C4651"/>
    <w:rsid w:val="004C727D"/>
    <w:rsid w:val="005269F8"/>
    <w:rsid w:val="0054729B"/>
    <w:rsid w:val="00570C07"/>
    <w:rsid w:val="005908A1"/>
    <w:rsid w:val="006666AD"/>
    <w:rsid w:val="006D12B5"/>
    <w:rsid w:val="006D2604"/>
    <w:rsid w:val="00766BFC"/>
    <w:rsid w:val="007C62AB"/>
    <w:rsid w:val="00884393"/>
    <w:rsid w:val="00960006"/>
    <w:rsid w:val="00D16FA2"/>
    <w:rsid w:val="00EB4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86A91CDEE134A91856CB967EF5FFB0D">
    <w:name w:val="386A91CDEE134A91856CB967EF5FFB0D"/>
    <w:rsid w:val="0005733D"/>
  </w:style>
  <w:style w:type="paragraph" w:customStyle="1" w:styleId="0035C50C76094B70967EA9680E848460">
    <w:name w:val="0035C50C76094B70967EA9680E848460"/>
    <w:rsid w:val="0005733D"/>
  </w:style>
  <w:style w:type="character" w:styleId="PlaceholderText">
    <w:name w:val="Placeholder Text"/>
    <w:basedOn w:val="DefaultParagraphFont"/>
    <w:uiPriority w:val="99"/>
    <w:semiHidden/>
    <w:rsid w:val="00570C07"/>
    <w:rPr>
      <w:color w:val="808080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86A91CDEE134A91856CB967EF5FFB0D">
    <w:name w:val="386A91CDEE134A91856CB967EF5FFB0D"/>
    <w:rsid w:val="0005733D"/>
  </w:style>
  <w:style w:type="paragraph" w:customStyle="1" w:styleId="0035C50C76094B70967EA9680E848460">
    <w:name w:val="0035C50C76094B70967EA9680E848460"/>
    <w:rsid w:val="0005733D"/>
  </w:style>
  <w:style w:type="character" w:styleId="PlaceholderText">
    <w:name w:val="Placeholder Text"/>
    <w:basedOn w:val="DefaultParagraphFont"/>
    <w:uiPriority w:val="99"/>
    <w:semiHidden/>
    <w:rsid w:val="00570C0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2018 Bi-Lateral Lung SBRT Competition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>2018 Left Chest Wall: 3D-CRT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Taha Nasir</dc:creator>
  <lastModifiedBy>Victor Alves</lastModifiedBy>
  <revision>8</revision>
  <lastPrinted>2018-03-08T07:38:00.0000000Z</lastPrinted>
  <dcterms:created xsi:type="dcterms:W3CDTF">2018-05-14T11:11:00.0000000Z</dcterms:created>
  <dcterms:modified xsi:type="dcterms:W3CDTF">2018-05-16T19:26:32.8456105Z</dcterms:modified>
</coreProperties>
</file>